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2AF4F" w14:textId="2D680719" w:rsidR="00C7211F" w:rsidRPr="00E66FB0" w:rsidRDefault="00C7211F" w:rsidP="002D2E58">
      <w:pPr>
        <w:pStyle w:val="CRCoverPage"/>
        <w:tabs>
          <w:tab w:val="right" w:pos="9639"/>
        </w:tabs>
        <w:spacing w:after="0"/>
        <w:rPr>
          <w:b/>
          <w:i/>
          <w:noProof/>
          <w:sz w:val="28"/>
          <w:highlight w:val="yellow"/>
          <w:rPrChange w:id="0" w:author="OrangeMS-133e" w:date="2021-11-18T12:43:00Z">
            <w:rPr>
              <w:b/>
              <w:i/>
              <w:noProof/>
              <w:sz w:val="28"/>
            </w:rPr>
          </w:rPrChange>
        </w:rPr>
      </w:pPr>
      <w:r w:rsidRPr="00E66FB0">
        <w:rPr>
          <w:b/>
          <w:noProof/>
          <w:sz w:val="24"/>
          <w:highlight w:val="yellow"/>
          <w:rPrChange w:id="1" w:author="OrangeMS-133e" w:date="2021-11-18T12:43:00Z">
            <w:rPr>
              <w:b/>
              <w:noProof/>
              <w:sz w:val="24"/>
            </w:rPr>
          </w:rPrChange>
        </w:rPr>
        <w:t>3GPP TSG-CT WG1 Meeting #132-e</w:t>
      </w:r>
      <w:r w:rsidRPr="00E66FB0">
        <w:rPr>
          <w:b/>
          <w:i/>
          <w:noProof/>
          <w:sz w:val="28"/>
          <w:highlight w:val="yellow"/>
          <w:rPrChange w:id="2" w:author="OrangeMS-133e" w:date="2021-11-18T12:43:00Z">
            <w:rPr>
              <w:b/>
              <w:i/>
              <w:noProof/>
              <w:sz w:val="28"/>
            </w:rPr>
          </w:rPrChange>
        </w:rPr>
        <w:tab/>
      </w:r>
      <w:r w:rsidRPr="00E66FB0">
        <w:rPr>
          <w:b/>
          <w:noProof/>
          <w:sz w:val="24"/>
          <w:highlight w:val="yellow"/>
          <w:rPrChange w:id="3" w:author="OrangeMS-133e" w:date="2021-11-18T12:43:00Z">
            <w:rPr>
              <w:b/>
              <w:noProof/>
              <w:sz w:val="24"/>
            </w:rPr>
          </w:rPrChange>
        </w:rPr>
        <w:t>C1-21</w:t>
      </w:r>
      <w:r w:rsidR="009649E8" w:rsidRPr="00E66FB0">
        <w:rPr>
          <w:rFonts w:hint="eastAsia"/>
          <w:b/>
          <w:noProof/>
          <w:sz w:val="24"/>
          <w:highlight w:val="yellow"/>
          <w:lang w:eastAsia="zh-CN"/>
          <w:rPrChange w:id="4" w:author="OrangeMS-133e" w:date="2021-11-18T12:43:00Z">
            <w:rPr>
              <w:rFonts w:hint="eastAsia"/>
              <w:b/>
              <w:noProof/>
              <w:sz w:val="24"/>
              <w:lang w:eastAsia="zh-CN"/>
            </w:rPr>
          </w:rPrChange>
        </w:rPr>
        <w:t>5782</w:t>
      </w:r>
    </w:p>
    <w:p w14:paraId="28BC6EB3" w14:textId="77777777" w:rsidR="00C7211F" w:rsidRDefault="00C7211F" w:rsidP="00C7211F">
      <w:pPr>
        <w:pStyle w:val="CRCoverPage"/>
        <w:outlineLvl w:val="0"/>
        <w:rPr>
          <w:b/>
          <w:noProof/>
          <w:sz w:val="24"/>
        </w:rPr>
      </w:pPr>
      <w:r w:rsidRPr="00E66FB0">
        <w:rPr>
          <w:b/>
          <w:noProof/>
          <w:sz w:val="24"/>
          <w:highlight w:val="yellow"/>
          <w:rPrChange w:id="5" w:author="OrangeMS-133e" w:date="2021-11-18T12:43:00Z">
            <w:rPr>
              <w:b/>
              <w:noProof/>
              <w:sz w:val="24"/>
            </w:rPr>
          </w:rPrChange>
        </w:rPr>
        <w:t>E-meeting, 11-15 October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C2FB1" w14:paraId="038092AB" w14:textId="77777777" w:rsidTr="002413C7">
        <w:tc>
          <w:tcPr>
            <w:tcW w:w="9641" w:type="dxa"/>
            <w:gridSpan w:val="9"/>
            <w:tcBorders>
              <w:top w:val="single" w:sz="4" w:space="0" w:color="auto"/>
              <w:left w:val="single" w:sz="4" w:space="0" w:color="auto"/>
              <w:right w:val="single" w:sz="4" w:space="0" w:color="auto"/>
            </w:tcBorders>
          </w:tcPr>
          <w:p w14:paraId="379252D5" w14:textId="77777777" w:rsidR="006C2FB1" w:rsidRDefault="006C2FB1" w:rsidP="002413C7">
            <w:pPr>
              <w:pStyle w:val="CRCoverPage"/>
              <w:spacing w:after="0"/>
              <w:jc w:val="right"/>
              <w:rPr>
                <w:i/>
                <w:noProof/>
              </w:rPr>
            </w:pPr>
            <w:r>
              <w:rPr>
                <w:i/>
                <w:noProof/>
                <w:sz w:val="14"/>
              </w:rPr>
              <w:t>CR-Form-v12.1</w:t>
            </w:r>
          </w:p>
        </w:tc>
      </w:tr>
      <w:tr w:rsidR="006C2FB1" w14:paraId="44A82B07" w14:textId="77777777" w:rsidTr="002413C7">
        <w:tc>
          <w:tcPr>
            <w:tcW w:w="9641" w:type="dxa"/>
            <w:gridSpan w:val="9"/>
            <w:tcBorders>
              <w:left w:val="single" w:sz="4" w:space="0" w:color="auto"/>
              <w:right w:val="single" w:sz="4" w:space="0" w:color="auto"/>
            </w:tcBorders>
          </w:tcPr>
          <w:p w14:paraId="76876E87" w14:textId="77777777" w:rsidR="006C2FB1" w:rsidRDefault="006C2FB1" w:rsidP="002413C7">
            <w:pPr>
              <w:pStyle w:val="CRCoverPage"/>
              <w:spacing w:after="0"/>
              <w:jc w:val="center"/>
              <w:rPr>
                <w:noProof/>
              </w:rPr>
            </w:pPr>
            <w:r>
              <w:rPr>
                <w:b/>
                <w:noProof/>
                <w:sz w:val="32"/>
              </w:rPr>
              <w:t>CHANGE REQUEST</w:t>
            </w:r>
          </w:p>
        </w:tc>
      </w:tr>
      <w:tr w:rsidR="006C2FB1" w14:paraId="226B656A" w14:textId="77777777" w:rsidTr="002413C7">
        <w:tc>
          <w:tcPr>
            <w:tcW w:w="9641" w:type="dxa"/>
            <w:gridSpan w:val="9"/>
            <w:tcBorders>
              <w:left w:val="single" w:sz="4" w:space="0" w:color="auto"/>
              <w:right w:val="single" w:sz="4" w:space="0" w:color="auto"/>
            </w:tcBorders>
          </w:tcPr>
          <w:p w14:paraId="02877A4C" w14:textId="77777777" w:rsidR="006C2FB1" w:rsidRDefault="006C2FB1" w:rsidP="002413C7">
            <w:pPr>
              <w:pStyle w:val="CRCoverPage"/>
              <w:spacing w:after="0"/>
              <w:rPr>
                <w:noProof/>
                <w:sz w:val="8"/>
                <w:szCs w:val="8"/>
              </w:rPr>
            </w:pPr>
          </w:p>
        </w:tc>
      </w:tr>
      <w:tr w:rsidR="006C2FB1" w14:paraId="0D7B1467" w14:textId="77777777" w:rsidTr="002413C7">
        <w:tc>
          <w:tcPr>
            <w:tcW w:w="142" w:type="dxa"/>
            <w:tcBorders>
              <w:left w:val="single" w:sz="4" w:space="0" w:color="auto"/>
            </w:tcBorders>
          </w:tcPr>
          <w:p w14:paraId="0D1E6902" w14:textId="77777777" w:rsidR="006C2FB1" w:rsidRDefault="006C2FB1" w:rsidP="002413C7">
            <w:pPr>
              <w:pStyle w:val="CRCoverPage"/>
              <w:spacing w:after="0"/>
              <w:jc w:val="right"/>
              <w:rPr>
                <w:noProof/>
              </w:rPr>
            </w:pPr>
          </w:p>
        </w:tc>
        <w:tc>
          <w:tcPr>
            <w:tcW w:w="1559" w:type="dxa"/>
            <w:shd w:val="pct30" w:color="FFFF00" w:fill="auto"/>
          </w:tcPr>
          <w:p w14:paraId="62AF1F82" w14:textId="1F64497C" w:rsidR="006C2FB1" w:rsidRPr="00410371" w:rsidRDefault="002808E2" w:rsidP="002413C7">
            <w:pPr>
              <w:pStyle w:val="CRCoverPage"/>
              <w:spacing w:after="0"/>
              <w:jc w:val="right"/>
              <w:rPr>
                <w:b/>
                <w:noProof/>
                <w:sz w:val="28"/>
              </w:rPr>
            </w:pPr>
            <w:r>
              <w:rPr>
                <w:b/>
                <w:noProof/>
                <w:sz w:val="28"/>
              </w:rPr>
              <w:t>23.122</w:t>
            </w:r>
          </w:p>
        </w:tc>
        <w:tc>
          <w:tcPr>
            <w:tcW w:w="709" w:type="dxa"/>
          </w:tcPr>
          <w:p w14:paraId="73589763" w14:textId="77777777" w:rsidR="006C2FB1" w:rsidRDefault="006C2FB1" w:rsidP="002413C7">
            <w:pPr>
              <w:pStyle w:val="CRCoverPage"/>
              <w:spacing w:after="0"/>
              <w:jc w:val="center"/>
              <w:rPr>
                <w:noProof/>
              </w:rPr>
            </w:pPr>
            <w:r>
              <w:rPr>
                <w:b/>
                <w:noProof/>
                <w:sz w:val="28"/>
              </w:rPr>
              <w:t>CR</w:t>
            </w:r>
          </w:p>
        </w:tc>
        <w:tc>
          <w:tcPr>
            <w:tcW w:w="1276" w:type="dxa"/>
            <w:shd w:val="pct30" w:color="FFFF00" w:fill="auto"/>
          </w:tcPr>
          <w:p w14:paraId="28B4B703" w14:textId="0F15AF8C" w:rsidR="006C2FB1" w:rsidRPr="00410371" w:rsidRDefault="006E0246" w:rsidP="002413C7">
            <w:pPr>
              <w:pStyle w:val="CRCoverPage"/>
              <w:spacing w:after="0"/>
              <w:rPr>
                <w:noProof/>
              </w:rPr>
            </w:pPr>
            <w:r>
              <w:rPr>
                <w:rFonts w:hint="eastAsia"/>
                <w:b/>
                <w:noProof/>
                <w:sz w:val="28"/>
                <w:lang w:eastAsia="zh-CN"/>
              </w:rPr>
              <w:t>0805</w:t>
            </w:r>
          </w:p>
        </w:tc>
        <w:tc>
          <w:tcPr>
            <w:tcW w:w="709" w:type="dxa"/>
          </w:tcPr>
          <w:p w14:paraId="37DDC648" w14:textId="77777777" w:rsidR="006C2FB1" w:rsidRDefault="006C2FB1" w:rsidP="002413C7">
            <w:pPr>
              <w:pStyle w:val="CRCoverPage"/>
              <w:tabs>
                <w:tab w:val="right" w:pos="625"/>
              </w:tabs>
              <w:spacing w:after="0"/>
              <w:jc w:val="center"/>
              <w:rPr>
                <w:noProof/>
              </w:rPr>
            </w:pPr>
            <w:r>
              <w:rPr>
                <w:b/>
                <w:bCs/>
                <w:noProof/>
                <w:sz w:val="28"/>
              </w:rPr>
              <w:t>rev</w:t>
            </w:r>
          </w:p>
        </w:tc>
        <w:tc>
          <w:tcPr>
            <w:tcW w:w="992" w:type="dxa"/>
            <w:shd w:val="pct30" w:color="FFFF00" w:fill="auto"/>
          </w:tcPr>
          <w:p w14:paraId="520C89FA" w14:textId="77777777" w:rsidR="006C2FB1" w:rsidRPr="00410371" w:rsidRDefault="006C2FB1" w:rsidP="002413C7">
            <w:pPr>
              <w:pStyle w:val="CRCoverPage"/>
              <w:spacing w:after="0"/>
              <w:jc w:val="center"/>
              <w:rPr>
                <w:b/>
                <w:noProof/>
              </w:rPr>
            </w:pPr>
            <w:r w:rsidRPr="00E66FB0">
              <w:rPr>
                <w:b/>
                <w:noProof/>
                <w:sz w:val="28"/>
                <w:highlight w:val="yellow"/>
                <w:rPrChange w:id="6" w:author="OrangeMS-133e" w:date="2021-11-18T12:43:00Z">
                  <w:rPr>
                    <w:b/>
                    <w:noProof/>
                    <w:sz w:val="28"/>
                  </w:rPr>
                </w:rPrChange>
              </w:rPr>
              <w:t>-</w:t>
            </w:r>
          </w:p>
        </w:tc>
        <w:tc>
          <w:tcPr>
            <w:tcW w:w="2410" w:type="dxa"/>
          </w:tcPr>
          <w:p w14:paraId="46162325" w14:textId="77777777" w:rsidR="006C2FB1" w:rsidRDefault="006C2FB1" w:rsidP="002413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A4F2EC9" w14:textId="1F94BB1B" w:rsidR="006C2FB1" w:rsidRPr="00410371" w:rsidRDefault="002808E2" w:rsidP="002413C7">
            <w:pPr>
              <w:pStyle w:val="CRCoverPage"/>
              <w:spacing w:after="0"/>
              <w:jc w:val="center"/>
              <w:rPr>
                <w:noProof/>
                <w:sz w:val="28"/>
              </w:rPr>
            </w:pPr>
            <w:r>
              <w:rPr>
                <w:b/>
                <w:noProof/>
                <w:sz w:val="28"/>
              </w:rPr>
              <w:t>17.4.0</w:t>
            </w:r>
          </w:p>
        </w:tc>
        <w:tc>
          <w:tcPr>
            <w:tcW w:w="143" w:type="dxa"/>
            <w:tcBorders>
              <w:right w:val="single" w:sz="4" w:space="0" w:color="auto"/>
            </w:tcBorders>
          </w:tcPr>
          <w:p w14:paraId="2AC2C7E3" w14:textId="77777777" w:rsidR="006C2FB1" w:rsidRDefault="006C2FB1" w:rsidP="002413C7">
            <w:pPr>
              <w:pStyle w:val="CRCoverPage"/>
              <w:spacing w:after="0"/>
              <w:rPr>
                <w:noProof/>
              </w:rPr>
            </w:pPr>
          </w:p>
        </w:tc>
      </w:tr>
      <w:tr w:rsidR="006C2FB1" w14:paraId="017B29A0" w14:textId="77777777" w:rsidTr="002413C7">
        <w:tc>
          <w:tcPr>
            <w:tcW w:w="9641" w:type="dxa"/>
            <w:gridSpan w:val="9"/>
            <w:tcBorders>
              <w:left w:val="single" w:sz="4" w:space="0" w:color="auto"/>
              <w:right w:val="single" w:sz="4" w:space="0" w:color="auto"/>
            </w:tcBorders>
          </w:tcPr>
          <w:p w14:paraId="45CA6B17" w14:textId="77777777" w:rsidR="006C2FB1" w:rsidRDefault="006C2FB1" w:rsidP="002413C7">
            <w:pPr>
              <w:pStyle w:val="CRCoverPage"/>
              <w:spacing w:after="0"/>
              <w:rPr>
                <w:noProof/>
              </w:rPr>
            </w:pPr>
          </w:p>
        </w:tc>
      </w:tr>
      <w:tr w:rsidR="006C2FB1" w14:paraId="16F4B16F" w14:textId="77777777" w:rsidTr="002413C7">
        <w:tc>
          <w:tcPr>
            <w:tcW w:w="9641" w:type="dxa"/>
            <w:gridSpan w:val="9"/>
            <w:tcBorders>
              <w:top w:val="single" w:sz="4" w:space="0" w:color="auto"/>
            </w:tcBorders>
          </w:tcPr>
          <w:p w14:paraId="6CF8918D" w14:textId="77777777" w:rsidR="006C2FB1" w:rsidRPr="00F25D98" w:rsidRDefault="006C2FB1" w:rsidP="002413C7">
            <w:pPr>
              <w:pStyle w:val="CRCoverPage"/>
              <w:spacing w:after="0"/>
              <w:jc w:val="center"/>
              <w:rPr>
                <w:rFonts w:cs="Arial"/>
                <w:i/>
                <w:noProof/>
              </w:rPr>
            </w:pPr>
            <w:r w:rsidRPr="00F25D98">
              <w:rPr>
                <w:rFonts w:cs="Arial"/>
                <w:i/>
                <w:noProof/>
              </w:rPr>
              <w:t xml:space="preserve">For </w:t>
            </w:r>
            <w:hyperlink r:id="rId8" w:anchor="_blank" w:history="1">
              <w:r w:rsidRPr="00F25D98">
                <w:rPr>
                  <w:rStyle w:val="Hipercze"/>
                  <w:rFonts w:cs="Arial"/>
                  <w:b/>
                  <w:i/>
                  <w:noProof/>
                  <w:color w:val="FF0000"/>
                </w:rPr>
                <w:t>HE</w:t>
              </w:r>
              <w:bookmarkStart w:id="7" w:name="_Hlt497126619"/>
              <w:r w:rsidRPr="00F25D98">
                <w:rPr>
                  <w:rStyle w:val="Hipercze"/>
                  <w:rFonts w:cs="Arial"/>
                  <w:b/>
                  <w:i/>
                  <w:noProof/>
                  <w:color w:val="FF0000"/>
                </w:rPr>
                <w:t>L</w:t>
              </w:r>
              <w:bookmarkEnd w:id="7"/>
              <w:r w:rsidRPr="00F25D98">
                <w:rPr>
                  <w:rStyle w:val="Hipercze"/>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ipercze"/>
                  <w:rFonts w:cs="Arial"/>
                  <w:i/>
                  <w:noProof/>
                </w:rPr>
                <w:t>http://www.3gpp.org/Change-Requests</w:t>
              </w:r>
            </w:hyperlink>
            <w:r w:rsidRPr="00F25D98">
              <w:rPr>
                <w:rFonts w:cs="Arial"/>
                <w:i/>
                <w:noProof/>
              </w:rPr>
              <w:t>.</w:t>
            </w:r>
          </w:p>
        </w:tc>
      </w:tr>
      <w:tr w:rsidR="006C2FB1" w14:paraId="0A0CB1DB" w14:textId="77777777" w:rsidTr="002413C7">
        <w:tc>
          <w:tcPr>
            <w:tcW w:w="9641" w:type="dxa"/>
            <w:gridSpan w:val="9"/>
          </w:tcPr>
          <w:p w14:paraId="44479ADC" w14:textId="77777777" w:rsidR="006C2FB1" w:rsidRDefault="006C2FB1" w:rsidP="002413C7">
            <w:pPr>
              <w:pStyle w:val="CRCoverPage"/>
              <w:spacing w:after="0"/>
              <w:rPr>
                <w:noProof/>
                <w:sz w:val="8"/>
                <w:szCs w:val="8"/>
              </w:rPr>
            </w:pPr>
          </w:p>
        </w:tc>
      </w:tr>
    </w:tbl>
    <w:p w14:paraId="240FE06C" w14:textId="77777777" w:rsidR="006C2FB1" w:rsidRDefault="006C2FB1" w:rsidP="006C2FB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C2FB1" w14:paraId="365C9C94" w14:textId="77777777" w:rsidTr="002413C7">
        <w:tc>
          <w:tcPr>
            <w:tcW w:w="2835" w:type="dxa"/>
          </w:tcPr>
          <w:p w14:paraId="10215C1D" w14:textId="77777777" w:rsidR="006C2FB1" w:rsidRDefault="006C2FB1" w:rsidP="002413C7">
            <w:pPr>
              <w:pStyle w:val="CRCoverPage"/>
              <w:tabs>
                <w:tab w:val="right" w:pos="2751"/>
              </w:tabs>
              <w:spacing w:after="0"/>
              <w:rPr>
                <w:b/>
                <w:i/>
                <w:noProof/>
              </w:rPr>
            </w:pPr>
            <w:r>
              <w:rPr>
                <w:b/>
                <w:i/>
                <w:noProof/>
              </w:rPr>
              <w:t>Proposed change affects:</w:t>
            </w:r>
          </w:p>
        </w:tc>
        <w:tc>
          <w:tcPr>
            <w:tcW w:w="1418" w:type="dxa"/>
          </w:tcPr>
          <w:p w14:paraId="6AD785F2" w14:textId="77777777" w:rsidR="006C2FB1" w:rsidRDefault="006C2FB1" w:rsidP="002413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93A84B4" w14:textId="77777777" w:rsidR="006C2FB1" w:rsidRDefault="006C2FB1" w:rsidP="002413C7">
            <w:pPr>
              <w:pStyle w:val="CRCoverPage"/>
              <w:spacing w:after="0"/>
              <w:jc w:val="center"/>
              <w:rPr>
                <w:b/>
                <w:caps/>
                <w:noProof/>
              </w:rPr>
            </w:pPr>
          </w:p>
        </w:tc>
        <w:tc>
          <w:tcPr>
            <w:tcW w:w="709" w:type="dxa"/>
            <w:tcBorders>
              <w:left w:val="single" w:sz="4" w:space="0" w:color="auto"/>
            </w:tcBorders>
          </w:tcPr>
          <w:p w14:paraId="0501EDE6" w14:textId="77777777" w:rsidR="006C2FB1" w:rsidRDefault="006C2FB1" w:rsidP="002413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6103160" w14:textId="195F96FF" w:rsidR="006C2FB1" w:rsidRDefault="00582734" w:rsidP="002413C7">
            <w:pPr>
              <w:pStyle w:val="CRCoverPage"/>
              <w:spacing w:after="0"/>
              <w:jc w:val="center"/>
              <w:rPr>
                <w:b/>
                <w:caps/>
                <w:noProof/>
              </w:rPr>
            </w:pPr>
            <w:r>
              <w:rPr>
                <w:rFonts w:hint="eastAsia"/>
                <w:b/>
                <w:caps/>
                <w:noProof/>
              </w:rPr>
              <w:t>x</w:t>
            </w:r>
          </w:p>
        </w:tc>
        <w:tc>
          <w:tcPr>
            <w:tcW w:w="2126" w:type="dxa"/>
          </w:tcPr>
          <w:p w14:paraId="2642F8C8" w14:textId="77777777" w:rsidR="006C2FB1" w:rsidRDefault="006C2FB1" w:rsidP="002413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24EE061" w14:textId="77777777" w:rsidR="006C2FB1" w:rsidRDefault="006C2FB1" w:rsidP="002413C7">
            <w:pPr>
              <w:pStyle w:val="CRCoverPage"/>
              <w:spacing w:after="0"/>
              <w:jc w:val="center"/>
              <w:rPr>
                <w:b/>
                <w:caps/>
                <w:noProof/>
              </w:rPr>
            </w:pPr>
          </w:p>
        </w:tc>
        <w:tc>
          <w:tcPr>
            <w:tcW w:w="1418" w:type="dxa"/>
            <w:tcBorders>
              <w:left w:val="nil"/>
            </w:tcBorders>
          </w:tcPr>
          <w:p w14:paraId="5702CD44" w14:textId="77777777" w:rsidR="006C2FB1" w:rsidRDefault="006C2FB1" w:rsidP="002413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89966D" w14:textId="063D2C02" w:rsidR="006C2FB1" w:rsidRDefault="006C2FB1" w:rsidP="002413C7">
            <w:pPr>
              <w:pStyle w:val="CRCoverPage"/>
              <w:spacing w:after="0"/>
              <w:rPr>
                <w:b/>
                <w:bCs/>
                <w:caps/>
                <w:noProof/>
              </w:rPr>
            </w:pPr>
          </w:p>
        </w:tc>
      </w:tr>
    </w:tbl>
    <w:p w14:paraId="19EFB076" w14:textId="77777777" w:rsidR="006C2FB1" w:rsidRDefault="006C2FB1" w:rsidP="006C2FB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721532E0" w:rsidR="001E41F3" w:rsidRPr="00D3679F" w:rsidRDefault="00203E0E">
            <w:pPr>
              <w:pStyle w:val="CRCoverPage"/>
              <w:spacing w:after="0"/>
              <w:ind w:left="100"/>
              <w:rPr>
                <w:noProof/>
                <w:lang w:val="en-US" w:eastAsia="zh-CN"/>
              </w:rPr>
            </w:pPr>
            <w:r>
              <w:t>M</w:t>
            </w:r>
            <w:r w:rsidRPr="00203E0E">
              <w:t>iscellaneous</w:t>
            </w:r>
            <w:r>
              <w:t xml:space="preserve"> correction related to SOR-CMCI.</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73C3279C" w:rsidR="001E41F3" w:rsidRDefault="009E0D21">
            <w:pPr>
              <w:pStyle w:val="CRCoverPage"/>
              <w:spacing w:after="0"/>
              <w:ind w:left="100"/>
              <w:rPr>
                <w:noProof/>
              </w:rPr>
            </w:pPr>
            <w:r w:rsidRPr="009E0D21">
              <w:rPr>
                <w:noProof/>
              </w:rPr>
              <w:t>eCPSOR_CON</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65A4D8E0" w:rsidR="001E41F3" w:rsidRDefault="0054348A">
            <w:pPr>
              <w:pStyle w:val="CRCoverPage"/>
              <w:spacing w:after="0"/>
              <w:ind w:left="100"/>
              <w:rPr>
                <w:noProof/>
              </w:rPr>
            </w:pPr>
            <w:r w:rsidRPr="00E66FB0">
              <w:rPr>
                <w:noProof/>
                <w:highlight w:val="yellow"/>
                <w:rPrChange w:id="8" w:author="OrangeMS-133e" w:date="2021-11-18T12:43:00Z">
                  <w:rPr>
                    <w:noProof/>
                  </w:rPr>
                </w:rPrChange>
              </w:rPr>
              <w:t>2021-0</w:t>
            </w:r>
            <w:r w:rsidR="00BC3430" w:rsidRPr="00E66FB0">
              <w:rPr>
                <w:noProof/>
                <w:highlight w:val="yellow"/>
                <w:rPrChange w:id="9" w:author="OrangeMS-133e" w:date="2021-11-18T12:43:00Z">
                  <w:rPr>
                    <w:noProof/>
                  </w:rPr>
                </w:rPrChange>
              </w:rPr>
              <w:t>9</w:t>
            </w:r>
            <w:r w:rsidRPr="00E66FB0">
              <w:rPr>
                <w:noProof/>
                <w:highlight w:val="yellow"/>
                <w:rPrChange w:id="10" w:author="OrangeMS-133e" w:date="2021-11-18T12:43:00Z">
                  <w:rPr>
                    <w:noProof/>
                  </w:rPr>
                </w:rPrChange>
              </w:rPr>
              <w:t>-</w:t>
            </w:r>
            <w:r w:rsidR="00BC3430" w:rsidRPr="00E66FB0">
              <w:rPr>
                <w:noProof/>
                <w:highlight w:val="yellow"/>
                <w:rPrChange w:id="11" w:author="OrangeMS-133e" w:date="2021-11-18T12:43:00Z">
                  <w:rPr>
                    <w:noProof/>
                  </w:rPr>
                </w:rPrChange>
              </w:rPr>
              <w:t>2</w:t>
            </w:r>
            <w:r w:rsidR="0044773C" w:rsidRPr="00E66FB0">
              <w:rPr>
                <w:noProof/>
                <w:highlight w:val="yellow"/>
                <w:rPrChange w:id="12" w:author="OrangeMS-133e" w:date="2021-11-18T12:43:00Z">
                  <w:rPr>
                    <w:noProof/>
                  </w:rPr>
                </w:rPrChange>
              </w:rPr>
              <w:t>6</w:t>
            </w:r>
            <w:bookmarkStart w:id="13" w:name="_GoBack"/>
            <w:bookmarkEnd w:id="13"/>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09CA407A" w:rsidR="001E41F3" w:rsidRDefault="00203E0E"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76BF651A" w:rsidR="001E41F3" w:rsidRDefault="0054348A">
            <w:pPr>
              <w:pStyle w:val="CRCoverPage"/>
              <w:spacing w:after="0"/>
              <w:ind w:left="100"/>
              <w:rPr>
                <w:noProof/>
              </w:rPr>
            </w:pPr>
            <w:r>
              <w:rPr>
                <w:noProof/>
              </w:rPr>
              <w:t>R</w:t>
            </w:r>
            <w:r w:rsidR="00510679">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ipercze"/>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99BACF1" w14:textId="7ACEF049" w:rsidR="005A2765" w:rsidDel="00E66FB0" w:rsidRDefault="00203E0E" w:rsidP="00800B87">
            <w:pPr>
              <w:pStyle w:val="CRCoverPage"/>
              <w:spacing w:after="0"/>
              <w:ind w:left="100"/>
              <w:rPr>
                <w:del w:id="14" w:author="OrangeMS-133e" w:date="2021-11-18T12:42:00Z"/>
                <w:rFonts w:cs="Arial"/>
                <w:noProof/>
              </w:rPr>
            </w:pPr>
            <w:del w:id="15" w:author="OrangeMS-133e" w:date="2021-11-18T12:42:00Z">
              <w:r w:rsidRPr="00203E0E" w:rsidDel="00E66FB0">
                <w:rPr>
                  <w:rFonts w:cs="Arial"/>
                  <w:noProof/>
                  <w:lang w:eastAsia="zh-CN"/>
                </w:rPr>
                <w:delText>1</w:delText>
              </w:r>
              <w:r w:rsidR="005A2765" w:rsidRPr="00203E0E" w:rsidDel="00E66FB0">
                <w:rPr>
                  <w:rFonts w:cs="Arial"/>
                  <w:noProof/>
                  <w:lang w:eastAsia="zh-CN"/>
                </w:rPr>
                <w:delText>)</w:delText>
              </w:r>
              <w:r w:rsidRPr="00203E0E" w:rsidDel="00E66FB0">
                <w:rPr>
                  <w:rFonts w:cs="Arial"/>
                  <w:noProof/>
                  <w:lang w:eastAsia="zh-CN"/>
                </w:rPr>
                <w:delText xml:space="preserve"> In </w:delText>
              </w:r>
              <w:r w:rsidRPr="00800B87" w:rsidDel="00E66FB0">
                <w:rPr>
                  <w:noProof/>
                  <w:lang w:eastAsia="zh-CN"/>
                </w:rPr>
                <w:delText>clause</w:delText>
              </w:r>
              <w:r w:rsidRPr="00203E0E" w:rsidDel="00E66FB0">
                <w:rPr>
                  <w:rFonts w:cs="Arial"/>
                  <w:noProof/>
                  <w:lang w:eastAsia="zh-CN"/>
                </w:rPr>
                <w:delText xml:space="preserve"> C.4.3 step 4), when </w:delText>
              </w:r>
              <w:r w:rsidRPr="00203E0E" w:rsidDel="00E66FB0">
                <w:rPr>
                  <w:rFonts w:cs="Arial"/>
                </w:rPr>
                <w:delText xml:space="preserve">the UDM has not requested an acknowledgment from the UE then </w:delText>
              </w:r>
              <w:r w:rsidRPr="00203E0E" w:rsidDel="00E66FB0">
                <w:rPr>
                  <w:rFonts w:cs="Arial"/>
                  <w:noProof/>
                </w:rPr>
                <w:delText>step 6</w:delText>
              </w:r>
              <w:r w:rsidDel="00E66FB0">
                <w:rPr>
                  <w:rFonts w:cs="Arial"/>
                  <w:noProof/>
                </w:rPr>
                <w:delText xml:space="preserve"> </w:delText>
              </w:r>
              <w:r w:rsidDel="00E66FB0">
                <w:rPr>
                  <w:rFonts w:cs="Arial"/>
                  <w:noProof/>
                  <w:lang w:val="en-US" w:eastAsia="zh-CN"/>
                </w:rPr>
                <w:delText>(i.e. the</w:delText>
              </w:r>
              <w:r w:rsidRPr="00203E0E" w:rsidDel="00E66FB0">
                <w:rPr>
                  <w:rFonts w:cs="Arial"/>
                  <w:noProof/>
                  <w:lang w:val="en-US" w:eastAsia="zh-CN"/>
                </w:rPr>
                <w:delText xml:space="preserve"> </w:delText>
              </w:r>
              <w:r w:rsidRPr="00203E0E" w:rsidDel="00E66FB0">
                <w:rPr>
                  <w:rFonts w:cs="Arial"/>
                  <w:noProof/>
                </w:rPr>
                <w:delText xml:space="preserve">HPLMN UDM informs the SOR-AF about </w:delText>
              </w:r>
              <w:r w:rsidR="00D4325E" w:rsidDel="00E66FB0">
                <w:rPr>
                  <w:rFonts w:cs="Arial"/>
                  <w:noProof/>
                </w:rPr>
                <w:delText xml:space="preserve">the </w:delText>
              </w:r>
              <w:r w:rsidRPr="00203E0E" w:rsidDel="00E66FB0">
                <w:rPr>
                  <w:rFonts w:cs="Arial"/>
                  <w:noProof/>
                </w:rPr>
                <w:delText xml:space="preserve">successful delivery of the </w:delText>
              </w:r>
              <w:r w:rsidRPr="00203E0E" w:rsidDel="00E66FB0">
                <w:rPr>
                  <w:rFonts w:cs="Arial"/>
                </w:rPr>
                <w:delText>SOR-CMCI to the UE</w:delText>
              </w:r>
              <w:r w:rsidRPr="00203E0E" w:rsidDel="00E66FB0">
                <w:rPr>
                  <w:rFonts w:cs="Arial"/>
                  <w:noProof/>
                  <w:lang w:val="en-US" w:eastAsia="zh-CN"/>
                </w:rPr>
                <w:delText>)</w:delText>
              </w:r>
              <w:r w:rsidRPr="00203E0E" w:rsidDel="00E66FB0">
                <w:rPr>
                  <w:rFonts w:cs="Arial"/>
                  <w:noProof/>
                </w:rPr>
                <w:delText xml:space="preserve"> </w:delText>
              </w:r>
              <w:r w:rsidR="009D55AB" w:rsidDel="00E66FB0">
                <w:rPr>
                  <w:rFonts w:cs="Arial"/>
                  <w:noProof/>
                </w:rPr>
                <w:delText>shall</w:delText>
              </w:r>
              <w:r w:rsidRPr="00203E0E" w:rsidDel="00E66FB0">
                <w:rPr>
                  <w:rFonts w:cs="Arial"/>
                  <w:noProof/>
                </w:rPr>
                <w:delText xml:space="preserve"> also </w:delText>
              </w:r>
              <w:r w:rsidR="009D55AB" w:rsidDel="00E66FB0">
                <w:rPr>
                  <w:rFonts w:cs="Arial"/>
                  <w:noProof/>
                </w:rPr>
                <w:delText xml:space="preserve">be </w:delText>
              </w:r>
              <w:r w:rsidRPr="00203E0E" w:rsidDel="00E66FB0">
                <w:rPr>
                  <w:rFonts w:cs="Arial"/>
                  <w:noProof/>
                </w:rPr>
                <w:delText xml:space="preserve">skipped as specified in </w:delText>
              </w:r>
              <w:r w:rsidR="00662D55" w:rsidDel="00E66FB0">
                <w:rPr>
                  <w:rFonts w:cs="Arial"/>
                  <w:noProof/>
                </w:rPr>
                <w:delText>the registration procedure</w:delText>
              </w:r>
              <w:r w:rsidR="00314689" w:rsidDel="00E66FB0">
                <w:rPr>
                  <w:rFonts w:cs="Arial"/>
                  <w:noProof/>
                </w:rPr>
                <w:delText xml:space="preserve"> </w:delText>
              </w:r>
              <w:r w:rsidRPr="00203E0E" w:rsidDel="00E66FB0">
                <w:rPr>
                  <w:rFonts w:cs="Arial"/>
                  <w:noProof/>
                </w:rPr>
                <w:delText>as below:</w:delText>
              </w:r>
            </w:del>
          </w:p>
          <w:p w14:paraId="139449FE" w14:textId="105EE8F1" w:rsidR="002913CF" w:rsidRPr="00203E0E" w:rsidDel="00E66FB0" w:rsidRDefault="002913CF" w:rsidP="00800B87">
            <w:pPr>
              <w:pStyle w:val="CRCoverPage"/>
              <w:spacing w:after="0"/>
              <w:ind w:left="100"/>
              <w:rPr>
                <w:del w:id="16" w:author="OrangeMS-133e" w:date="2021-11-18T12:42:00Z"/>
                <w:rFonts w:cs="Arial"/>
                <w:noProof/>
              </w:rPr>
            </w:pPr>
            <w:del w:id="17" w:author="OrangeMS-133e" w:date="2021-11-18T12:42:00Z">
              <w:r w:rsidDel="00E66FB0">
                <w:rPr>
                  <w:rFonts w:cs="Arial" w:hint="eastAsia"/>
                  <w:noProof/>
                </w:rPr>
                <w:delText>Q</w:delText>
              </w:r>
              <w:r w:rsidDel="00E66FB0">
                <w:rPr>
                  <w:rFonts w:cs="Arial"/>
                  <w:noProof/>
                </w:rPr>
                <w:delText xml:space="preserve">uoted </w:delText>
              </w:r>
              <w:r w:rsidRPr="00800B87" w:rsidDel="00E66FB0">
                <w:rPr>
                  <w:noProof/>
                  <w:lang w:eastAsia="zh-CN"/>
                </w:rPr>
                <w:delText>from</w:delText>
              </w:r>
              <w:r w:rsidDel="00E66FB0">
                <w:rPr>
                  <w:rFonts w:cs="Arial"/>
                  <w:noProof/>
                </w:rPr>
                <w:delText xml:space="preserve"> </w:delText>
              </w:r>
              <w:r w:rsidRPr="00203E0E" w:rsidDel="00E66FB0">
                <w:rPr>
                  <w:rFonts w:cs="Arial"/>
                  <w:noProof/>
                </w:rPr>
                <w:delText>clause C.3</w:delText>
              </w:r>
              <w:r w:rsidDel="00E66FB0">
                <w:rPr>
                  <w:rFonts w:cs="Arial"/>
                  <w:noProof/>
                </w:rPr>
                <w:delText>:</w:delText>
              </w:r>
            </w:del>
          </w:p>
          <w:p w14:paraId="16527A4C" w14:textId="6A661D3D" w:rsidR="00203E0E" w:rsidRPr="00203E0E" w:rsidDel="00E66FB0" w:rsidRDefault="00203E0E" w:rsidP="00203E0E">
            <w:pPr>
              <w:snapToGrid w:val="0"/>
              <w:spacing w:after="0"/>
              <w:rPr>
                <w:del w:id="18" w:author="OrangeMS-133e" w:date="2021-11-18T12:42:00Z"/>
                <w:i/>
                <w:noProof/>
                <w:lang w:eastAsia="zh-CN"/>
              </w:rPr>
            </w:pPr>
            <w:del w:id="19" w:author="OrangeMS-133e" w:date="2021-11-18T12:42:00Z">
              <w:r w:rsidRPr="00203E0E" w:rsidDel="00E66FB0">
                <w:rPr>
                  <w:rFonts w:hint="eastAsia"/>
                  <w:i/>
                  <w:noProof/>
                  <w:lang w:eastAsia="zh-CN"/>
                </w:rPr>
                <w:delText>"</w:delText>
              </w:r>
              <w:r w:rsidRPr="00203E0E" w:rsidDel="00E66FB0">
                <w:rPr>
                  <w:i/>
                  <w:noProof/>
                  <w:lang w:eastAsia="zh-CN"/>
                </w:rPr>
                <w:delText>……</w:delText>
              </w:r>
            </w:del>
          </w:p>
          <w:p w14:paraId="63AAF2B4" w14:textId="1B485553" w:rsidR="00203E0E" w:rsidRPr="00203E0E" w:rsidDel="00E66FB0" w:rsidRDefault="00203E0E" w:rsidP="00203E0E">
            <w:pPr>
              <w:pStyle w:val="B3"/>
              <w:rPr>
                <w:del w:id="20" w:author="OrangeMS-133e" w:date="2021-11-18T12:42:00Z"/>
                <w:i/>
              </w:rPr>
            </w:pPr>
            <w:del w:id="21" w:author="OrangeMS-133e" w:date="2021-11-18T12:42:00Z">
              <w:r w:rsidRPr="00203E0E" w:rsidDel="00E66FB0">
                <w:rPr>
                  <w:i/>
                </w:rPr>
                <w:delText>-</w:delText>
              </w:r>
              <w:r w:rsidRPr="00203E0E" w:rsidDel="00E66FB0">
                <w:rPr>
                  <w:i/>
                </w:rPr>
                <w:tab/>
              </w:r>
              <w:r w:rsidRPr="00203E0E" w:rsidDel="00E66FB0">
                <w:rPr>
                  <w:i/>
                  <w:noProof/>
                </w:rPr>
                <w:delText xml:space="preserve">if </w:delText>
              </w:r>
              <w:r w:rsidRPr="00203E0E" w:rsidDel="00E66FB0">
                <w:rPr>
                  <w:i/>
                </w:rPr>
                <w:delText xml:space="preserve">the UDM has </w:delText>
              </w:r>
              <w:r w:rsidRPr="00203E0E" w:rsidDel="00E66FB0">
                <w:rPr>
                  <w:i/>
                  <w:highlight w:val="yellow"/>
                </w:rPr>
                <w:delText>not</w:delText>
              </w:r>
              <w:r w:rsidRPr="00203E0E" w:rsidDel="00E66FB0">
                <w:rPr>
                  <w:i/>
                </w:rPr>
                <w:delText xml:space="preserve"> requested an acknowledgement from the UE and:</w:delText>
              </w:r>
            </w:del>
          </w:p>
          <w:p w14:paraId="302DDC07" w14:textId="0C84BCEB" w:rsidR="00203E0E" w:rsidRPr="00203E0E" w:rsidDel="00E66FB0" w:rsidRDefault="00203E0E" w:rsidP="00203E0E">
            <w:pPr>
              <w:pStyle w:val="B4"/>
              <w:rPr>
                <w:del w:id="22" w:author="OrangeMS-133e" w:date="2021-11-18T12:42:00Z"/>
                <w:i/>
              </w:rPr>
            </w:pPr>
            <w:del w:id="23" w:author="OrangeMS-133e" w:date="2021-11-18T12:42:00Z">
              <w:r w:rsidRPr="00203E0E" w:rsidDel="00E66FB0">
                <w:rPr>
                  <w:i/>
                </w:rPr>
                <w:delText>A)</w:delText>
              </w:r>
              <w:r w:rsidRPr="00203E0E" w:rsidDel="00E66FB0">
                <w:rPr>
                  <w:i/>
                </w:rPr>
                <w:tab/>
                <w:delText xml:space="preserve">the ME receives a USAT REFRESH with command qualifier (3GPP TS 31.111 [41]) of type "Steering of Roaming" and either a SOR-CMCI is included, or the UE is configured with the SOR-CMCI, the UE shall perform items a), b) and c) of the procedure for steering of roaming in clause 4.4.6, and if the UE is in automatic network selection mode then it shall apply the actions in clause C.4.2. In this case </w:delText>
              </w:r>
              <w:r w:rsidRPr="00203E0E" w:rsidDel="00E66FB0">
                <w:rPr>
                  <w:i/>
                  <w:highlight w:val="yellow"/>
                </w:rPr>
                <w:delText>steps 8 to 11</w:delText>
              </w:r>
              <w:r w:rsidRPr="0016306E" w:rsidDel="00E66FB0">
                <w:rPr>
                  <w:i/>
                </w:rPr>
                <w:delText xml:space="preserve"> are skipped;</w:delText>
              </w:r>
              <w:r w:rsidRPr="00203E0E" w:rsidDel="00E66FB0">
                <w:rPr>
                  <w:i/>
                </w:rPr>
                <w:delText xml:space="preserve"> or</w:delText>
              </w:r>
            </w:del>
          </w:p>
          <w:p w14:paraId="4DE84D86" w14:textId="4B381803" w:rsidR="00203E0E" w:rsidDel="00E66FB0" w:rsidRDefault="00203E0E" w:rsidP="00203E0E">
            <w:pPr>
              <w:snapToGrid w:val="0"/>
              <w:spacing w:after="0"/>
              <w:rPr>
                <w:del w:id="24" w:author="OrangeMS-133e" w:date="2021-11-18T12:42:00Z"/>
                <w:i/>
                <w:noProof/>
                <w:lang w:eastAsia="zh-CN"/>
              </w:rPr>
            </w:pPr>
            <w:del w:id="25" w:author="OrangeMS-133e" w:date="2021-11-18T12:42:00Z">
              <w:r w:rsidRPr="00203E0E" w:rsidDel="00E66FB0">
                <w:rPr>
                  <w:i/>
                </w:rPr>
                <w:delText xml:space="preserve"> </w:delText>
              </w:r>
              <w:r w:rsidRPr="00203E0E" w:rsidDel="00E66FB0">
                <w:rPr>
                  <w:i/>
                  <w:noProof/>
                  <w:lang w:eastAsia="zh-CN"/>
                </w:rPr>
                <w:delText>……"</w:delText>
              </w:r>
            </w:del>
          </w:p>
          <w:p w14:paraId="524B21E2" w14:textId="53078795" w:rsidR="00203E0E" w:rsidDel="00E66FB0" w:rsidRDefault="00203E0E" w:rsidP="00800B87">
            <w:pPr>
              <w:pStyle w:val="CRCoverPage"/>
              <w:spacing w:after="0"/>
              <w:ind w:left="100"/>
              <w:rPr>
                <w:del w:id="26" w:author="OrangeMS-133e" w:date="2021-11-18T12:42:00Z"/>
                <w:i/>
                <w:noProof/>
                <w:lang w:eastAsia="zh-CN"/>
              </w:rPr>
            </w:pPr>
            <w:del w:id="27" w:author="OrangeMS-133e" w:date="2021-11-18T12:42:00Z">
              <w:r w:rsidRPr="00800B87" w:rsidDel="00E66FB0">
                <w:rPr>
                  <w:noProof/>
                  <w:lang w:eastAsia="zh-CN"/>
                </w:rPr>
                <w:delText>Therefore</w:delText>
              </w:r>
              <w:r w:rsidRPr="00203E0E" w:rsidDel="00E66FB0">
                <w:rPr>
                  <w:rFonts w:cs="Arial"/>
                  <w:noProof/>
                  <w:lang w:eastAsia="zh-CN"/>
                </w:rPr>
                <w:delText xml:space="preserve">, it is proposed to skip </w:delText>
              </w:r>
              <w:r w:rsidR="000405FF" w:rsidDel="00E66FB0">
                <w:rPr>
                  <w:rFonts w:cs="Arial"/>
                  <w:noProof/>
                  <w:lang w:eastAsia="zh-CN"/>
                </w:rPr>
                <w:delText xml:space="preserve">the </w:delText>
              </w:r>
              <w:r w:rsidRPr="00203E0E" w:rsidDel="00E66FB0">
                <w:rPr>
                  <w:rFonts w:cs="Arial"/>
                  <w:noProof/>
                  <w:lang w:eastAsia="zh-CN"/>
                </w:rPr>
                <w:delText>step</w:delText>
              </w:r>
              <w:r w:rsidR="006F451F" w:rsidDel="00E66FB0">
                <w:rPr>
                  <w:rFonts w:cs="Arial"/>
                  <w:noProof/>
                  <w:lang w:eastAsia="zh-CN"/>
                </w:rPr>
                <w:delText xml:space="preserve"> 5 </w:delText>
              </w:r>
              <w:r w:rsidR="006F451F" w:rsidRPr="0073417E" w:rsidDel="00E66FB0">
                <w:rPr>
                  <w:rFonts w:cs="Arial"/>
                  <w:noProof/>
                  <w:highlight w:val="yellow"/>
                  <w:lang w:eastAsia="zh-CN"/>
                </w:rPr>
                <w:delText>and</w:delText>
              </w:r>
              <w:r w:rsidRPr="0073417E" w:rsidDel="00E66FB0">
                <w:rPr>
                  <w:rFonts w:cs="Arial"/>
                  <w:noProof/>
                  <w:highlight w:val="yellow"/>
                  <w:lang w:eastAsia="zh-CN"/>
                </w:rPr>
                <w:delText xml:space="preserve"> 6</w:delText>
              </w:r>
              <w:r w:rsidRPr="00203E0E" w:rsidDel="00E66FB0">
                <w:rPr>
                  <w:rFonts w:cs="Arial"/>
                  <w:noProof/>
                  <w:lang w:eastAsia="zh-CN"/>
                </w:rPr>
                <w:delText xml:space="preserve"> in clause C.4.3 step 4) when </w:delText>
              </w:r>
              <w:r w:rsidRPr="00203E0E" w:rsidDel="00E66FB0">
                <w:rPr>
                  <w:rFonts w:cs="Arial"/>
                </w:rPr>
                <w:delText>the UDM has not requested an acknowledgement from the UE or the security check is failed</w:delText>
              </w:r>
              <w:r w:rsidDel="00E66FB0">
                <w:rPr>
                  <w:rFonts w:cs="Arial"/>
                </w:rPr>
                <w:delText>.</w:delText>
              </w:r>
            </w:del>
          </w:p>
          <w:p w14:paraId="0FD4B00E" w14:textId="62E93F69" w:rsidR="00203E0E" w:rsidDel="00E66FB0" w:rsidRDefault="00203E0E" w:rsidP="00203E0E">
            <w:pPr>
              <w:snapToGrid w:val="0"/>
              <w:spacing w:after="0"/>
              <w:rPr>
                <w:del w:id="28" w:author="OrangeMS-133e" w:date="2021-11-18T12:42:00Z"/>
                <w:i/>
                <w:noProof/>
                <w:lang w:eastAsia="zh-CN"/>
              </w:rPr>
            </w:pPr>
          </w:p>
          <w:p w14:paraId="43FB66E0" w14:textId="12B0F231" w:rsidR="00C305AA" w:rsidRDefault="00203E0E" w:rsidP="00203E0E">
            <w:pPr>
              <w:pStyle w:val="CRCoverPage"/>
              <w:spacing w:after="0"/>
              <w:ind w:left="100"/>
              <w:rPr>
                <w:noProof/>
                <w:lang w:eastAsia="zh-CN"/>
              </w:rPr>
            </w:pPr>
            <w:del w:id="29" w:author="OrangeMS-133e" w:date="2021-11-18T12:42:00Z">
              <w:r w:rsidDel="00E66FB0">
                <w:rPr>
                  <w:rFonts w:hint="eastAsia"/>
                  <w:noProof/>
                  <w:lang w:eastAsia="zh-CN"/>
                </w:rPr>
                <w:delText>2</w:delText>
              </w:r>
              <w:r w:rsidDel="00E66FB0">
                <w:rPr>
                  <w:noProof/>
                  <w:lang w:eastAsia="zh-CN"/>
                </w:rPr>
                <w:delText>)</w:delText>
              </w:r>
            </w:del>
            <w:r w:rsidR="004144BE">
              <w:rPr>
                <w:noProof/>
                <w:lang w:eastAsia="zh-CN"/>
              </w:rPr>
              <w:t>Wording alignment</w:t>
            </w:r>
            <w:r w:rsidR="00C305AA">
              <w:rPr>
                <w:noProof/>
                <w:lang w:eastAsia="zh-CN"/>
              </w:rPr>
              <w:t>:</w:t>
            </w:r>
          </w:p>
          <w:p w14:paraId="22A1566A" w14:textId="0553DEFA" w:rsidR="00203E0E" w:rsidRPr="000A0295" w:rsidRDefault="00203E0E" w:rsidP="00203E0E">
            <w:pPr>
              <w:pStyle w:val="CRCoverPage"/>
              <w:spacing w:after="0"/>
              <w:ind w:left="100"/>
              <w:rPr>
                <w:noProof/>
                <w:lang w:val="en-US" w:eastAsia="zh-CN"/>
              </w:rPr>
            </w:pPr>
            <w:r>
              <w:rPr>
                <w:noProof/>
                <w:lang w:eastAsia="zh-CN"/>
              </w:rPr>
              <w:t>In clause C.4.1 t</w:t>
            </w:r>
            <w:r w:rsidRPr="00DA089D">
              <w:rPr>
                <w:noProof/>
                <w:lang w:eastAsia="zh-CN"/>
              </w:rPr>
              <w:t xml:space="preserve">he following </w:t>
            </w:r>
            <w:r>
              <w:rPr>
                <w:noProof/>
                <w:lang w:eastAsia="zh-CN"/>
              </w:rPr>
              <w:t xml:space="preserve">yellow highlighted part does not read well and </w:t>
            </w:r>
            <w:r w:rsidR="00D403DA">
              <w:rPr>
                <w:noProof/>
                <w:lang w:eastAsia="zh-CN"/>
              </w:rPr>
              <w:t xml:space="preserve">is </w:t>
            </w:r>
            <w:r w:rsidR="00105010">
              <w:rPr>
                <w:noProof/>
                <w:lang w:eastAsia="zh-CN"/>
              </w:rPr>
              <w:t>not aligned with other part</w:t>
            </w:r>
            <w:r w:rsidR="00D403DA">
              <w:rPr>
                <w:noProof/>
                <w:lang w:eastAsia="zh-CN"/>
              </w:rPr>
              <w:t>s</w:t>
            </w:r>
            <w:r w:rsidR="00105010">
              <w:rPr>
                <w:noProof/>
                <w:lang w:eastAsia="zh-CN"/>
              </w:rPr>
              <w:t xml:space="preserve"> of TS 23.122. Therefore </w:t>
            </w:r>
            <w:r>
              <w:rPr>
                <w:noProof/>
                <w:lang w:eastAsia="zh-CN"/>
              </w:rPr>
              <w:t xml:space="preserve">it is proposed to change the wording </w:t>
            </w:r>
            <w:r w:rsidR="008E069F">
              <w:rPr>
                <w:rFonts w:cs="Arial"/>
                <w:noProof/>
                <w:lang w:eastAsia="zh-CN"/>
              </w:rPr>
              <w:t>to</w:t>
            </w:r>
            <w:r w:rsidR="008E069F" w:rsidRPr="002645AB">
              <w:rPr>
                <w:rFonts w:cs="Arial"/>
                <w:noProof/>
                <w:lang w:eastAsia="zh-CN"/>
              </w:rPr>
              <w:t xml:space="preserve"> </w:t>
            </w:r>
            <w:r w:rsidR="008E069F" w:rsidRPr="00105010">
              <w:rPr>
                <w:rFonts w:cs="Arial"/>
                <w:noProof/>
                <w:lang w:eastAsia="zh-CN"/>
              </w:rPr>
              <w:t>"</w:t>
            </w:r>
            <w:r w:rsidR="008E069F" w:rsidRPr="00105010">
              <w:rPr>
                <w:noProof/>
                <w:lang w:eastAsia="zh-CN"/>
              </w:rPr>
              <w:t xml:space="preserve">all PDU sessions and services" </w:t>
            </w:r>
            <w:r w:rsidRPr="00105010">
              <w:rPr>
                <w:noProof/>
                <w:lang w:eastAsia="zh-CN"/>
              </w:rPr>
              <w:t>t</w:t>
            </w:r>
            <w:r>
              <w:rPr>
                <w:noProof/>
                <w:lang w:eastAsia="zh-CN"/>
              </w:rPr>
              <w:t>o align with other parts of TS</w:t>
            </w:r>
            <w:r>
              <w:rPr>
                <w:noProof/>
                <w:lang w:val="en-US" w:eastAsia="zh-CN"/>
              </w:rPr>
              <w:t> 23.122.</w:t>
            </w:r>
          </w:p>
          <w:p w14:paraId="227CE1B3" w14:textId="77777777" w:rsidR="00203E0E" w:rsidRDefault="00203E0E" w:rsidP="00203E0E">
            <w:pPr>
              <w:pStyle w:val="CRCoverPage"/>
              <w:spacing w:after="0"/>
              <w:ind w:left="100"/>
              <w:rPr>
                <w:noProof/>
                <w:lang w:eastAsia="zh-CN"/>
              </w:rPr>
            </w:pPr>
            <w:r>
              <w:rPr>
                <w:noProof/>
                <w:lang w:val="en-US" w:eastAsia="zh-CN"/>
              </w:rPr>
              <w:t xml:space="preserve"> </w:t>
            </w:r>
          </w:p>
          <w:p w14:paraId="2BEB448E" w14:textId="77777777" w:rsidR="00203E0E" w:rsidRDefault="00203E0E" w:rsidP="00203E0E">
            <w:pPr>
              <w:pStyle w:val="CRCoverPage"/>
              <w:spacing w:after="0"/>
              <w:ind w:left="100"/>
              <w:rPr>
                <w:noProof/>
                <w:lang w:eastAsia="zh-CN"/>
              </w:rPr>
            </w:pPr>
            <w:r>
              <w:rPr>
                <w:rFonts w:hint="eastAsia"/>
                <w:noProof/>
                <w:lang w:eastAsia="zh-CN"/>
              </w:rPr>
              <w:t>Q</w:t>
            </w:r>
            <w:r>
              <w:rPr>
                <w:noProof/>
                <w:lang w:eastAsia="zh-CN"/>
              </w:rPr>
              <w:t>uote from clause C.4.1:</w:t>
            </w:r>
          </w:p>
          <w:p w14:paraId="7BB1BBB9" w14:textId="77777777" w:rsidR="00203E0E" w:rsidRDefault="00203E0E" w:rsidP="00203E0E">
            <w:pPr>
              <w:rPr>
                <w:noProof/>
                <w:lang w:eastAsia="zh-CN"/>
              </w:rPr>
            </w:pPr>
            <w:r>
              <w:rPr>
                <w:noProof/>
                <w:lang w:eastAsia="zh-CN"/>
              </w:rPr>
              <w:t>"</w:t>
            </w:r>
            <w:r w:rsidRPr="00DA089D">
              <w:rPr>
                <w:i/>
              </w:rPr>
              <w:t xml:space="preserve">The UE configured with high priority access in the selected PLMN shall </w:t>
            </w:r>
            <w:r w:rsidRPr="003E10E2">
              <w:rPr>
                <w:i/>
                <w:highlight w:val="yellow"/>
              </w:rPr>
              <w:t>consider</w:t>
            </w:r>
            <w:r w:rsidRPr="003E10E2">
              <w:rPr>
                <w:i/>
              </w:rPr>
              <w:t xml:space="preserve"> </w:t>
            </w:r>
            <w:r w:rsidRPr="005E29A5">
              <w:rPr>
                <w:i/>
                <w:highlight w:val="yellow"/>
              </w:rPr>
              <w:t>all services to be exempted from being forced to release or to r</w:t>
            </w:r>
            <w:r w:rsidRPr="00DA089D">
              <w:rPr>
                <w:i/>
                <w:highlight w:val="yellow"/>
              </w:rPr>
              <w:t>elease the related established PDU sessio</w:t>
            </w:r>
            <w:r w:rsidRPr="009A0CFC">
              <w:rPr>
                <w:i/>
                <w:highlight w:val="yellow"/>
              </w:rPr>
              <w:t>n</w:t>
            </w:r>
            <w:r w:rsidRPr="00114792">
              <w:rPr>
                <w:i/>
                <w:highlight w:val="yellow"/>
              </w:rPr>
              <w:t>, if any,</w:t>
            </w:r>
            <w:r w:rsidRPr="00DA089D">
              <w:rPr>
                <w:i/>
              </w:rPr>
              <w:t xml:space="preserve"> enter idle mode and perform high priority PLMN/Access technology selection.</w:t>
            </w:r>
            <w:r>
              <w:rPr>
                <w:noProof/>
                <w:lang w:eastAsia="zh-CN"/>
              </w:rPr>
              <w:t>".</w:t>
            </w:r>
          </w:p>
          <w:p w14:paraId="4AB1CFBA" w14:textId="0A0DC918" w:rsidR="00203E0E" w:rsidRPr="00203E0E" w:rsidRDefault="00203E0E" w:rsidP="00203E0E">
            <w:pPr>
              <w:snapToGrid w:val="0"/>
              <w:spacing w:after="0"/>
              <w:rPr>
                <w:noProof/>
                <w:lang w:eastAsia="zh-CN"/>
              </w:rPr>
            </w:pP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9E7DF2F" w14:textId="1849E6A6" w:rsidR="00203E0E" w:rsidDel="00E66FB0" w:rsidRDefault="005A2765" w:rsidP="00203E0E">
            <w:pPr>
              <w:pStyle w:val="CRCoverPage"/>
              <w:spacing w:after="0"/>
              <w:ind w:left="100"/>
              <w:rPr>
                <w:del w:id="30" w:author="OrangeMS-133e" w:date="2021-11-18T12:42:00Z"/>
                <w:rFonts w:cs="Arial"/>
                <w:noProof/>
                <w:lang w:eastAsia="zh-CN"/>
              </w:rPr>
            </w:pPr>
            <w:del w:id="31" w:author="OrangeMS-133e" w:date="2021-11-18T12:42:00Z">
              <w:r w:rsidDel="00E66FB0">
                <w:rPr>
                  <w:rFonts w:cs="Arial"/>
                  <w:noProof/>
                  <w:lang w:eastAsia="zh-CN"/>
                </w:rPr>
                <w:delText>1)</w:delText>
              </w:r>
              <w:r w:rsidR="00203E0E" w:rsidDel="00E66FB0">
                <w:rPr>
                  <w:rFonts w:cs="Arial"/>
                  <w:noProof/>
                  <w:lang w:eastAsia="zh-CN"/>
                </w:rPr>
                <w:delText>I</w:delText>
              </w:r>
              <w:r w:rsidR="00203E0E" w:rsidRPr="00203E0E" w:rsidDel="00E66FB0">
                <w:rPr>
                  <w:rFonts w:cs="Arial"/>
                  <w:noProof/>
                  <w:lang w:eastAsia="zh-CN"/>
                </w:rPr>
                <w:delText xml:space="preserve">t is proposed to skip </w:delText>
              </w:r>
              <w:r w:rsidR="00DD3FBE" w:rsidDel="00E66FB0">
                <w:rPr>
                  <w:rFonts w:cs="Arial"/>
                  <w:noProof/>
                  <w:lang w:eastAsia="zh-CN"/>
                </w:rPr>
                <w:delText xml:space="preserve">the </w:delText>
              </w:r>
              <w:r w:rsidR="00203E0E" w:rsidRPr="00203E0E" w:rsidDel="00E66FB0">
                <w:rPr>
                  <w:rFonts w:cs="Arial"/>
                  <w:noProof/>
                  <w:lang w:eastAsia="zh-CN"/>
                </w:rPr>
                <w:delText xml:space="preserve">step </w:delText>
              </w:r>
              <w:r w:rsidR="00DD3FBE" w:rsidDel="00E66FB0">
                <w:rPr>
                  <w:rFonts w:cs="Arial"/>
                  <w:noProof/>
                  <w:lang w:eastAsia="zh-CN"/>
                </w:rPr>
                <w:delText xml:space="preserve">5 </w:delText>
              </w:r>
              <w:r w:rsidR="006F451F" w:rsidDel="00E66FB0">
                <w:rPr>
                  <w:rFonts w:cs="Arial"/>
                  <w:noProof/>
                  <w:lang w:eastAsia="zh-CN"/>
                </w:rPr>
                <w:delText xml:space="preserve">and </w:delText>
              </w:r>
              <w:r w:rsidR="00203E0E" w:rsidRPr="00203E0E" w:rsidDel="00E66FB0">
                <w:rPr>
                  <w:rFonts w:cs="Arial"/>
                  <w:noProof/>
                  <w:lang w:eastAsia="zh-CN"/>
                </w:rPr>
                <w:delText xml:space="preserve">6 in clause C.4.3 step 4) when </w:delText>
              </w:r>
              <w:r w:rsidR="00203E0E" w:rsidRPr="00203E0E" w:rsidDel="00E66FB0">
                <w:rPr>
                  <w:rFonts w:cs="Arial"/>
                </w:rPr>
                <w:delText>the UDM has not requested an acknowledgement from the UE or the security check is failed</w:delText>
              </w:r>
              <w:r w:rsidR="00203E0E" w:rsidDel="00E66FB0">
                <w:rPr>
                  <w:rFonts w:cs="Arial"/>
                </w:rPr>
                <w:delText>.</w:delText>
              </w:r>
            </w:del>
          </w:p>
          <w:p w14:paraId="0F69EC6A" w14:textId="497924AB" w:rsidR="00203E0E" w:rsidRDefault="005A2765" w:rsidP="00203E0E">
            <w:pPr>
              <w:pStyle w:val="CRCoverPage"/>
              <w:spacing w:after="0"/>
              <w:ind w:left="100"/>
              <w:rPr>
                <w:rFonts w:cs="Arial"/>
                <w:noProof/>
                <w:lang w:eastAsia="zh-CN"/>
              </w:rPr>
            </w:pPr>
            <w:del w:id="32" w:author="OrangeMS-133e" w:date="2021-11-18T12:42:00Z">
              <w:r w:rsidDel="00E66FB0">
                <w:rPr>
                  <w:rFonts w:cs="Arial" w:hint="eastAsia"/>
                  <w:noProof/>
                  <w:lang w:eastAsia="zh-CN"/>
                </w:rPr>
                <w:delText>2</w:delText>
              </w:r>
              <w:r w:rsidDel="00E66FB0">
                <w:rPr>
                  <w:rFonts w:cs="Arial"/>
                  <w:noProof/>
                  <w:lang w:eastAsia="zh-CN"/>
                </w:rPr>
                <w:delText>)</w:delText>
              </w:r>
            </w:del>
            <w:r w:rsidR="00203E0E" w:rsidRPr="00E11BF2">
              <w:rPr>
                <w:rFonts w:cs="Arial"/>
                <w:noProof/>
                <w:lang w:eastAsia="zh-CN"/>
              </w:rPr>
              <w:t xml:space="preserve">It is </w:t>
            </w:r>
            <w:r w:rsidR="00203E0E" w:rsidRPr="00537016">
              <w:rPr>
                <w:noProof/>
                <w:lang w:eastAsia="zh-CN"/>
              </w:rPr>
              <w:t>proposed</w:t>
            </w:r>
            <w:r w:rsidR="00203E0E" w:rsidRPr="00E11BF2">
              <w:rPr>
                <w:rFonts w:cs="Arial"/>
                <w:noProof/>
                <w:lang w:eastAsia="zh-CN"/>
              </w:rPr>
              <w:t xml:space="preserve"> to change </w:t>
            </w:r>
            <w:r w:rsidR="00203E0E">
              <w:rPr>
                <w:rFonts w:cs="Arial"/>
                <w:noProof/>
                <w:lang w:eastAsia="zh-CN"/>
              </w:rPr>
              <w:t>the wording to align with other part</w:t>
            </w:r>
            <w:r w:rsidR="00D4325E">
              <w:rPr>
                <w:rFonts w:cs="Arial"/>
                <w:noProof/>
                <w:lang w:eastAsia="zh-CN"/>
              </w:rPr>
              <w:t>s</w:t>
            </w:r>
            <w:r w:rsidR="00203E0E">
              <w:rPr>
                <w:rFonts w:cs="Arial"/>
                <w:noProof/>
                <w:lang w:eastAsia="zh-CN"/>
              </w:rPr>
              <w:t xml:space="preserve"> of the specification.</w:t>
            </w:r>
          </w:p>
          <w:p w14:paraId="76C0712C" w14:textId="0C4122FC" w:rsidR="005A2765" w:rsidRPr="00203E0E" w:rsidRDefault="005A2765" w:rsidP="00203E0E">
            <w:pPr>
              <w:pStyle w:val="CRCoverPage"/>
              <w:spacing w:after="0"/>
              <w:ind w:left="100"/>
              <w:rPr>
                <w:rFonts w:cs="Arial"/>
                <w:noProof/>
                <w:lang w:eastAsia="zh-CN"/>
              </w:rPr>
            </w:pP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509F69F" w14:textId="0FDC4AC7" w:rsidR="005F3B3D" w:rsidDel="00E66FB0" w:rsidRDefault="005F3B3D">
            <w:pPr>
              <w:pStyle w:val="CRCoverPage"/>
              <w:spacing w:after="0"/>
              <w:ind w:left="100"/>
              <w:rPr>
                <w:del w:id="33" w:author="OrangeMS-133e" w:date="2021-11-18T12:42:00Z"/>
              </w:rPr>
            </w:pPr>
            <w:del w:id="34" w:author="OrangeMS-133e" w:date="2021-11-18T12:42:00Z">
              <w:r w:rsidDel="00E66FB0">
                <w:rPr>
                  <w:rFonts w:hint="eastAsia"/>
                </w:rPr>
                <w:delText>1</w:delText>
              </w:r>
              <w:r w:rsidDel="00E66FB0">
                <w:delText>)</w:delText>
              </w:r>
              <w:r w:rsidDel="00E66FB0">
                <w:rPr>
                  <w:rFonts w:cs="Arial"/>
                  <w:noProof/>
                  <w:lang w:eastAsia="zh-CN"/>
                </w:rPr>
                <w:delText>W</w:delText>
              </w:r>
              <w:r w:rsidRPr="00203E0E" w:rsidDel="00E66FB0">
                <w:rPr>
                  <w:rFonts w:cs="Arial"/>
                  <w:noProof/>
                  <w:lang w:eastAsia="zh-CN"/>
                </w:rPr>
                <w:delText xml:space="preserve">hen </w:delText>
              </w:r>
              <w:r w:rsidRPr="00203E0E" w:rsidDel="00E66FB0">
                <w:rPr>
                  <w:rFonts w:cs="Arial"/>
                </w:rPr>
                <w:delText>the UDM has not requested an acknowledgement from the UE or the security check is failed</w:delText>
              </w:r>
              <w:r w:rsidDel="00E66FB0">
                <w:rPr>
                  <w:rFonts w:cs="Arial"/>
                </w:rPr>
                <w:delText xml:space="preserve">, </w:delText>
              </w:r>
              <w:r w:rsidR="00435959" w:rsidDel="00E66FB0">
                <w:rPr>
                  <w:rFonts w:cs="Arial"/>
                  <w:noProof/>
                  <w:lang w:val="en-US" w:eastAsia="zh-CN"/>
                </w:rPr>
                <w:delText>the</w:delText>
              </w:r>
              <w:r w:rsidR="00435959" w:rsidRPr="00203E0E" w:rsidDel="00E66FB0">
                <w:rPr>
                  <w:rFonts w:cs="Arial"/>
                  <w:noProof/>
                  <w:lang w:val="en-US" w:eastAsia="zh-CN"/>
                </w:rPr>
                <w:delText xml:space="preserve"> </w:delText>
              </w:r>
              <w:r w:rsidR="00435959" w:rsidRPr="00203E0E" w:rsidDel="00E66FB0">
                <w:rPr>
                  <w:rFonts w:cs="Arial"/>
                  <w:noProof/>
                </w:rPr>
                <w:delText xml:space="preserve">HPLMN UDM </w:delText>
              </w:r>
              <w:r w:rsidR="00435959" w:rsidDel="00E66FB0">
                <w:rPr>
                  <w:rFonts w:cs="Arial"/>
                  <w:noProof/>
                </w:rPr>
                <w:delText xml:space="preserve">may also </w:delText>
              </w:r>
              <w:r w:rsidR="00435959" w:rsidRPr="00203E0E" w:rsidDel="00E66FB0">
                <w:rPr>
                  <w:rFonts w:cs="Arial"/>
                  <w:noProof/>
                </w:rPr>
                <w:delText xml:space="preserve">inform the SOR-AF about </w:delText>
              </w:r>
              <w:r w:rsidR="00D4325E" w:rsidDel="00E66FB0">
                <w:rPr>
                  <w:rFonts w:cs="Arial"/>
                  <w:noProof/>
                </w:rPr>
                <w:delText xml:space="preserve">the </w:delText>
              </w:r>
              <w:r w:rsidR="00435959" w:rsidRPr="00203E0E" w:rsidDel="00E66FB0">
                <w:rPr>
                  <w:rFonts w:cs="Arial"/>
                  <w:noProof/>
                </w:rPr>
                <w:delText xml:space="preserve">successful delivery of the </w:delText>
              </w:r>
              <w:r w:rsidR="00435959" w:rsidRPr="00203E0E" w:rsidDel="00E66FB0">
                <w:rPr>
                  <w:rFonts w:cs="Arial"/>
                </w:rPr>
                <w:delText>SOR-CMCI to the UE</w:delText>
              </w:r>
              <w:r w:rsidR="0020506D" w:rsidDel="00E66FB0">
                <w:rPr>
                  <w:rFonts w:cs="Arial"/>
                </w:rPr>
                <w:delText xml:space="preserve"> and the </w:delText>
              </w:r>
              <w:r w:rsidR="0020506D" w:rsidDel="00E66FB0">
                <w:delText>"ME support of SOR-CMCI" indicator</w:delText>
              </w:r>
              <w:r w:rsidR="00435959" w:rsidDel="00E66FB0">
                <w:rPr>
                  <w:rFonts w:cs="Arial"/>
                </w:rPr>
                <w:delText>.</w:delText>
              </w:r>
            </w:del>
          </w:p>
          <w:p w14:paraId="616621A5" w14:textId="112D6154" w:rsidR="001E41F3" w:rsidRPr="002E245C" w:rsidRDefault="005F3B3D">
            <w:pPr>
              <w:pStyle w:val="CRCoverPage"/>
              <w:spacing w:after="0"/>
              <w:ind w:left="100"/>
              <w:rPr>
                <w:noProof/>
                <w:lang w:eastAsia="zh-CN"/>
              </w:rPr>
            </w:pPr>
            <w:del w:id="35" w:author="OrangeMS-133e" w:date="2021-11-18T12:42:00Z">
              <w:r w:rsidDel="00E66FB0">
                <w:delText>2)</w:delText>
              </w:r>
            </w:del>
            <w:r w:rsidR="008E32D3">
              <w:rPr>
                <w:noProof/>
                <w:lang w:eastAsia="zh-CN"/>
              </w:rPr>
              <w:t xml:space="preserve">Wording </w:t>
            </w:r>
            <w:r w:rsidR="00997663">
              <w:rPr>
                <w:noProof/>
                <w:lang w:eastAsia="zh-CN"/>
              </w:rPr>
              <w:t xml:space="preserve">is not </w:t>
            </w:r>
            <w:r w:rsidR="008E32D3">
              <w:rPr>
                <w:noProof/>
                <w:lang w:eastAsia="zh-CN"/>
              </w:rPr>
              <w:t>align</w:t>
            </w:r>
            <w:r w:rsidR="00997663">
              <w:rPr>
                <w:noProof/>
                <w:lang w:eastAsia="zh-CN"/>
              </w:rPr>
              <w:t>ed</w:t>
            </w:r>
            <w:r w:rsidR="003E10E2" w:rsidRPr="002E245C">
              <w:rPr>
                <w:noProof/>
                <w:lang w:eastAsia="zh-CN"/>
              </w:rPr>
              <w:t>.</w:t>
            </w: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71327295" w:rsidR="001E41F3" w:rsidRDefault="00E60D9C">
            <w:pPr>
              <w:pStyle w:val="CRCoverPage"/>
              <w:spacing w:after="0"/>
              <w:ind w:left="100"/>
              <w:rPr>
                <w:noProof/>
              </w:rPr>
            </w:pPr>
            <w:r>
              <w:rPr>
                <w:rFonts w:hint="eastAsia"/>
                <w:noProof/>
              </w:rPr>
              <w:t>C</w:t>
            </w:r>
            <w:r>
              <w:rPr>
                <w:noProof/>
              </w:rPr>
              <w:t>.4.1</w:t>
            </w:r>
            <w:del w:id="36" w:author="OrangeMS-133e" w:date="2021-11-18T12:42:00Z">
              <w:r w:rsidR="00AE7344" w:rsidDel="00E66FB0">
                <w:rPr>
                  <w:noProof/>
                </w:rPr>
                <w:delText>, C.4.3</w:delText>
              </w:r>
            </w:del>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261DBDF3" w14:textId="08923E96" w:rsidR="001E41F3" w:rsidRDefault="001575FE" w:rsidP="009B45E9">
      <w:pPr>
        <w:jc w:val="center"/>
        <w:rPr>
          <w:noProof/>
          <w:lang w:val="en-US" w:eastAsia="zh-CN"/>
        </w:rPr>
      </w:pPr>
      <w:r w:rsidRPr="009B45E9">
        <w:rPr>
          <w:noProof/>
          <w:highlight w:val="green"/>
          <w:lang w:val="en-US" w:eastAsia="zh-CN"/>
        </w:rPr>
        <w:lastRenderedPageBreak/>
        <w:t>*****************The first Change**********************</w:t>
      </w:r>
    </w:p>
    <w:p w14:paraId="000783B8" w14:textId="77777777" w:rsidR="00B7252D" w:rsidRPr="00FB2E19" w:rsidRDefault="00B7252D" w:rsidP="00B7252D">
      <w:pPr>
        <w:pStyle w:val="Nagwek3"/>
      </w:pPr>
      <w:bookmarkStart w:id="37" w:name="_Toc83313388"/>
      <w:bookmarkStart w:id="38" w:name="_Toc74828862"/>
      <w:r>
        <w:t>C.4</w:t>
      </w:r>
      <w:r w:rsidRPr="00FB2E19">
        <w:t>.1</w:t>
      </w:r>
      <w:r w:rsidRPr="00FB2E19">
        <w:tab/>
        <w:t>General</w:t>
      </w:r>
      <w:bookmarkEnd w:id="37"/>
    </w:p>
    <w:p w14:paraId="3B54D920" w14:textId="77777777" w:rsidR="00B7252D" w:rsidRPr="00FB2E19" w:rsidRDefault="00B7252D" w:rsidP="00B7252D">
      <w:r w:rsidRPr="00FB2E19">
        <w:t xml:space="preserve">The HPLMN, based on operator policy, may provide the UE with SOR-CMCI to control the timing when the UE enters idle mode and perform higher priority PLMN /access technology selection. This is achieved by the HPLMN indicating to the UE the criteria for releasing specific PDU session(s) or services to enter idle mode. </w:t>
      </w:r>
    </w:p>
    <w:p w14:paraId="411A6BB4" w14:textId="77777777" w:rsidR="00B7252D" w:rsidRPr="00FB2E19" w:rsidRDefault="00B7252D" w:rsidP="00B7252D">
      <w:pPr>
        <w:pStyle w:val="NO"/>
      </w:pPr>
      <w:r w:rsidRPr="00FB2E19">
        <w:t>NOTE 1:</w:t>
      </w:r>
      <w:r w:rsidRPr="00FB2E19">
        <w:tab/>
        <w:t>The released PDU sessions may be re-established by the application once the UE successfully registers on a higher priority PLMN. User interaction is required for some applications.</w:t>
      </w:r>
    </w:p>
    <w:p w14:paraId="2DA2C005" w14:textId="77777777" w:rsidR="00B7252D" w:rsidRDefault="00B7252D" w:rsidP="00B7252D">
      <w:r w:rsidRPr="00FB2E19">
        <w:t>The HPLMN may configure the SOR-CMCI in the UE, and may also provide the SOR-CMCI to the UE over N1 NAS signalling. The SOR-CMCI received over N1 NAS signalling takes precedence over the SOR-CMCI configured in the UE.</w:t>
      </w:r>
    </w:p>
    <w:p w14:paraId="57AD3B4F" w14:textId="77777777" w:rsidR="00B7252D" w:rsidRPr="00FB2E19" w:rsidRDefault="00B7252D" w:rsidP="00B7252D">
      <w:pPr>
        <w:pStyle w:val="NO"/>
      </w:pPr>
      <w:r w:rsidRPr="00FB2E19">
        <w:t>NOTE </w:t>
      </w:r>
      <w:r>
        <w:t>2</w:t>
      </w:r>
      <w:r w:rsidRPr="00FB2E19">
        <w:t>:</w:t>
      </w:r>
      <w:r w:rsidRPr="00FB2E19">
        <w:tab/>
        <w:t>The</w:t>
      </w:r>
      <w:r>
        <w:t xml:space="preserve"> SOR-CMCI received over N1 NAS signalling in the SOR information is either the </w:t>
      </w:r>
      <w:r w:rsidRPr="00FB2E19">
        <w:t>SOR-CMCI</w:t>
      </w:r>
      <w:r>
        <w:t xml:space="preserve"> in </w:t>
      </w:r>
      <w:r w:rsidRPr="00FB2E19">
        <w:t xml:space="preserve">the USAT REFRESH </w:t>
      </w:r>
      <w:r>
        <w:t xml:space="preserve">with </w:t>
      </w:r>
      <w:r w:rsidRPr="00FB2E19">
        <w:t>command qualifie</w:t>
      </w:r>
      <w:r>
        <w:t>r of type "Steering of Roaming" (see 3GPP TS 31.111 [41]) which is received in a secured packet, or the SOR-CMCI received in plain text</w:t>
      </w:r>
      <w:r w:rsidRPr="00FB2E19">
        <w:t>.</w:t>
      </w:r>
    </w:p>
    <w:p w14:paraId="2BC92815" w14:textId="77777777" w:rsidR="00B7252D" w:rsidRDefault="00B7252D" w:rsidP="00B7252D">
      <w:r w:rsidRPr="00E07EA9">
        <w:t>If the UE receives SOR information</w:t>
      </w:r>
      <w:r>
        <w:t xml:space="preserve"> containing the </w:t>
      </w:r>
      <w:r w:rsidRPr="00772EC1">
        <w:t>list of preferred PLMN/access technology combinations</w:t>
      </w:r>
      <w:r w:rsidRPr="00E07EA9">
        <w:t xml:space="preserve"> without SOR-CMCI</w:t>
      </w:r>
      <w:r>
        <w:t>, or the ME receives USAT REFRESH with command qualifier (see 3GPP TS 31.111 [41]) of type "Steering of Roaming" without SOR-CMCI</w:t>
      </w:r>
      <w:r w:rsidRPr="00E07EA9">
        <w:t>, then</w:t>
      </w:r>
      <w:r>
        <w:t>:</w:t>
      </w:r>
    </w:p>
    <w:p w14:paraId="5F13740F" w14:textId="77777777" w:rsidR="00B7252D" w:rsidRDefault="00B7252D" w:rsidP="00B7252D">
      <w:pPr>
        <w:ind w:left="567" w:hanging="283"/>
      </w:pPr>
      <w:r>
        <w:t>1)</w:t>
      </w:r>
      <w:r>
        <w:tab/>
        <w:t>if the UE has SOR-CMCI stored in the non-volatile memory of the ME,</w:t>
      </w:r>
      <w:r w:rsidRPr="00E07EA9">
        <w:t xml:space="preserve"> the UE shall use the SOR-CMCI stored in the non-volatile memory of the ME</w:t>
      </w:r>
      <w:r>
        <w:t>; and</w:t>
      </w:r>
    </w:p>
    <w:p w14:paraId="085859C4" w14:textId="77777777" w:rsidR="00B7252D" w:rsidRDefault="00B7252D" w:rsidP="00B7252D">
      <w:pPr>
        <w:ind w:left="567" w:hanging="283"/>
      </w:pPr>
      <w:r>
        <w:t>2)</w:t>
      </w:r>
      <w:r>
        <w:tab/>
        <w:t>if the UE has no SOR-CMCI stored in the non-volatile memory of the ME,</w:t>
      </w:r>
      <w:r w:rsidRPr="00E07EA9">
        <w:t xml:space="preserve"> the UE shall use</w:t>
      </w:r>
      <w:r>
        <w:t xml:space="preserve"> the SOR-CMCI stored in the USIM, if any.</w:t>
      </w:r>
    </w:p>
    <w:p w14:paraId="40786069" w14:textId="77777777" w:rsidR="00B7252D" w:rsidRPr="00E07EA9" w:rsidRDefault="00B7252D" w:rsidP="00B7252D">
      <w:r w:rsidRPr="00E07EA9">
        <w:t xml:space="preserve">The </w:t>
      </w:r>
      <w:r>
        <w:t>U</w:t>
      </w:r>
      <w:r w:rsidRPr="00E07EA9">
        <w:t xml:space="preserve">E shall </w:t>
      </w:r>
      <w:r>
        <w:t xml:space="preserve">delete the stored SOR-CMCI, if any, in the non-volatile memory of the ME and </w:t>
      </w:r>
      <w:r w:rsidRPr="00E07EA9">
        <w:t xml:space="preserve">store the </w:t>
      </w:r>
      <w:r>
        <w:t xml:space="preserve">received </w:t>
      </w:r>
      <w:r w:rsidRPr="00E07EA9">
        <w:t>SOR-CMCI</w:t>
      </w:r>
      <w:r>
        <w:t xml:space="preserve"> in the non-volatile memory</w:t>
      </w:r>
      <w:r w:rsidRPr="00E07EA9">
        <w:t xml:space="preserve"> </w:t>
      </w:r>
      <w:r>
        <w:t xml:space="preserve">of the ME </w:t>
      </w:r>
      <w:r w:rsidRPr="00E07EA9">
        <w:t>when:</w:t>
      </w:r>
    </w:p>
    <w:p w14:paraId="65177C6D" w14:textId="77777777" w:rsidR="00B7252D" w:rsidRPr="00E07EA9" w:rsidRDefault="00B7252D" w:rsidP="00B7252D">
      <w:pPr>
        <w:ind w:left="568" w:hanging="284"/>
      </w:pPr>
      <w:r w:rsidRPr="00E07EA9">
        <w:t>1)</w:t>
      </w:r>
      <w:r w:rsidRPr="00E07EA9">
        <w:tab/>
        <w:t>the M</w:t>
      </w:r>
      <w:r>
        <w:t>E</w:t>
      </w:r>
      <w:r w:rsidRPr="00E07EA9">
        <w:t xml:space="preserve"> receives SOR-CMCI in the USAT REFRESH with command qualifier (see 3GPP TS 31.111 [41]) of type "Steering of Roaming"</w:t>
      </w:r>
      <w:r>
        <w:t>; or</w:t>
      </w:r>
    </w:p>
    <w:p w14:paraId="510D4B19" w14:textId="77777777" w:rsidR="00B7252D" w:rsidRPr="00E07EA9" w:rsidRDefault="00B7252D" w:rsidP="00B7252D">
      <w:pPr>
        <w:ind w:left="568" w:hanging="284"/>
      </w:pPr>
      <w:r w:rsidRPr="00E07EA9">
        <w:t>2)</w:t>
      </w:r>
      <w:r w:rsidRPr="00E07EA9">
        <w:tab/>
        <w:t xml:space="preserve">the </w:t>
      </w:r>
      <w:r>
        <w:t>U</w:t>
      </w:r>
      <w:r w:rsidRPr="00E07EA9">
        <w:t xml:space="preserve">E receives </w:t>
      </w:r>
      <w:r>
        <w:t>the steering of roaming information containing</w:t>
      </w:r>
      <w:r w:rsidRPr="00E07EA9">
        <w:t xml:space="preserve"> the SOR-CMCI over N1 NAS signalling</w:t>
      </w:r>
      <w:r>
        <w:t xml:space="preserve"> and the UE receives the "Store the SOR-CMCI in the ME" indicator;</w:t>
      </w:r>
    </w:p>
    <w:p w14:paraId="0606CE56" w14:textId="77777777" w:rsidR="00B7252D" w:rsidRPr="00E07EA9" w:rsidRDefault="00B7252D" w:rsidP="00B7252D">
      <w:r w:rsidRPr="00E07EA9">
        <w:t>The ME shall not delete the SOR-CMCI when the UE is switched off. The ME shall delete the SOR-CMCI when a new USIM is inserted.</w:t>
      </w:r>
    </w:p>
    <w:p w14:paraId="4E265AF6" w14:textId="77777777" w:rsidR="00B7252D" w:rsidRPr="0072185C" w:rsidRDefault="00B7252D" w:rsidP="00B7252D">
      <w:pPr>
        <w:rPr>
          <w:noProof/>
        </w:rPr>
      </w:pPr>
      <w:r w:rsidRPr="0072185C">
        <w:rPr>
          <w:noProof/>
        </w:rPr>
        <w:t xml:space="preserve">SOR-CMCI consists of </w:t>
      </w:r>
      <w:r w:rsidRPr="001125AA">
        <w:rPr>
          <w:noProof/>
        </w:rPr>
        <w:t xml:space="preserve">SOR-CMCI rules. Each SOR-CMCI rule consists of </w:t>
      </w:r>
      <w:r w:rsidRPr="0072185C">
        <w:rPr>
          <w:noProof/>
        </w:rPr>
        <w:t>the following parameters:</w:t>
      </w:r>
    </w:p>
    <w:p w14:paraId="307C5F2B" w14:textId="77777777" w:rsidR="00B7252D" w:rsidRDefault="00B7252D" w:rsidP="00B7252D">
      <w:pPr>
        <w:pStyle w:val="B1"/>
        <w:rPr>
          <w:noProof/>
        </w:rPr>
      </w:pPr>
      <w:r w:rsidRPr="0072185C">
        <w:rPr>
          <w:noProof/>
        </w:rPr>
        <w:t>i)</w:t>
      </w:r>
      <w:r w:rsidRPr="0072185C">
        <w:rPr>
          <w:noProof/>
        </w:rPr>
        <w:tab/>
      </w:r>
      <w:r w:rsidRPr="001125AA">
        <w:rPr>
          <w:noProof/>
        </w:rPr>
        <w:t xml:space="preserve">a </w:t>
      </w:r>
      <w:r w:rsidRPr="0072185C">
        <w:rPr>
          <w:noProof/>
        </w:rPr>
        <w:t>criteri</w:t>
      </w:r>
      <w:r w:rsidRPr="001125AA">
        <w:rPr>
          <w:noProof/>
        </w:rPr>
        <w:t>on</w:t>
      </w:r>
      <w:r w:rsidRPr="0072185C">
        <w:rPr>
          <w:noProof/>
        </w:rPr>
        <w:t xml:space="preserve"> </w:t>
      </w:r>
      <w:r w:rsidRPr="001125AA">
        <w:rPr>
          <w:noProof/>
        </w:rPr>
        <w:t>of one of the following types:</w:t>
      </w:r>
    </w:p>
    <w:p w14:paraId="2E5BB942" w14:textId="77777777" w:rsidR="00B7252D" w:rsidRPr="00E66FB0" w:rsidRDefault="00B7252D" w:rsidP="00B7252D">
      <w:pPr>
        <w:pStyle w:val="B2"/>
        <w:rPr>
          <w:noProof/>
          <w:lang w:val="fr-FR"/>
          <w:rPrChange w:id="39" w:author="OrangeMS-133e" w:date="2021-11-18T12:41:00Z">
            <w:rPr>
              <w:noProof/>
            </w:rPr>
          </w:rPrChange>
        </w:rPr>
      </w:pPr>
      <w:r w:rsidRPr="00E66FB0">
        <w:rPr>
          <w:noProof/>
          <w:lang w:val="fr-FR"/>
          <w:rPrChange w:id="40" w:author="OrangeMS-133e" w:date="2021-11-18T12:41:00Z">
            <w:rPr>
              <w:noProof/>
            </w:rPr>
          </w:rPrChange>
        </w:rPr>
        <w:t>-</w:t>
      </w:r>
      <w:r w:rsidRPr="00E66FB0">
        <w:rPr>
          <w:noProof/>
          <w:lang w:val="fr-FR"/>
          <w:rPrChange w:id="41" w:author="OrangeMS-133e" w:date="2021-11-18T12:41:00Z">
            <w:rPr>
              <w:noProof/>
            </w:rPr>
          </w:rPrChange>
        </w:rPr>
        <w:tab/>
        <w:t>PDU session attribute type criterion;</w:t>
      </w:r>
    </w:p>
    <w:p w14:paraId="0FDEDB24" w14:textId="77777777" w:rsidR="00B7252D" w:rsidRPr="0072185C" w:rsidRDefault="00B7252D" w:rsidP="00B7252D">
      <w:pPr>
        <w:pStyle w:val="B2"/>
        <w:rPr>
          <w:noProof/>
        </w:rPr>
      </w:pPr>
      <w:r>
        <w:rPr>
          <w:noProof/>
        </w:rPr>
        <w:t>-</w:t>
      </w:r>
      <w:r>
        <w:rPr>
          <w:noProof/>
        </w:rPr>
        <w:tab/>
      </w:r>
      <w:r w:rsidRPr="0072185C">
        <w:rPr>
          <w:noProof/>
        </w:rPr>
        <w:t>service type</w:t>
      </w:r>
      <w:r>
        <w:rPr>
          <w:noProof/>
        </w:rPr>
        <w:t xml:space="preserve"> </w:t>
      </w:r>
      <w:r w:rsidRPr="0072185C">
        <w:rPr>
          <w:noProof/>
        </w:rPr>
        <w:t>criteri</w:t>
      </w:r>
      <w:r>
        <w:rPr>
          <w:noProof/>
        </w:rPr>
        <w:t>on</w:t>
      </w:r>
      <w:r w:rsidRPr="001125AA">
        <w:rPr>
          <w:noProof/>
        </w:rPr>
        <w:t>; or</w:t>
      </w:r>
      <w:r w:rsidRPr="0072185C">
        <w:rPr>
          <w:noProof/>
        </w:rPr>
        <w:t>:</w:t>
      </w:r>
    </w:p>
    <w:p w14:paraId="7389B676" w14:textId="77777777" w:rsidR="00B7252D" w:rsidRPr="00FB2E19" w:rsidRDefault="00B7252D" w:rsidP="00B7252D">
      <w:pPr>
        <w:pStyle w:val="B2"/>
      </w:pPr>
      <w:r>
        <w:rPr>
          <w:noProof/>
        </w:rPr>
        <w:t>-</w:t>
      </w:r>
      <w:r w:rsidRPr="00FB2E19">
        <w:tab/>
        <w:t>match all</w:t>
      </w:r>
      <w:r>
        <w:t xml:space="preserve"> type criterion</w:t>
      </w:r>
      <w:r w:rsidRPr="00FB2E19">
        <w:t>; and</w:t>
      </w:r>
    </w:p>
    <w:p w14:paraId="0529CA87" w14:textId="77777777" w:rsidR="00B7252D" w:rsidRPr="00FB2E19" w:rsidRDefault="00B7252D" w:rsidP="00B7252D">
      <w:pPr>
        <w:pStyle w:val="B1"/>
      </w:pPr>
      <w:r w:rsidRPr="00FB2E19">
        <w:t>ii)</w:t>
      </w:r>
      <w:r w:rsidRPr="00FB2E19">
        <w:tab/>
        <w:t xml:space="preserve">a value </w:t>
      </w:r>
      <w:r>
        <w:t xml:space="preserve">for </w:t>
      </w:r>
      <w:proofErr w:type="spellStart"/>
      <w:r w:rsidRPr="00FB2E19">
        <w:t>Tsor</w:t>
      </w:r>
      <w:proofErr w:type="spellEnd"/>
      <w:r w:rsidRPr="00FB2E19">
        <w:t>-cm</w:t>
      </w:r>
      <w:r>
        <w:t xml:space="preserve"> timer</w:t>
      </w:r>
      <w:r w:rsidRPr="00FB2E19">
        <w:t xml:space="preserve"> associated with each </w:t>
      </w:r>
      <w:r>
        <w:t>criterion</w:t>
      </w:r>
      <w:r w:rsidRPr="00FB2E19">
        <w:t xml:space="preserve"> presented in </w:t>
      </w:r>
      <w:proofErr w:type="spellStart"/>
      <w:r w:rsidRPr="00FB2E19">
        <w:t>i</w:t>
      </w:r>
      <w:proofErr w:type="spellEnd"/>
      <w:r w:rsidRPr="00FB2E19">
        <w:t>) indicating the time the UE shall wait before releasing the PDU sessions</w:t>
      </w:r>
      <w:r w:rsidRPr="00EE201A">
        <w:t xml:space="preserve"> or the services</w:t>
      </w:r>
      <w:r w:rsidRPr="00FB2E19">
        <w:t xml:space="preserve"> and entering idle mode.</w:t>
      </w:r>
    </w:p>
    <w:p w14:paraId="2F4B41AF" w14:textId="77777777" w:rsidR="00B7252D" w:rsidRDefault="00B7252D" w:rsidP="00B7252D">
      <w:pPr>
        <w:rPr>
          <w:noProof/>
        </w:rPr>
      </w:pPr>
      <w:bookmarkStart w:id="42" w:name="_Hlk80625371"/>
      <w:r>
        <w:rPr>
          <w:noProof/>
        </w:rPr>
        <w:t xml:space="preserve">SOR-CMCI contains </w:t>
      </w:r>
      <w:r w:rsidRPr="00843C9C">
        <w:rPr>
          <w:noProof/>
        </w:rPr>
        <w:t xml:space="preserve">zero, one or more </w:t>
      </w:r>
      <w:r>
        <w:rPr>
          <w:noProof/>
        </w:rPr>
        <w:t xml:space="preserve">SOR-CMCI rules with </w:t>
      </w:r>
      <w:r w:rsidRPr="00843C9C">
        <w:rPr>
          <w:noProof/>
        </w:rPr>
        <w:t xml:space="preserve">PDU session attribute type criterion, zero, one or more </w:t>
      </w:r>
      <w:r>
        <w:rPr>
          <w:noProof/>
        </w:rPr>
        <w:t xml:space="preserve">SOR-CMCI rules with </w:t>
      </w:r>
      <w:r w:rsidRPr="00843C9C">
        <w:rPr>
          <w:noProof/>
        </w:rPr>
        <w:t xml:space="preserve">service type criterion, and zero or one </w:t>
      </w:r>
      <w:r>
        <w:rPr>
          <w:noProof/>
        </w:rPr>
        <w:t xml:space="preserve">SOR-CMCI rule with </w:t>
      </w:r>
      <w:r w:rsidRPr="00843C9C">
        <w:rPr>
          <w:noProof/>
        </w:rPr>
        <w:t>match all type criterion</w:t>
      </w:r>
      <w:r>
        <w:rPr>
          <w:noProof/>
        </w:rPr>
        <w:t>.</w:t>
      </w:r>
    </w:p>
    <w:bookmarkEnd w:id="42"/>
    <w:p w14:paraId="7523A998" w14:textId="77777777" w:rsidR="00B7252D" w:rsidRDefault="00B7252D" w:rsidP="00B7252D">
      <w:pPr>
        <w:rPr>
          <w:noProof/>
        </w:rPr>
      </w:pPr>
      <w:r>
        <w:rPr>
          <w:noProof/>
        </w:rPr>
        <w:t>PDU session attribute type criterion consists of one of the following:</w:t>
      </w:r>
    </w:p>
    <w:p w14:paraId="742E0FF2" w14:textId="77777777" w:rsidR="00B7252D" w:rsidRDefault="00B7252D" w:rsidP="00B7252D">
      <w:pPr>
        <w:pStyle w:val="B1"/>
        <w:rPr>
          <w:noProof/>
        </w:rPr>
      </w:pPr>
      <w:r>
        <w:rPr>
          <w:noProof/>
        </w:rPr>
        <w:t>a)</w:t>
      </w:r>
      <w:r>
        <w:rPr>
          <w:noProof/>
        </w:rPr>
        <w:tab/>
        <w:t>DNN of the PDU session;</w:t>
      </w:r>
    </w:p>
    <w:p w14:paraId="2626AE20" w14:textId="77777777" w:rsidR="00B7252D" w:rsidRDefault="00B7252D" w:rsidP="00B7252D">
      <w:pPr>
        <w:pStyle w:val="B1"/>
        <w:rPr>
          <w:noProof/>
        </w:rPr>
      </w:pPr>
      <w:r>
        <w:rPr>
          <w:noProof/>
        </w:rPr>
        <w:t>b)</w:t>
      </w:r>
      <w:r>
        <w:rPr>
          <w:noProof/>
        </w:rPr>
        <w:tab/>
        <w:t>S-NSSAI STT of the PDU session; or</w:t>
      </w:r>
    </w:p>
    <w:p w14:paraId="34F2DB2A" w14:textId="77777777" w:rsidR="00B7252D" w:rsidRDefault="00B7252D" w:rsidP="00B7252D">
      <w:pPr>
        <w:pStyle w:val="B1"/>
        <w:rPr>
          <w:noProof/>
        </w:rPr>
      </w:pPr>
      <w:r>
        <w:rPr>
          <w:noProof/>
        </w:rPr>
        <w:t>c)</w:t>
      </w:r>
      <w:r>
        <w:rPr>
          <w:noProof/>
        </w:rPr>
        <w:tab/>
        <w:t>S-NSSAI SST and SD of the PDU session.</w:t>
      </w:r>
    </w:p>
    <w:p w14:paraId="63CEB66B" w14:textId="77777777" w:rsidR="00B7252D" w:rsidRDefault="00B7252D" w:rsidP="00B7252D">
      <w:pPr>
        <w:rPr>
          <w:noProof/>
        </w:rPr>
      </w:pPr>
      <w:r>
        <w:rPr>
          <w:noProof/>
        </w:rPr>
        <w:t>Service type criterion consists of one of the following:</w:t>
      </w:r>
    </w:p>
    <w:p w14:paraId="0C3910C0" w14:textId="77777777" w:rsidR="00B7252D" w:rsidRDefault="00B7252D" w:rsidP="00B7252D">
      <w:pPr>
        <w:pStyle w:val="B1"/>
        <w:rPr>
          <w:noProof/>
        </w:rPr>
      </w:pPr>
      <w:r>
        <w:rPr>
          <w:noProof/>
        </w:rPr>
        <w:lastRenderedPageBreak/>
        <w:t>a)</w:t>
      </w:r>
      <w:r>
        <w:rPr>
          <w:noProof/>
        </w:rPr>
        <w:tab/>
        <w:t>IMS registration related signalling;</w:t>
      </w:r>
    </w:p>
    <w:p w14:paraId="04443C1E" w14:textId="77777777" w:rsidR="00B7252D" w:rsidRDefault="00B7252D" w:rsidP="00B7252D">
      <w:pPr>
        <w:pStyle w:val="B1"/>
        <w:rPr>
          <w:noProof/>
        </w:rPr>
      </w:pPr>
      <w:r>
        <w:rPr>
          <w:noProof/>
        </w:rPr>
        <w:t>b)</w:t>
      </w:r>
      <w:r>
        <w:rPr>
          <w:noProof/>
        </w:rPr>
        <w:tab/>
        <w:t>MMTEL voice call;</w:t>
      </w:r>
    </w:p>
    <w:p w14:paraId="48C2FE60" w14:textId="77777777" w:rsidR="00B7252D" w:rsidRDefault="00B7252D" w:rsidP="00B7252D">
      <w:pPr>
        <w:pStyle w:val="B1"/>
        <w:rPr>
          <w:noProof/>
        </w:rPr>
      </w:pPr>
      <w:r>
        <w:rPr>
          <w:noProof/>
        </w:rPr>
        <w:t>c)</w:t>
      </w:r>
      <w:r>
        <w:rPr>
          <w:noProof/>
        </w:rPr>
        <w:tab/>
        <w:t>MMTEL video call; or</w:t>
      </w:r>
    </w:p>
    <w:p w14:paraId="7BA57A8B" w14:textId="77777777" w:rsidR="00B7252D" w:rsidRDefault="00B7252D" w:rsidP="00B7252D">
      <w:pPr>
        <w:pStyle w:val="B1"/>
      </w:pPr>
      <w:r>
        <w:rPr>
          <w:noProof/>
        </w:rPr>
        <w:t>d)</w:t>
      </w:r>
      <w:r>
        <w:rPr>
          <w:noProof/>
        </w:rPr>
        <w:tab/>
        <w:t>MO SMS over NAS or MO SMSoIP.</w:t>
      </w:r>
    </w:p>
    <w:p w14:paraId="165B2640" w14:textId="77777777" w:rsidR="00B7252D" w:rsidRDefault="00B7252D" w:rsidP="00B7252D">
      <w:pPr>
        <w:rPr>
          <w:noProof/>
        </w:rPr>
      </w:pPr>
      <w:r>
        <w:t>M</w:t>
      </w:r>
      <w:r w:rsidRPr="00FB2E19">
        <w:t>atch all</w:t>
      </w:r>
      <w:r>
        <w:t xml:space="preserve"> type </w:t>
      </w:r>
      <w:r>
        <w:rPr>
          <w:noProof/>
        </w:rPr>
        <w:t>criterion consists of:</w:t>
      </w:r>
    </w:p>
    <w:p w14:paraId="41D7338D" w14:textId="77777777" w:rsidR="00B7252D" w:rsidRDefault="00B7252D" w:rsidP="00B7252D">
      <w:pPr>
        <w:pStyle w:val="B1"/>
      </w:pPr>
      <w:r>
        <w:rPr>
          <w:noProof/>
        </w:rPr>
        <w:t>a)</w:t>
      </w:r>
      <w:r>
        <w:rPr>
          <w:noProof/>
        </w:rPr>
        <w:tab/>
      </w:r>
      <w:r>
        <w:t>match all.</w:t>
      </w:r>
    </w:p>
    <w:p w14:paraId="77E17AF1" w14:textId="77777777" w:rsidR="00B7252D" w:rsidRPr="005C2BA1" w:rsidRDefault="00B7252D" w:rsidP="00B7252D">
      <w:pPr>
        <w:pStyle w:val="EditorsNote"/>
      </w:pPr>
      <w:r>
        <w:t>Editor's note:</w:t>
      </w:r>
      <w:r>
        <w:tab/>
        <w:t>How to specify handling of the match all criterion to make the lowest priority in the SOR-CMCI criteria is FFS.</w:t>
      </w:r>
    </w:p>
    <w:p w14:paraId="20365DC6" w14:textId="77777777" w:rsidR="00B7252D" w:rsidRDefault="00B7252D" w:rsidP="00B7252D">
      <w:pPr>
        <w:rPr>
          <w:noProof/>
        </w:rPr>
      </w:pPr>
      <w:r w:rsidRPr="00C579E0">
        <w:t xml:space="preserve">If the SOR-CMCI received by the UE contains no SOR-CMCI rules, the UE shall act as if no SOR-CMCI is configured. Additionally, if </w:t>
      </w:r>
      <w:r>
        <w:t>the SOR-CMCI received by the UE also contains an indication to store the SOR-CMCI in the ME, the UE shall delete any configured SOR-CMCI in the ME.</w:t>
      </w:r>
    </w:p>
    <w:p w14:paraId="60B82FE6" w14:textId="77777777" w:rsidR="00B7252D" w:rsidRDefault="00B7252D" w:rsidP="00B7252D">
      <w:r w:rsidRPr="00FB2E19">
        <w:t xml:space="preserve">If there are more than one </w:t>
      </w:r>
      <w:r>
        <w:t>criterion</w:t>
      </w:r>
      <w:r w:rsidRPr="00FB2E19">
        <w:t xml:space="preserve"> applicable for a PDU session (ex. a </w:t>
      </w:r>
      <w:r>
        <w:t>criterion</w:t>
      </w:r>
      <w:r w:rsidRPr="00FB2E19">
        <w:t xml:space="preserve"> for the PDU session and another one for the service) then the timer </w:t>
      </w:r>
      <w:proofErr w:type="spellStart"/>
      <w:r w:rsidRPr="00FB2E19">
        <w:t>Tsor</w:t>
      </w:r>
      <w:proofErr w:type="spellEnd"/>
      <w:r w:rsidRPr="00FB2E19">
        <w:t>-cm with the highest value shall apply.</w:t>
      </w:r>
    </w:p>
    <w:p w14:paraId="15126286" w14:textId="77777777" w:rsidR="00B7252D" w:rsidRDefault="00B7252D" w:rsidP="00B7252D">
      <w:r>
        <w:t xml:space="preserve">If there </w:t>
      </w:r>
      <w:r w:rsidRPr="00FB2E19">
        <w:t xml:space="preserve">are more than one </w:t>
      </w:r>
      <w:r>
        <w:t>criterion</w:t>
      </w:r>
      <w:r w:rsidRPr="00FB2E19">
        <w:t xml:space="preserve"> applicable </w:t>
      </w:r>
      <w:r>
        <w:t>to</w:t>
      </w:r>
      <w:r w:rsidRPr="00FB2E19">
        <w:t xml:space="preserve"> </w:t>
      </w:r>
      <w:r>
        <w:t>different ongoing</w:t>
      </w:r>
      <w:r w:rsidRPr="00FB2E19">
        <w:t xml:space="preserve"> PDU session</w:t>
      </w:r>
      <w:r>
        <w:t>s or services</w:t>
      </w:r>
      <w:r w:rsidRPr="00FB2E19">
        <w:t xml:space="preserve"> </w:t>
      </w:r>
      <w:r>
        <w:t xml:space="preserve">leading to multiple applicable </w:t>
      </w:r>
      <w:proofErr w:type="spellStart"/>
      <w:r>
        <w:t>Tsor</w:t>
      </w:r>
      <w:proofErr w:type="spellEnd"/>
      <w:r>
        <w:t xml:space="preserve">-cm timers, then all the applicable </w:t>
      </w:r>
      <w:proofErr w:type="spellStart"/>
      <w:r>
        <w:t>Tsor</w:t>
      </w:r>
      <w:proofErr w:type="spellEnd"/>
      <w:r>
        <w:t>-cm timers shall be started. Further handling of such cases is described in clause C.4.2.</w:t>
      </w:r>
    </w:p>
    <w:p w14:paraId="7D5A6B98" w14:textId="77777777" w:rsidR="00B7252D" w:rsidRDefault="00B7252D" w:rsidP="00B7252D">
      <w:r w:rsidRPr="00FB2E19">
        <w:t xml:space="preserve">If the value </w:t>
      </w:r>
      <w:r>
        <w:t>for</w:t>
      </w:r>
      <w:r w:rsidRPr="00FB2E19">
        <w:t xml:space="preserve"> </w:t>
      </w:r>
      <w:proofErr w:type="spellStart"/>
      <w:r w:rsidRPr="00FB2E19">
        <w:t>Tsor</w:t>
      </w:r>
      <w:proofErr w:type="spellEnd"/>
      <w:r w:rsidRPr="00FB2E19">
        <w:t xml:space="preserve">-cm </w:t>
      </w:r>
      <w:r>
        <w:t xml:space="preserve">timer </w:t>
      </w:r>
      <w:r w:rsidRPr="00FB2E19">
        <w:t xml:space="preserve">equals "infinity" then the UE shall wait until the PDU session </w:t>
      </w:r>
      <w:r>
        <w:t xml:space="preserve">is </w:t>
      </w:r>
      <w:r w:rsidRPr="00FB2E19">
        <w:t>released</w:t>
      </w:r>
      <w:r>
        <w:t xml:space="preserve"> or the service is stopped</w:t>
      </w:r>
      <w:r w:rsidRPr="00FB2E19">
        <w:t>.</w:t>
      </w:r>
    </w:p>
    <w:p w14:paraId="10DE99E9" w14:textId="77777777" w:rsidR="00B7252D" w:rsidRPr="00FB2E19" w:rsidRDefault="00B7252D" w:rsidP="00B7252D">
      <w:r>
        <w:t xml:space="preserve">The timer </w:t>
      </w:r>
      <w:proofErr w:type="spellStart"/>
      <w:r>
        <w:t>Tsor</w:t>
      </w:r>
      <w:proofErr w:type="spellEnd"/>
      <w:r>
        <w:t xml:space="preserve">-cm is applicable only if the </w:t>
      </w:r>
      <w:r w:rsidRPr="00FB2E19">
        <w:t>UE is in automatic network selection mode</w:t>
      </w:r>
      <w:r>
        <w:t>.</w:t>
      </w:r>
    </w:p>
    <w:p w14:paraId="46C34481" w14:textId="77777777" w:rsidR="00B7252D" w:rsidRDefault="00B7252D" w:rsidP="00B7252D">
      <w:r w:rsidRPr="00221E41">
        <w:t xml:space="preserve">Upon switching to the manual network selection mode, the UE shall stop </w:t>
      </w:r>
      <w:r>
        <w:t xml:space="preserve">any </w:t>
      </w:r>
      <w:r w:rsidRPr="00221E41">
        <w:t xml:space="preserve">timer </w:t>
      </w:r>
      <w:proofErr w:type="spellStart"/>
      <w:r w:rsidRPr="00221E41">
        <w:t>Tsor</w:t>
      </w:r>
      <w:proofErr w:type="spellEnd"/>
      <w:r w:rsidRPr="00221E41">
        <w:t>-cm, if running.</w:t>
      </w:r>
      <w:r>
        <w:t xml:space="preserve"> In this case, the UE is </w:t>
      </w:r>
      <w:r w:rsidRPr="004A1557">
        <w:t xml:space="preserve">not required to enter idle mode </w:t>
      </w:r>
      <w:r>
        <w:t>and perform t</w:t>
      </w:r>
      <w:r w:rsidRPr="0056515E">
        <w:t>he de-registration procedure</w:t>
      </w:r>
      <w:r>
        <w:t>.</w:t>
      </w:r>
    </w:p>
    <w:p w14:paraId="4C27DFEE" w14:textId="77777777" w:rsidR="00B7252D" w:rsidRPr="00FB2E19" w:rsidRDefault="00B7252D" w:rsidP="00B7252D">
      <w:r w:rsidRPr="00FD77CB">
        <w:t>The UE shall conside</w:t>
      </w:r>
      <w:r w:rsidRPr="00FB2E19">
        <w:t>r the following services as exe</w:t>
      </w:r>
      <w:r w:rsidRPr="00FD77CB">
        <w:t>m</w:t>
      </w:r>
      <w:r w:rsidRPr="00FB2E19">
        <w:t>pted from being forced to release the related established PDU session</w:t>
      </w:r>
      <w:r>
        <w:t>, if any,</w:t>
      </w:r>
      <w:r w:rsidRPr="00FB2E19">
        <w:t xml:space="preserve"> enter idle mode and perform high priority PLMN/Access technology selection. These services are known to the UE by default and the UE shall not follow the SOR-CMCI criteria even if configured to interrupt such services:</w:t>
      </w:r>
    </w:p>
    <w:p w14:paraId="30C689D9" w14:textId="77777777" w:rsidR="00B7252D" w:rsidRPr="00FB2E19" w:rsidRDefault="00B7252D" w:rsidP="00B7252D">
      <w:pPr>
        <w:pStyle w:val="B1"/>
      </w:pPr>
      <w:proofErr w:type="spellStart"/>
      <w:r>
        <w:t>i</w:t>
      </w:r>
      <w:proofErr w:type="spellEnd"/>
      <w:r w:rsidRPr="00FB2E19">
        <w:t>)</w:t>
      </w:r>
      <w:r w:rsidRPr="00FB2E19">
        <w:tab/>
        <w:t>emergency service</w:t>
      </w:r>
      <w:r>
        <w:t>s.</w:t>
      </w:r>
    </w:p>
    <w:p w14:paraId="4BA3223F" w14:textId="2C010DC8" w:rsidR="00B7252D" w:rsidRDefault="00B7252D" w:rsidP="00B7252D">
      <w:r>
        <w:t xml:space="preserve">The UE configured with high priority access in the selected PLMN shall consider all services </w:t>
      </w:r>
      <w:del w:id="43" w:author="H0926" w:date="2021-09-27T09:14:00Z">
        <w:r w:rsidDel="00B70872">
          <w:delText xml:space="preserve">to be exempted from being </w:delText>
        </w:r>
        <w:r w:rsidRPr="00FB2E19" w:rsidDel="00B70872">
          <w:delText>forced</w:delText>
        </w:r>
        <w:r w:rsidRPr="00EE201A" w:rsidDel="00B70872">
          <w:delText xml:space="preserve"> to release or</w:delText>
        </w:r>
        <w:r w:rsidRPr="00FB2E19" w:rsidDel="00B70872">
          <w:delText xml:space="preserve"> to release the related established PDU session</w:delText>
        </w:r>
        <w:r w:rsidDel="00B70872">
          <w:delText>, if any,</w:delText>
        </w:r>
      </w:del>
      <w:ins w:id="44" w:author="H0926" w:date="2021-09-27T09:14:00Z">
        <w:r w:rsidR="00B70872" w:rsidRPr="00B70872">
          <w:t>and all established PDU sessions, if any, to be exempted from being forced to be released to</w:t>
        </w:r>
      </w:ins>
      <w:r w:rsidRPr="00FB2E19">
        <w:t xml:space="preserve"> enter idle mode and perform high priority PLMN/Access technology selection.</w:t>
      </w:r>
    </w:p>
    <w:p w14:paraId="4C65B19D" w14:textId="77777777" w:rsidR="00B7252D" w:rsidRDefault="00B7252D" w:rsidP="00B7252D">
      <w:r>
        <w:t xml:space="preserve">The user may configure the UE with a </w:t>
      </w:r>
      <w:r w:rsidRPr="00FB2E19">
        <w:t>"</w:t>
      </w:r>
      <w:r>
        <w:t>user controlled list of services exempted from release due to SOR</w:t>
      </w:r>
      <w:r w:rsidRPr="00FB2E19">
        <w:t>"</w:t>
      </w:r>
      <w:r>
        <w:t>, consisting of one or more of the following:</w:t>
      </w:r>
    </w:p>
    <w:p w14:paraId="745BAEFF" w14:textId="77777777" w:rsidR="00B7252D" w:rsidRDefault="00B7252D" w:rsidP="00B7252D">
      <w:pPr>
        <w:pStyle w:val="B1"/>
      </w:pPr>
      <w:proofErr w:type="spellStart"/>
      <w:r>
        <w:t>i</w:t>
      </w:r>
      <w:proofErr w:type="spellEnd"/>
      <w:r>
        <w:t>)</w:t>
      </w:r>
      <w:r>
        <w:tab/>
        <w:t>MMTEL voice call;</w:t>
      </w:r>
    </w:p>
    <w:p w14:paraId="7C555A1B" w14:textId="77777777" w:rsidR="00B7252D" w:rsidRDefault="00B7252D" w:rsidP="00B7252D">
      <w:pPr>
        <w:pStyle w:val="B1"/>
      </w:pPr>
      <w:r>
        <w:t>ii)</w:t>
      </w:r>
      <w:r>
        <w:tab/>
        <w:t>MMTEL video call; and</w:t>
      </w:r>
    </w:p>
    <w:p w14:paraId="716EA62E" w14:textId="77777777" w:rsidR="00B7252D" w:rsidRPr="00FB2E19" w:rsidRDefault="00B7252D" w:rsidP="00B7252D">
      <w:pPr>
        <w:pStyle w:val="B1"/>
      </w:pPr>
      <w:r>
        <w:t>ii)</w:t>
      </w:r>
      <w:r>
        <w:tab/>
        <w:t xml:space="preserve">SMS over NAS or </w:t>
      </w:r>
      <w:proofErr w:type="spellStart"/>
      <w:r>
        <w:t>SMSoIP</w:t>
      </w:r>
      <w:proofErr w:type="spellEnd"/>
      <w:r>
        <w:t>.</w:t>
      </w:r>
    </w:p>
    <w:p w14:paraId="3CEA33F6" w14:textId="77777777" w:rsidR="00B7252D" w:rsidRDefault="00B7252D" w:rsidP="00B7252D">
      <w:r w:rsidRPr="009A4A86">
        <w:t>If the UE has a configured "user controlled list of services exempted from release due to SOR" which is stored in the non</w:t>
      </w:r>
      <w:r>
        <w:rPr>
          <w:rFonts w:hint="eastAsia"/>
          <w:lang w:eastAsia="zh-CN"/>
        </w:rPr>
        <w:t>-</w:t>
      </w:r>
      <w:r w:rsidRPr="009A4A86">
        <w:t>volatile memory of the ME, the "user controlled list of services exempted from release due to SOR"</w:t>
      </w:r>
      <w:r>
        <w:t xml:space="preserve"> </w:t>
      </w:r>
      <w:r w:rsidRPr="009A4A86">
        <w:t xml:space="preserve">shall be deleted when </w:t>
      </w:r>
      <w:r>
        <w:t>a new USIM is inserted.</w:t>
      </w:r>
    </w:p>
    <w:p w14:paraId="7FD84AF1" w14:textId="77777777" w:rsidR="00B7252D" w:rsidRDefault="00B7252D" w:rsidP="00B7252D">
      <w:r>
        <w:t xml:space="preserve">The UE shall set the value for </w:t>
      </w:r>
      <w:proofErr w:type="spellStart"/>
      <w:r>
        <w:t>Tsor</w:t>
      </w:r>
      <w:proofErr w:type="spellEnd"/>
      <w:r>
        <w:t xml:space="preserve">-cm timer for all services included in the </w:t>
      </w:r>
      <w:r w:rsidRPr="00FB2E19">
        <w:t>"</w:t>
      </w:r>
      <w:r>
        <w:t>user controlled list of services exempted from release due to SOR</w:t>
      </w:r>
      <w:r w:rsidRPr="00FB2E19">
        <w:t>"</w:t>
      </w:r>
      <w:r>
        <w:t xml:space="preserve"> to infinity.</w:t>
      </w:r>
    </w:p>
    <w:p w14:paraId="27BFF2F1" w14:textId="77777777" w:rsidR="00B7252D" w:rsidRPr="00FB2E19" w:rsidRDefault="00B7252D" w:rsidP="00B7252D">
      <w:pPr>
        <w:pStyle w:val="EditorsNote"/>
      </w:pPr>
      <w:r w:rsidRPr="00FB2E19">
        <w:t>Editor's Note:</w:t>
      </w:r>
      <w:r w:rsidRPr="00FB2E19">
        <w:tab/>
      </w:r>
      <w:r>
        <w:t>I</w:t>
      </w:r>
      <w:r w:rsidRPr="00CB282E">
        <w:t xml:space="preserve">t is FFS how to ensure that the HPLMN </w:t>
      </w:r>
      <w:r w:rsidRPr="007B2288">
        <w:t xml:space="preserve">can control if the UE can have a configured "user controlled list of services exempted from release due to SOR" and/or </w:t>
      </w:r>
      <w:r w:rsidRPr="00CB282E">
        <w:t xml:space="preserve">is aware that the UE has </w:t>
      </w:r>
      <w:r>
        <w:t xml:space="preserve">a </w:t>
      </w:r>
      <w:r w:rsidRPr="00CB282E">
        <w:t xml:space="preserve">configured </w:t>
      </w:r>
      <w:r w:rsidRPr="00FB2E19">
        <w:t>"</w:t>
      </w:r>
      <w:r>
        <w:t>user controlled list of services exempted from release due to SOR</w:t>
      </w:r>
      <w:r w:rsidRPr="00FB2E19">
        <w:t>"</w:t>
      </w:r>
      <w:r w:rsidRPr="00CB282E">
        <w:t xml:space="preserve">, </w:t>
      </w:r>
      <w:r>
        <w:t>and/or</w:t>
      </w:r>
      <w:r w:rsidRPr="00CB282E">
        <w:t xml:space="preserve"> the user is having a service that matches </w:t>
      </w:r>
      <w:r>
        <w:t xml:space="preserve">one of </w:t>
      </w:r>
      <w:r w:rsidRPr="00CB282E">
        <w:t xml:space="preserve">the </w:t>
      </w:r>
      <w:r>
        <w:t xml:space="preserve">services included in the </w:t>
      </w:r>
      <w:r w:rsidRPr="00FB2E19">
        <w:t>"</w:t>
      </w:r>
      <w:r>
        <w:t>user controlled list of services exempted from release due to SOR</w:t>
      </w:r>
      <w:r w:rsidRPr="00FB2E19">
        <w:t>"</w:t>
      </w:r>
      <w:r w:rsidRPr="00CB282E">
        <w:t xml:space="preserve"> during SOR</w:t>
      </w:r>
      <w:r w:rsidRPr="00FB2E19">
        <w:t>.</w:t>
      </w:r>
    </w:p>
    <w:bookmarkEnd w:id="38"/>
    <w:p w14:paraId="2D74431B" w14:textId="7DBAAF47" w:rsidR="001575FE" w:rsidDel="00E66FB0" w:rsidRDefault="001575FE" w:rsidP="009B45E9">
      <w:pPr>
        <w:jc w:val="center"/>
        <w:rPr>
          <w:del w:id="45" w:author="OrangeMS-133e" w:date="2021-11-18T12:41:00Z"/>
          <w:noProof/>
          <w:highlight w:val="green"/>
          <w:lang w:val="en-US" w:eastAsia="zh-CN"/>
        </w:rPr>
      </w:pPr>
      <w:del w:id="46" w:author="OrangeMS-133e" w:date="2021-11-18T12:41:00Z">
        <w:r w:rsidRPr="009B45E9" w:rsidDel="00E66FB0">
          <w:rPr>
            <w:noProof/>
            <w:highlight w:val="green"/>
            <w:lang w:val="en-US" w:eastAsia="zh-CN"/>
          </w:rPr>
          <w:lastRenderedPageBreak/>
          <w:delText>******************</w:delText>
        </w:r>
        <w:r w:rsidR="00C7246E" w:rsidDel="00E66FB0">
          <w:rPr>
            <w:noProof/>
            <w:highlight w:val="green"/>
            <w:lang w:val="en-US" w:eastAsia="zh-CN"/>
          </w:rPr>
          <w:delText>Next</w:delText>
        </w:r>
        <w:r w:rsidR="00381DA0" w:rsidRPr="009B45E9" w:rsidDel="00E66FB0">
          <w:rPr>
            <w:noProof/>
            <w:highlight w:val="green"/>
            <w:lang w:val="en-US" w:eastAsia="zh-CN"/>
          </w:rPr>
          <w:delText xml:space="preserve"> change</w:delText>
        </w:r>
        <w:r w:rsidRPr="009B45E9" w:rsidDel="00E66FB0">
          <w:rPr>
            <w:noProof/>
            <w:highlight w:val="green"/>
            <w:lang w:val="en-US" w:eastAsia="zh-CN"/>
          </w:rPr>
          <w:delText>*********************</w:delText>
        </w:r>
      </w:del>
    </w:p>
    <w:p w14:paraId="62C1FE70" w14:textId="227790A6" w:rsidR="00C7246E" w:rsidDel="00E66FB0" w:rsidRDefault="00C7246E" w:rsidP="00C7246E">
      <w:pPr>
        <w:pStyle w:val="Nagwek3"/>
        <w:rPr>
          <w:del w:id="47" w:author="OrangeMS-133e" w:date="2021-11-18T12:41:00Z"/>
        </w:rPr>
      </w:pPr>
      <w:bookmarkStart w:id="48" w:name="_Toc83313390"/>
      <w:del w:id="49" w:author="OrangeMS-133e" w:date="2021-11-18T12:41:00Z">
        <w:r w:rsidDel="00E66FB0">
          <w:delText>C.4.3</w:delText>
        </w:r>
        <w:r w:rsidRPr="00767EFE" w:rsidDel="00E66FB0">
          <w:tab/>
        </w:r>
        <w:r w:rsidDel="00E66FB0">
          <w:delText>Stage-2 flow for providing UE with SOR-CMCI in HPLMN or VPLMN after registration</w:delText>
        </w:r>
        <w:bookmarkEnd w:id="48"/>
      </w:del>
    </w:p>
    <w:p w14:paraId="474AEDC5" w14:textId="6F78A857" w:rsidR="00C7246E" w:rsidDel="00E66FB0" w:rsidRDefault="00C7246E" w:rsidP="00C7246E">
      <w:pPr>
        <w:rPr>
          <w:del w:id="50" w:author="OrangeMS-133e" w:date="2021-11-18T12:41:00Z"/>
        </w:rPr>
      </w:pPr>
      <w:del w:id="51" w:author="OrangeMS-133e" w:date="2021-11-18T12:41:00Z">
        <w:r w:rsidDel="00E66FB0">
          <w:delText>The stage-2 flow for providing UE with SOR-CMCI in HPLMN or VPLMN after registration is indicated in figure C.4.3.1,</w:delText>
        </w:r>
        <w:r w:rsidRPr="00671744" w:rsidDel="00E66FB0">
          <w:delText xml:space="preserve"> </w:delText>
        </w:r>
        <w:r w:rsidDel="00E66FB0">
          <w:delText xml:space="preserve">when the </w:delText>
        </w:r>
        <w:r w:rsidRPr="00671744" w:rsidDel="00E66FB0">
          <w:delText>ME supports the SOR-CMCI</w:delText>
        </w:r>
        <w:r w:rsidDel="00E66FB0">
          <w:delText xml:space="preserve">. The </w:delText>
        </w:r>
        <w:r w:rsidDel="00E66FB0">
          <w:rPr>
            <w:noProof/>
          </w:rPr>
          <w:delText>selected PLMN</w:delText>
        </w:r>
        <w:r w:rsidDel="00E66FB0">
          <w:delText xml:space="preserve"> can be the HPLMN or a VPLMN. The AMF is located in the </w:delText>
        </w:r>
        <w:r w:rsidDel="00E66FB0">
          <w:rPr>
            <w:noProof/>
          </w:rPr>
          <w:delText>selected PLMN</w:delText>
        </w:r>
        <w:r w:rsidDel="00E66FB0">
          <w:delText>. In this procedure, the SOR-CMCI is sent without the list of preferred PLMN/access technology combinations. In this procedure, the SOR-CMCI is sent in plain text or sent within the secured packet.</w:delText>
        </w:r>
      </w:del>
    </w:p>
    <w:p w14:paraId="20908BAA" w14:textId="16ABD20B" w:rsidR="00C7246E" w:rsidRPr="00671744" w:rsidDel="00E66FB0" w:rsidRDefault="00C7246E" w:rsidP="00C7246E">
      <w:pPr>
        <w:pStyle w:val="NO"/>
        <w:rPr>
          <w:del w:id="52" w:author="OrangeMS-133e" w:date="2021-11-18T12:41:00Z"/>
        </w:rPr>
      </w:pPr>
      <w:del w:id="53" w:author="OrangeMS-133e" w:date="2021-11-18T12:41:00Z">
        <w:r w:rsidRPr="00671744" w:rsidDel="00E66FB0">
          <w:delText>NOTE </w:delText>
        </w:r>
        <w:r w:rsidDel="00E66FB0">
          <w:delText>1</w:delText>
        </w:r>
        <w:r w:rsidRPr="00671744" w:rsidDel="00E66FB0">
          <w:delText>:</w:delText>
        </w:r>
        <w:r w:rsidRPr="00671744" w:rsidDel="00E66FB0">
          <w:tab/>
          <w:delText xml:space="preserve">The SOR-AF can determine that </w:delText>
        </w:r>
        <w:r w:rsidDel="00E66FB0">
          <w:delText xml:space="preserve">the </w:delText>
        </w:r>
        <w:r w:rsidRPr="00671744" w:rsidDel="00E66FB0">
          <w:delText xml:space="preserve">ME supports the SOR-CMCI if the Nsoraf_SoR_Info service operation </w:delText>
        </w:r>
        <w:r w:rsidDel="00E66FB0">
          <w:delText>has returned</w:delText>
        </w:r>
        <w:r w:rsidRPr="00671744" w:rsidDel="00E66FB0">
          <w:delText xml:space="preserve"> the "ME support of SOR-CMCI" indicator.</w:delText>
        </w:r>
        <w:r w:rsidDel="00E66FB0">
          <w:delText xml:space="preserve"> </w:delText>
        </w:r>
        <w:r w:rsidRPr="00671744" w:rsidDel="00E66FB0">
          <w:delText xml:space="preserve">The </w:delText>
        </w:r>
        <w:r w:rsidDel="00E66FB0">
          <w:delText>UDM</w:delText>
        </w:r>
        <w:r w:rsidRPr="00671744" w:rsidDel="00E66FB0">
          <w:delText xml:space="preserve"> can determine that </w:delText>
        </w:r>
        <w:r w:rsidDel="00E66FB0">
          <w:delText xml:space="preserve">the </w:delText>
        </w:r>
        <w:r w:rsidRPr="00671744" w:rsidDel="00E66FB0">
          <w:delText>ME supports the SOR-CMCI if the "ME support of SOR-CMCI" indicator is stored for the UE.</w:delText>
        </w:r>
      </w:del>
    </w:p>
    <w:p w14:paraId="644ABE37" w14:textId="0F43AB84" w:rsidR="00C7246E" w:rsidDel="00E66FB0" w:rsidRDefault="00C7246E" w:rsidP="00C7246E">
      <w:pPr>
        <w:rPr>
          <w:del w:id="54" w:author="OrangeMS-133e" w:date="2021-11-18T12:41:00Z"/>
        </w:rPr>
      </w:pPr>
      <w:del w:id="55" w:author="OrangeMS-133e" w:date="2021-11-18T12:41:00Z">
        <w:r w:rsidDel="00E66FB0">
          <w:delText>The procedure is triggered:</w:delText>
        </w:r>
      </w:del>
    </w:p>
    <w:p w14:paraId="22702C6F" w14:textId="36042340" w:rsidR="00C7246E" w:rsidDel="00E66FB0" w:rsidRDefault="00C7246E" w:rsidP="00C7246E">
      <w:pPr>
        <w:pStyle w:val="B1"/>
        <w:rPr>
          <w:del w:id="56" w:author="OrangeMS-133e" w:date="2021-11-18T12:41:00Z"/>
        </w:rPr>
      </w:pPr>
      <w:del w:id="57" w:author="OrangeMS-133e" w:date="2021-11-18T12:41:00Z">
        <w:r w:rsidDel="00E66FB0">
          <w:delText>-</w:delText>
        </w:r>
        <w:r w:rsidDel="00E66FB0">
          <w:tab/>
          <w:delText>If</w:delText>
        </w:r>
        <w:r w:rsidRPr="00FB688E" w:rsidDel="00E66FB0">
          <w:rPr>
            <w:noProof/>
          </w:rPr>
          <w:delText xml:space="preserve"> </w:delText>
        </w:r>
        <w:r w:rsidDel="00E66FB0">
          <w:rPr>
            <w:noProof/>
          </w:rPr>
          <w:delText xml:space="preserve">the HPLMN UDM supports </w:delText>
        </w:r>
        <w:r w:rsidDel="00E66FB0">
          <w:delText xml:space="preserve">obtaining the parameters of the list of preferred PLMN/access technology combinations, </w:delText>
        </w:r>
        <w:r w:rsidDel="00E66FB0">
          <w:rPr>
            <w:noProof/>
          </w:rPr>
          <w:delText>the SOR-CMCI, if any,</w:delText>
        </w:r>
        <w:r w:rsidDel="00E66FB0">
          <w:delText xml:space="preserve"> and the "Store the SOR-CMCI in the ME" indicator, if any, or a secured packet from </w:delText>
        </w:r>
        <w:r w:rsidDel="00E66FB0">
          <w:rPr>
            <w:noProof/>
          </w:rPr>
          <w:delText>the SOR-AF, the HPLMN policy for the SOR-AF invocation is present</w:delText>
        </w:r>
        <w:r w:rsidRPr="00FB688E" w:rsidDel="00E66FB0">
          <w:rPr>
            <w:noProof/>
          </w:rPr>
          <w:delText xml:space="preserve"> </w:delText>
        </w:r>
        <w:r w:rsidDel="00E66FB0">
          <w:rPr>
            <w:noProof/>
          </w:rPr>
          <w:delText xml:space="preserve">in </w:delText>
        </w:r>
        <w:r w:rsidDel="00E66FB0">
          <w:delText>the HPLMN UDM</w:delText>
        </w:r>
        <w:r w:rsidRPr="00FB688E" w:rsidDel="00E66FB0">
          <w:rPr>
            <w:noProof/>
          </w:rPr>
          <w:delText xml:space="preserve"> </w:delText>
        </w:r>
        <w:r w:rsidDel="00E66FB0">
          <w:rPr>
            <w:noProof/>
          </w:rPr>
          <w:delText>and</w:delText>
        </w:r>
        <w:r w:rsidDel="00E66FB0">
          <w:delText xml:space="preserve"> the SOR-AF provides the HPLMN UDM with </w:delText>
        </w:r>
        <w:r w:rsidDel="00E66FB0">
          <w:rPr>
            <w:noProof/>
          </w:rPr>
          <w:delText>the SOR-CMCI</w:delText>
        </w:r>
        <w:r w:rsidDel="00E66FB0">
          <w:delText xml:space="preserve"> for a UE identified by SUPI; or</w:delText>
        </w:r>
      </w:del>
    </w:p>
    <w:p w14:paraId="446559BE" w14:textId="79B54EAA" w:rsidR="00C7246E" w:rsidDel="00E66FB0" w:rsidRDefault="00C7246E" w:rsidP="00C7246E">
      <w:pPr>
        <w:pStyle w:val="B1"/>
        <w:rPr>
          <w:del w:id="58" w:author="OrangeMS-133e" w:date="2021-11-18T12:41:00Z"/>
        </w:rPr>
      </w:pPr>
      <w:del w:id="59" w:author="OrangeMS-133e" w:date="2021-11-18T12:41:00Z">
        <w:r w:rsidDel="00E66FB0">
          <w:delText>-</w:delText>
        </w:r>
        <w:r w:rsidDel="00E66FB0">
          <w:tab/>
          <w:delText xml:space="preserve">When </w:delText>
        </w:r>
        <w:r w:rsidDel="00E66FB0">
          <w:rPr>
            <w:noProof/>
          </w:rPr>
          <w:delText>the SOR-CMCI</w:delText>
        </w:r>
        <w:r w:rsidDel="00E66FB0">
          <w:delText xml:space="preserve"> becomes available in the HPLMN UDM (i.e. retrieved from the UDR).</w:delText>
        </w:r>
      </w:del>
    </w:p>
    <w:p w14:paraId="7F30A96F" w14:textId="3B97C41F" w:rsidR="00C7246E" w:rsidRPr="005F66D4" w:rsidDel="00E66FB0" w:rsidRDefault="00C7246E" w:rsidP="00C7246E">
      <w:pPr>
        <w:pStyle w:val="B1"/>
        <w:rPr>
          <w:del w:id="60" w:author="OrangeMS-133e" w:date="2021-11-18T12:41:00Z"/>
        </w:rPr>
      </w:pPr>
    </w:p>
    <w:p w14:paraId="08E0F83F" w14:textId="4F146F3C" w:rsidR="00C7246E" w:rsidRPr="00BD0557" w:rsidDel="00E66FB0" w:rsidRDefault="00C7246E" w:rsidP="00C7246E">
      <w:pPr>
        <w:pStyle w:val="TF"/>
        <w:rPr>
          <w:del w:id="61" w:author="OrangeMS-133e" w:date="2021-11-18T12:41:00Z"/>
        </w:rPr>
      </w:pPr>
      <w:del w:id="62" w:author="OrangeMS-133e" w:date="2021-11-18T12:41:00Z">
        <w:r w:rsidDel="00E66FB0">
          <w:object w:dxaOrig="11039" w:dyaOrig="5386" w14:anchorId="5CC092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2pt;height:270.75pt" o:ole="">
              <v:imagedata r:id="rId12" o:title=""/>
            </v:shape>
            <o:OLEObject Type="Embed" ProgID="Word.Picture.8" ShapeID="_x0000_i1025" DrawAspect="Content" ObjectID="_1698744570" r:id="rId13"/>
          </w:object>
        </w:r>
        <w:r w:rsidRPr="00BD0557" w:rsidDel="00E66FB0">
          <w:delText>Figure </w:delText>
        </w:r>
        <w:r w:rsidDel="00E66FB0">
          <w:delText>C.</w:delText>
        </w:r>
        <w:r w:rsidDel="00E66FB0">
          <w:rPr>
            <w:lang w:val="en-US"/>
          </w:rPr>
          <w:delText>4.3</w:delText>
        </w:r>
        <w:r w:rsidDel="00E66FB0">
          <w:delText>.1</w:delText>
        </w:r>
        <w:r w:rsidRPr="00BD0557" w:rsidDel="00E66FB0">
          <w:delText xml:space="preserve">: Procedure for </w:delText>
        </w:r>
        <w:r w:rsidDel="00E66FB0">
          <w:rPr>
            <w:lang w:val="en-US"/>
          </w:rPr>
          <w:delText>configuring UE with SOR-CMCI</w:delText>
        </w:r>
        <w:r w:rsidDel="00E66FB0">
          <w:delText xml:space="preserve"> after registration</w:delText>
        </w:r>
      </w:del>
    </w:p>
    <w:p w14:paraId="39A0322C" w14:textId="301328D5" w:rsidR="00C7246E" w:rsidDel="00E66FB0" w:rsidRDefault="00C7246E" w:rsidP="00C7246E">
      <w:pPr>
        <w:rPr>
          <w:del w:id="63" w:author="OrangeMS-133e" w:date="2021-11-18T12:41:00Z"/>
        </w:rPr>
      </w:pPr>
      <w:del w:id="64" w:author="OrangeMS-133e" w:date="2021-11-18T12:41:00Z">
        <w:r w:rsidDel="00E66FB0">
          <w:delText>For the steps below, security protection is described in 3GPP TS 33.501 [24].</w:delText>
        </w:r>
      </w:del>
    </w:p>
    <w:p w14:paraId="51B19F0B" w14:textId="53B75068" w:rsidR="00C7246E" w:rsidDel="00E66FB0" w:rsidRDefault="00C7246E" w:rsidP="00C7246E">
      <w:pPr>
        <w:pStyle w:val="B1"/>
        <w:rPr>
          <w:del w:id="65" w:author="OrangeMS-133e" w:date="2021-11-18T12:41:00Z"/>
        </w:rPr>
      </w:pPr>
      <w:del w:id="66" w:author="OrangeMS-133e" w:date="2021-11-18T12:41:00Z">
        <w:r w:rsidDel="00E66FB0">
          <w:delText>1)</w:delText>
        </w:r>
        <w:r w:rsidDel="00E66FB0">
          <w:tab/>
        </w:r>
        <w:r w:rsidRPr="00B935F0" w:rsidDel="00E66FB0">
          <w:delText xml:space="preserve">The SOR-AF to the HPLMN UDM: </w:delText>
        </w:r>
        <w:r w:rsidRPr="008F0466" w:rsidDel="00E66FB0">
          <w:delText>Nudm_ParameterProvision_</w:delText>
        </w:r>
        <w:r w:rsidDel="00E66FB0">
          <w:delText xml:space="preserve">Update </w:delText>
        </w:r>
        <w:r w:rsidRPr="0060178F" w:rsidDel="00E66FB0">
          <w:delText>request</w:delText>
        </w:r>
        <w:r w:rsidDel="00E66FB0">
          <w:delText xml:space="preserve"> is sent to the HPLMN UDM</w:delText>
        </w:r>
        <w:r w:rsidRPr="00F62B06" w:rsidDel="00E66FB0">
          <w:delText xml:space="preserve"> </w:delText>
        </w:r>
        <w:r w:rsidDel="00E66FB0">
          <w:delText>to trigger the update of the UE with the SOR-CMCI (in plain text or secured packet). In case of providing SOR-CMCI in plain text, include the "Store the SOR-CMCI in the ME" indicator, if applicable. In case of providing SOR-CMCI in a secured packet, include an indication that "the l</w:delText>
        </w:r>
        <w:r w:rsidRPr="0004354A" w:rsidDel="00E66FB0">
          <w:delText>is</w:delText>
        </w:r>
        <w:r w:rsidDel="00E66FB0">
          <w:delText>t</w:delText>
        </w:r>
        <w:r w:rsidRPr="0004354A" w:rsidDel="00E66FB0">
          <w:delText xml:space="preserve"> of preferred PLMN/access technology combinations</w:delText>
        </w:r>
        <w:r w:rsidDel="00E66FB0">
          <w:delText xml:space="preserve"> is not included in the secured packet".</w:delText>
        </w:r>
      </w:del>
    </w:p>
    <w:p w14:paraId="262F59C4" w14:textId="6C430300" w:rsidR="00C7246E" w:rsidDel="00E66FB0" w:rsidRDefault="00C7246E" w:rsidP="00C7246E">
      <w:pPr>
        <w:pStyle w:val="B1"/>
        <w:rPr>
          <w:del w:id="67" w:author="OrangeMS-133e" w:date="2021-11-18T12:41:00Z"/>
          <w:lang w:val="en-US"/>
        </w:rPr>
      </w:pPr>
      <w:del w:id="68" w:author="OrangeMS-133e" w:date="2021-11-18T12:41:00Z">
        <w:r w:rsidDel="00E66FB0">
          <w:delText>2)</w:delText>
        </w:r>
        <w:r w:rsidRPr="00205936" w:rsidDel="00E66FB0">
          <w:tab/>
        </w:r>
        <w:r w:rsidDel="00E66FB0">
          <w:delText>The HPLMN UDM to the AMF: The UDM notifies the changes of the user profile to the affected AMF by the means of invoking Nudm_SDM_Notification service operation. The Nudm_SDM_Notification service operation contains the steering of roaming information that needs to be delivered transparently to the UE over NAS within the Access and Mobility Subscription data. If the HPLMN decided that the UE is to acknowledge successful security check of the received steering of roaming information, the Nudm_SDM_Notification service operation also contains an indication that the UDM requests an acknowledgement from the UE as part of the steering of roaming information. T</w:delText>
        </w:r>
        <w:r w:rsidDel="00E66FB0">
          <w:rPr>
            <w:lang w:val="en-US"/>
          </w:rPr>
          <w:delText xml:space="preserve">he HPLMN UDM: </w:delText>
        </w:r>
      </w:del>
    </w:p>
    <w:p w14:paraId="019375D8" w14:textId="3BEE494D" w:rsidR="00C7246E" w:rsidDel="00E66FB0" w:rsidRDefault="00C7246E" w:rsidP="00C7246E">
      <w:pPr>
        <w:pStyle w:val="B2"/>
        <w:rPr>
          <w:del w:id="69" w:author="OrangeMS-133e" w:date="2021-11-18T12:41:00Z"/>
        </w:rPr>
      </w:pPr>
      <w:del w:id="70" w:author="OrangeMS-133e" w:date="2021-11-18T12:41:00Z">
        <w:r w:rsidDel="00E66FB0">
          <w:rPr>
            <w:lang w:val="en-US"/>
          </w:rPr>
          <w:delText>-</w:delText>
        </w:r>
        <w:r w:rsidDel="00E66FB0">
          <w:rPr>
            <w:lang w:val="en-US"/>
          </w:rPr>
          <w:tab/>
          <w:delText>upon receiving the SOR-CMCI (in plain text), shall include the SOR-CMCI,</w:delText>
        </w:r>
        <w:r w:rsidRPr="00EE41C2" w:rsidDel="00E66FB0">
          <w:delText xml:space="preserve"> </w:delText>
        </w:r>
        <w:r w:rsidDel="00E66FB0">
          <w:delText>the "Store the SOR-CMCI in the ME" indicator, if any,</w:delText>
        </w:r>
        <w:r w:rsidDel="00E66FB0">
          <w:rPr>
            <w:lang w:val="en-US"/>
          </w:rPr>
          <w:delText xml:space="preserve"> </w:delText>
        </w:r>
        <w:r w:rsidRPr="0082081C" w:rsidDel="00E66FB0">
          <w:rPr>
            <w:lang w:val="en-US"/>
          </w:rPr>
          <w:delText xml:space="preserve">and </w:delText>
        </w:r>
        <w:r w:rsidDel="00E66FB0">
          <w:delText xml:space="preserve">the </w:delText>
        </w:r>
        <w:r w:rsidRPr="00772EC1" w:rsidDel="00E66FB0">
          <w:delText>HPLMN indication that 'no change of the "Operator Controlled PLMN Selector with Access Technology" list stored in the UE is needed and thus no list of preferred PLMN/access technology combinations is provided'</w:delText>
        </w:r>
        <w:r w:rsidDel="00E66FB0">
          <w:delText>; or</w:delText>
        </w:r>
      </w:del>
    </w:p>
    <w:p w14:paraId="111C9772" w14:textId="00F2FA95" w:rsidR="00C7246E" w:rsidDel="00E66FB0" w:rsidRDefault="00C7246E" w:rsidP="00C7246E">
      <w:pPr>
        <w:pStyle w:val="B2"/>
        <w:rPr>
          <w:del w:id="71" w:author="OrangeMS-133e" w:date="2021-11-18T12:41:00Z"/>
        </w:rPr>
      </w:pPr>
      <w:del w:id="72" w:author="OrangeMS-133e" w:date="2021-11-18T12:41:00Z">
        <w:r w:rsidDel="00E66FB0">
          <w:rPr>
            <w:lang w:val="en-US"/>
          </w:rPr>
          <w:delText>-</w:delText>
        </w:r>
        <w:r w:rsidDel="00E66FB0">
          <w:rPr>
            <w:lang w:val="en-US"/>
          </w:rPr>
          <w:tab/>
          <w:delText>upon receiving the SOR-CMCI in secured packet</w:delText>
        </w:r>
        <w:r w:rsidDel="00E66FB0">
          <w:delText xml:space="preserve">, shall include the secured packet </w:delText>
        </w:r>
        <w:r w:rsidDel="00E66FB0">
          <w:rPr>
            <w:lang w:val="en-US"/>
          </w:rPr>
          <w:delText xml:space="preserve">into the </w:delText>
        </w:r>
        <w:r w:rsidDel="00E66FB0">
          <w:delText xml:space="preserve">steering of roaming information; </w:delText>
        </w:r>
      </w:del>
    </w:p>
    <w:p w14:paraId="10EA97D5" w14:textId="3E3A06BE" w:rsidR="00C7246E" w:rsidDel="00E66FB0" w:rsidRDefault="00C7246E" w:rsidP="00C7246E">
      <w:pPr>
        <w:pStyle w:val="NO"/>
        <w:rPr>
          <w:del w:id="73" w:author="OrangeMS-133e" w:date="2021-11-18T12:41:00Z"/>
        </w:rPr>
      </w:pPr>
      <w:del w:id="74" w:author="OrangeMS-133e" w:date="2021-11-18T12:41:00Z">
        <w:r w:rsidDel="00E66FB0">
          <w:delText>NOTE 1a:</w:delText>
        </w:r>
        <w:r w:rsidDel="00E66FB0">
          <w:tab/>
          <w:delText>The UDM considers "the l</w:delText>
        </w:r>
        <w:r w:rsidRPr="0004354A" w:rsidDel="00E66FB0">
          <w:delText>is</w:delText>
        </w:r>
        <w:r w:rsidDel="00E66FB0">
          <w:delText>t</w:delText>
        </w:r>
        <w:r w:rsidRPr="0004354A" w:rsidDel="00E66FB0">
          <w:delText xml:space="preserve"> of preferred PLMN/access technology combinations</w:delText>
        </w:r>
        <w:r w:rsidDel="00E66FB0">
          <w:delText xml:space="preserve"> is not included in the secured packet" received together with the secured packet from the SOR-AF to indicate that the UE is not expected to perform SOR based on the associated steering of roaming information sent to the UE</w:delText>
        </w:r>
        <w:r w:rsidRPr="0082081C" w:rsidDel="00E66FB0">
          <w:delText>. However, the SOR-CMCI included in the secured packet can be applied by the UE if the UE has one or more Tsor-cm timers running as described in C.4.2</w:delText>
        </w:r>
        <w:r w:rsidDel="00E66FB0">
          <w:delText>.</w:delText>
        </w:r>
      </w:del>
    </w:p>
    <w:p w14:paraId="12CF73D3" w14:textId="096E58F3" w:rsidR="00C7246E" w:rsidRPr="00671744" w:rsidDel="00E66FB0" w:rsidRDefault="00C7246E" w:rsidP="00C7246E">
      <w:pPr>
        <w:pStyle w:val="NO"/>
        <w:rPr>
          <w:del w:id="75" w:author="OrangeMS-133e" w:date="2021-11-18T12:41:00Z"/>
        </w:rPr>
      </w:pPr>
      <w:del w:id="76" w:author="OrangeMS-133e" w:date="2021-11-18T12:41:00Z">
        <w:r w:rsidRPr="00671744" w:rsidDel="00E66FB0">
          <w:delText>NOTE </w:delText>
        </w:r>
        <w:r w:rsidDel="00E66FB0">
          <w:delText>2</w:delText>
        </w:r>
        <w:r w:rsidRPr="00671744" w:rsidDel="00E66FB0">
          <w:delText>:</w:delText>
        </w:r>
        <w:r w:rsidRPr="00671744" w:rsidDel="00E66FB0">
          <w:tab/>
        </w:r>
        <w:r w:rsidDel="00E66FB0">
          <w:delText>The UDM cannot provide the SOR-CMCI, if any, to the VPLMN AMF which does not support receiving SoR transparent container (see 3GPP TS 29.503 [78]).</w:delText>
        </w:r>
      </w:del>
    </w:p>
    <w:p w14:paraId="3B9B32A4" w14:textId="547B5773" w:rsidR="00C7246E" w:rsidDel="00E66FB0" w:rsidRDefault="00C7246E" w:rsidP="00C7246E">
      <w:pPr>
        <w:pStyle w:val="B1"/>
        <w:rPr>
          <w:del w:id="77" w:author="OrangeMS-133e" w:date="2021-11-18T12:41:00Z"/>
        </w:rPr>
      </w:pPr>
      <w:del w:id="78" w:author="OrangeMS-133e" w:date="2021-11-18T12:41:00Z">
        <w:r w:rsidDel="00E66FB0">
          <w:delText>3)</w:delText>
        </w:r>
        <w:r w:rsidDel="00E66FB0">
          <w:tab/>
          <w:delText>The AMF to the UE: the AMF sends a DL NAS TRANSPORT message to the served UE. The AMF includes in the DL NAS TRANSPORT message the steering of roaming information received from the UDM.</w:delText>
        </w:r>
      </w:del>
    </w:p>
    <w:p w14:paraId="4BF29CA0" w14:textId="14D1E960" w:rsidR="00C7246E" w:rsidDel="00E66FB0" w:rsidRDefault="00C7246E" w:rsidP="00C7246E">
      <w:pPr>
        <w:pStyle w:val="B1"/>
        <w:rPr>
          <w:del w:id="79" w:author="OrangeMS-133e" w:date="2021-11-18T12:41:00Z"/>
          <w:noProof/>
        </w:rPr>
      </w:pPr>
      <w:del w:id="80" w:author="OrangeMS-133e" w:date="2021-11-18T12:41:00Z">
        <w:r w:rsidDel="00E66FB0">
          <w:rPr>
            <w:noProof/>
          </w:rPr>
          <w:delText>4)</w:delText>
        </w:r>
        <w:r w:rsidDel="00E66FB0">
          <w:rPr>
            <w:noProof/>
          </w:rPr>
          <w:tab/>
          <w:delText>Upon receiving</w:delText>
        </w:r>
        <w:r w:rsidRPr="0083473B" w:rsidDel="00E66FB0">
          <w:rPr>
            <w:noProof/>
          </w:rPr>
          <w:delText xml:space="preserve"> </w:delText>
        </w:r>
        <w:r w:rsidDel="00E66FB0">
          <w:delText xml:space="preserve">the steering of roaming information containing the SOR-CMCI and the </w:delText>
        </w:r>
        <w:r w:rsidRPr="00772EC1" w:rsidDel="00E66FB0">
          <w:delText>HPLMN indication that 'no change of the "Operator Controlled PLMN Selector with Access Technology" list stored in the UE is needed and thus no list of preferred PLMN/access technology combinations is provided'</w:delText>
        </w:r>
        <w:r w:rsidDel="00E66FB0">
          <w:rPr>
            <w:noProof/>
          </w:rPr>
          <w:delText>,</w:delText>
        </w:r>
        <w:r w:rsidDel="00E66FB0">
          <w:delText xml:space="preserve"> the UE shall perform a security check on the steering of roaming information included in the DL NAS TRANSPORT message to verify that the steering of roaming information is provided by HPLMN,</w:delText>
        </w:r>
        <w:r w:rsidRPr="00C03367" w:rsidDel="00E66FB0">
          <w:rPr>
            <w:noProof/>
          </w:rPr>
          <w:delText xml:space="preserve"> </w:delText>
        </w:r>
        <w:r w:rsidRPr="006310B8" w:rsidDel="00E66FB0">
          <w:rPr>
            <w:noProof/>
          </w:rPr>
          <w:delText>and</w:delText>
        </w:r>
        <w:r w:rsidDel="00E66FB0">
          <w:rPr>
            <w:noProof/>
          </w:rPr>
          <w:delText>:</w:delText>
        </w:r>
      </w:del>
    </w:p>
    <w:p w14:paraId="356F7C98" w14:textId="5CA3D5D7" w:rsidR="00C7246E" w:rsidDel="00E66FB0" w:rsidRDefault="00C7246E" w:rsidP="00C7246E">
      <w:pPr>
        <w:pStyle w:val="B2"/>
        <w:rPr>
          <w:del w:id="81" w:author="OrangeMS-133e" w:date="2021-11-18T12:41:00Z"/>
          <w:noProof/>
        </w:rPr>
      </w:pPr>
      <w:bookmarkStart w:id="82" w:name="_Hlk74127383"/>
      <w:del w:id="83" w:author="OrangeMS-133e" w:date="2021-11-18T12:41:00Z">
        <w:r w:rsidDel="00E66FB0">
          <w:rPr>
            <w:noProof/>
          </w:rPr>
          <w:delText>a)</w:delText>
        </w:r>
        <w:r w:rsidDel="00E66FB0">
          <w:rPr>
            <w:noProof/>
          </w:rPr>
          <w:tab/>
          <w:delText xml:space="preserve">if </w:delText>
        </w:r>
        <w:r w:rsidRPr="006310B8" w:rsidDel="00E66FB0">
          <w:rPr>
            <w:noProof/>
          </w:rPr>
          <w:delText xml:space="preserve">the </w:delText>
        </w:r>
        <w:r w:rsidDel="00E66FB0">
          <w:rPr>
            <w:noProof/>
          </w:rPr>
          <w:delText xml:space="preserve">security </w:delText>
        </w:r>
        <w:r w:rsidRPr="006310B8" w:rsidDel="00E66FB0">
          <w:rPr>
            <w:noProof/>
          </w:rPr>
          <w:delText>check is successful</w:delText>
        </w:r>
        <w:r w:rsidDel="00E66FB0">
          <w:rPr>
            <w:noProof/>
          </w:rPr>
          <w:delText xml:space="preserve">, </w:delText>
        </w:r>
        <w:r w:rsidRPr="00D057CC" w:rsidDel="00E66FB0">
          <w:delText xml:space="preserve">the UE shall store the SOR-CMCI according to </w:delText>
        </w:r>
        <w:r w:rsidDel="00E66FB0">
          <w:delText>clause </w:delText>
        </w:r>
        <w:r w:rsidRPr="00D057CC" w:rsidDel="00E66FB0">
          <w:delText>C.4.1</w:delText>
        </w:r>
        <w:r w:rsidDel="00E66FB0">
          <w:rPr>
            <w:noProof/>
          </w:rPr>
          <w:delText>.</w:delText>
        </w:r>
        <w:r w:rsidRPr="0082081C" w:rsidDel="00E66FB0">
          <w:rPr>
            <w:noProof/>
          </w:rPr>
          <w:delText xml:space="preserve"> If the UE has one or more Tsor-cm timers running, the UE shall apply the received SOR-CMCI as described in C.4.2.</w:delText>
        </w:r>
      </w:del>
    </w:p>
    <w:p w14:paraId="110B9E3A" w14:textId="7D0DEA04" w:rsidR="00C7246E" w:rsidDel="00E66FB0" w:rsidRDefault="00C7246E" w:rsidP="00C7246E">
      <w:pPr>
        <w:pStyle w:val="B2"/>
        <w:rPr>
          <w:del w:id="84" w:author="OrangeMS-133e" w:date="2021-11-18T12:41:00Z"/>
        </w:rPr>
      </w:pPr>
      <w:del w:id="85" w:author="OrangeMS-133e" w:date="2021-11-18T12:41:00Z">
        <w:r w:rsidDel="00E66FB0">
          <w:tab/>
          <w:delText>I</w:delText>
        </w:r>
        <w:r w:rsidRPr="00AD601E" w:rsidDel="00E66FB0">
          <w:delText xml:space="preserve">f the UDM has requested an acknowledgement from the UE in the DL NAS TRANSPORT message, the UE sends an UL NAS </w:delText>
        </w:r>
        <w:r w:rsidRPr="00AD601E" w:rsidDel="00E66FB0">
          <w:rPr>
            <w:noProof/>
          </w:rPr>
          <w:delText>TRANSPORT</w:delText>
        </w:r>
        <w:r w:rsidRPr="00AD601E" w:rsidDel="00E66FB0">
          <w:delText xml:space="preserve"> message to the serving AMF with an SOR transparent container i</w:delText>
        </w:r>
        <w:r w:rsidDel="00E66FB0">
          <w:delText xml:space="preserve">ncluding the UE acknowledgement and </w:delText>
        </w:r>
        <w:r w:rsidRPr="00671744" w:rsidDel="00E66FB0">
          <w:delText>the UE shall set the "ME support of SOR-CMCI" indicator to "supported"</w:delText>
        </w:r>
        <w:r w:rsidDel="00E66FB0">
          <w:delText>.</w:delText>
        </w:r>
      </w:del>
    </w:p>
    <w:bookmarkEnd w:id="82"/>
    <w:p w14:paraId="05C1C3BB" w14:textId="70B2E718" w:rsidR="00C7246E" w:rsidDel="00E66FB0" w:rsidRDefault="00C7246E" w:rsidP="00C7246E">
      <w:pPr>
        <w:pStyle w:val="B2"/>
        <w:rPr>
          <w:del w:id="86" w:author="OrangeMS-133e" w:date="2021-11-18T12:41:00Z"/>
        </w:rPr>
      </w:pPr>
      <w:del w:id="87" w:author="OrangeMS-133e" w:date="2021-11-18T12:41:00Z">
        <w:r w:rsidDel="00E66FB0">
          <w:rPr>
            <w:noProof/>
          </w:rPr>
          <w:tab/>
          <w:delText xml:space="preserve">If </w:delText>
        </w:r>
        <w:r w:rsidDel="00E66FB0">
          <w:delText xml:space="preserve">the UDM has not requested an acknowledgement from the UE then </w:delText>
        </w:r>
        <w:r w:rsidDel="00E66FB0">
          <w:rPr>
            <w:noProof/>
          </w:rPr>
          <w:delText>step 5</w:delText>
        </w:r>
      </w:del>
      <w:ins w:id="88" w:author="H0926" w:date="2021-09-27T19:40:00Z">
        <w:del w:id="89" w:author="OrangeMS-133e" w:date="2021-11-18T12:41:00Z">
          <w:r w:rsidR="00E02337" w:rsidDel="00E66FB0">
            <w:rPr>
              <w:noProof/>
            </w:rPr>
            <w:delText xml:space="preserve"> and 6</w:delText>
          </w:r>
        </w:del>
      </w:ins>
      <w:del w:id="90" w:author="OrangeMS-133e" w:date="2021-11-18T12:41:00Z">
        <w:r w:rsidDel="00E66FB0">
          <w:rPr>
            <w:noProof/>
          </w:rPr>
          <w:delText xml:space="preserve"> is </w:delText>
        </w:r>
      </w:del>
      <w:ins w:id="91" w:author="H0926" w:date="2021-09-27T19:41:00Z">
        <w:del w:id="92" w:author="OrangeMS-133e" w:date="2021-11-18T12:41:00Z">
          <w:r w:rsidR="00E02337" w:rsidDel="00E66FB0">
            <w:rPr>
              <w:noProof/>
            </w:rPr>
            <w:delText xml:space="preserve">are </w:delText>
          </w:r>
        </w:del>
      </w:ins>
      <w:del w:id="93" w:author="OrangeMS-133e" w:date="2021-11-18T12:41:00Z">
        <w:r w:rsidDel="00E66FB0">
          <w:rPr>
            <w:noProof/>
          </w:rPr>
          <w:delText>skipped</w:delText>
        </w:r>
        <w:r w:rsidDel="00E66FB0">
          <w:delText>; and</w:delText>
        </w:r>
      </w:del>
    </w:p>
    <w:p w14:paraId="757E9A4C" w14:textId="2E5B8844" w:rsidR="00C7246E" w:rsidDel="00E66FB0" w:rsidRDefault="00C7246E" w:rsidP="00C7246E">
      <w:pPr>
        <w:pStyle w:val="B2"/>
        <w:rPr>
          <w:del w:id="94" w:author="OrangeMS-133e" w:date="2021-11-18T12:41:00Z"/>
        </w:rPr>
      </w:pPr>
      <w:del w:id="95" w:author="OrangeMS-133e" w:date="2021-11-18T12:41:00Z">
        <w:r w:rsidDel="00E66FB0">
          <w:rPr>
            <w:noProof/>
          </w:rPr>
          <w:delText>b)</w:delText>
        </w:r>
        <w:r w:rsidDel="00E66FB0">
          <w:rPr>
            <w:noProof/>
          </w:rPr>
          <w:tab/>
          <w:delText>if the selected PLMN</w:delText>
        </w:r>
        <w:r w:rsidDel="00E66FB0">
          <w:delText xml:space="preserve"> is a VPLMN, </w:delText>
        </w:r>
        <w:r w:rsidRPr="006310B8" w:rsidDel="00E66FB0">
          <w:rPr>
            <w:noProof/>
          </w:rPr>
          <w:delText xml:space="preserve">the </w:delText>
        </w:r>
        <w:r w:rsidDel="00E66FB0">
          <w:rPr>
            <w:noProof/>
          </w:rPr>
          <w:delText xml:space="preserve">security </w:delText>
        </w:r>
        <w:r w:rsidRPr="006310B8" w:rsidDel="00E66FB0">
          <w:rPr>
            <w:noProof/>
          </w:rPr>
          <w:delText>check is</w:delText>
        </w:r>
        <w:r w:rsidDel="00E66FB0">
          <w:rPr>
            <w:noProof/>
          </w:rPr>
          <w:delText xml:space="preserve"> </w:delText>
        </w:r>
        <w:r w:rsidRPr="00E02337" w:rsidDel="00E66FB0">
          <w:rPr>
            <w:noProof/>
          </w:rPr>
          <w:delText>not s</w:delText>
        </w:r>
        <w:r w:rsidRPr="006310B8" w:rsidDel="00E66FB0">
          <w:rPr>
            <w:noProof/>
          </w:rPr>
          <w:delText>uccessful</w:delText>
        </w:r>
        <w:r w:rsidDel="00E66FB0">
          <w:rPr>
            <w:noProof/>
          </w:rPr>
          <w:delText xml:space="preserve"> and</w:delText>
        </w:r>
        <w:r w:rsidDel="00E66FB0">
          <w:delText xml:space="preserve"> </w:delText>
        </w:r>
        <w:r w:rsidRPr="00A77F6C" w:rsidDel="00E66FB0">
          <w:delText xml:space="preserve">the UE is in </w:delText>
        </w:r>
        <w:r w:rsidRPr="00FE320E" w:rsidDel="00E66FB0">
          <w:delText>automatic network selection mode</w:delText>
        </w:r>
        <w:r w:rsidRPr="006310B8" w:rsidDel="00E66FB0">
          <w:rPr>
            <w:noProof/>
          </w:rPr>
          <w:delText xml:space="preserve">, then the UE </w:delText>
        </w:r>
        <w:r w:rsidDel="00E66FB0">
          <w:rPr>
            <w:noProof/>
          </w:rPr>
          <w:delText xml:space="preserve">shall wait until it moves to idle mode or </w:delText>
        </w:r>
        <w:r w:rsidDel="00E66FB0">
          <w:delText xml:space="preserve">5GMM-CONNECTED mode with RRC inactive indication (see </w:delText>
        </w:r>
        <w:r w:rsidRPr="0009143F" w:rsidDel="00E66FB0">
          <w:rPr>
            <w:noProof/>
          </w:rPr>
          <w:delText>3GPP</w:delText>
        </w:r>
        <w:r w:rsidDel="00E66FB0">
          <w:delText> </w:delText>
        </w:r>
        <w:r w:rsidRPr="0009143F" w:rsidDel="00E66FB0">
          <w:rPr>
            <w:noProof/>
          </w:rPr>
          <w:delText>TS</w:delText>
        </w:r>
        <w:r w:rsidDel="00E66FB0">
          <w:delText> </w:delText>
        </w:r>
        <w:r w:rsidRPr="0009143F" w:rsidDel="00E66FB0">
          <w:rPr>
            <w:noProof/>
          </w:rPr>
          <w:delText>24.501</w:delText>
        </w:r>
        <w:r w:rsidDel="00E66FB0">
          <w:delText> [64])</w:delText>
        </w:r>
        <w:r w:rsidDel="00E66FB0">
          <w:rPr>
            <w:noProof/>
          </w:rPr>
          <w:delText xml:space="preserve"> before </w:delText>
        </w:r>
        <w:r w:rsidRPr="00D27A95" w:rsidDel="00E66FB0">
          <w:delText>attempt</w:delText>
        </w:r>
        <w:r w:rsidDel="00E66FB0">
          <w:delText>ing</w:delText>
        </w:r>
        <w:r w:rsidRPr="00D27A95" w:rsidDel="00E66FB0">
          <w:delText xml:space="preserve"> to obtain service on a higher priority PLMN as specified in </w:delText>
        </w:r>
        <w:r w:rsidDel="00E66FB0">
          <w:delText>clause </w:delText>
        </w:r>
        <w:r w:rsidRPr="00D27A95" w:rsidDel="00E66FB0">
          <w:delText xml:space="preserve">4.4.3.3 </w:delText>
        </w:r>
        <w:r w:rsidDel="00E66FB0">
          <w:delText xml:space="preserve">by acting as if </w:delText>
        </w:r>
        <w:r w:rsidRPr="00D27A95" w:rsidDel="00E66FB0">
          <w:delText>timer T that controls periodic attempts has expired</w:delText>
        </w:r>
        <w:r w:rsidDel="00E66FB0">
          <w:delText xml:space="preserve">, </w:delText>
        </w:r>
        <w:r w:rsidRPr="00DA2FA7" w:rsidDel="00E66FB0">
          <w:rPr>
            <w:noProof/>
          </w:rPr>
          <w:delText xml:space="preserve">with an exception that </w:delText>
        </w:r>
        <w:r w:rsidDel="00E66FB0">
          <w:rPr>
            <w:noProof/>
          </w:rPr>
          <w:delText xml:space="preserve">the </w:delText>
        </w:r>
        <w:r w:rsidRPr="00DA2FA7" w:rsidDel="00E66FB0">
          <w:rPr>
            <w:noProof/>
          </w:rPr>
          <w:delText>current PLMN is considered as lowest priority</w:delText>
        </w:r>
        <w:r w:rsidDel="00E66FB0">
          <w:delText xml:space="preserve">. If </w:delText>
        </w:r>
        <w:r w:rsidDel="00E66FB0">
          <w:rPr>
            <w:noProof/>
          </w:rPr>
          <w:delText>the selected PLMN</w:delText>
        </w:r>
        <w:r w:rsidDel="00E66FB0">
          <w:delText xml:space="preserve"> is a VPLMN and the UE has an </w:delText>
        </w:r>
        <w:r w:rsidRPr="009D566F" w:rsidDel="00E66FB0">
          <w:delText>establish</w:delText>
        </w:r>
        <w:r w:rsidDel="00E66FB0">
          <w:delText xml:space="preserve">ed emergency </w:delText>
        </w:r>
        <w:r w:rsidRPr="009D566F" w:rsidDel="00E66FB0">
          <w:delText>PDU session then the UE</w:delText>
        </w:r>
        <w:r w:rsidDel="00E66FB0">
          <w:rPr>
            <w:noProof/>
          </w:rPr>
          <w:delText xml:space="preserve"> shall attempt to</w:delText>
        </w:r>
        <w:r w:rsidDel="00E66FB0">
          <w:delText xml:space="preserve"> perform the PLMN selection after the emergency PDU session is released and after </w:delText>
        </w:r>
        <w:r w:rsidRPr="00FB2E19" w:rsidDel="00E66FB0">
          <w:rPr>
            <w:rFonts w:eastAsia="SimSun"/>
          </w:rPr>
          <w:delText xml:space="preserve">the UE </w:delText>
        </w:r>
        <w:r w:rsidDel="00E66FB0">
          <w:rPr>
            <w:rFonts w:eastAsia="SimSun"/>
          </w:rPr>
          <w:delText>enters</w:delText>
        </w:r>
        <w:r w:rsidRPr="00FB2E19" w:rsidDel="00E66FB0">
          <w:rPr>
            <w:rFonts w:eastAsia="SimSun"/>
          </w:rPr>
          <w:delText xml:space="preserve"> idle mode or</w:delText>
        </w:r>
        <w:r w:rsidRPr="00FB2E19" w:rsidDel="00E66FB0">
          <w:delText xml:space="preserve"> 5GMM-CONNECTED mode with RRC inactive indication (see 3GPP TS 24.501 [64])</w:delText>
        </w:r>
        <w:r w:rsidDel="00E66FB0">
          <w:delText>.</w:delText>
        </w:r>
      </w:del>
    </w:p>
    <w:p w14:paraId="14F24CC0" w14:textId="1862F894" w:rsidR="00C7246E" w:rsidDel="00E66FB0" w:rsidRDefault="00C7246E" w:rsidP="00C7246E">
      <w:pPr>
        <w:pStyle w:val="B2"/>
        <w:rPr>
          <w:del w:id="96" w:author="OrangeMS-133e" w:date="2021-11-18T12:41:00Z"/>
        </w:rPr>
      </w:pPr>
      <w:del w:id="97" w:author="OrangeMS-133e" w:date="2021-11-18T12:41:00Z">
        <w:r w:rsidDel="00E66FB0">
          <w:tab/>
        </w:r>
        <w:r w:rsidDel="00E66FB0">
          <w:rPr>
            <w:noProof/>
          </w:rPr>
          <w:delText>Step 5</w:delText>
        </w:r>
      </w:del>
      <w:ins w:id="98" w:author="H0926" w:date="2021-09-27T19:41:00Z">
        <w:del w:id="99" w:author="OrangeMS-133e" w:date="2021-11-18T12:41:00Z">
          <w:r w:rsidR="00E02337" w:rsidDel="00E66FB0">
            <w:rPr>
              <w:noProof/>
            </w:rPr>
            <w:delText xml:space="preserve"> and 6</w:delText>
          </w:r>
        </w:del>
      </w:ins>
      <w:del w:id="100" w:author="OrangeMS-133e" w:date="2021-11-18T12:41:00Z">
        <w:r w:rsidDel="00E66FB0">
          <w:rPr>
            <w:noProof/>
          </w:rPr>
          <w:delText xml:space="preserve"> is </w:delText>
        </w:r>
      </w:del>
      <w:ins w:id="101" w:author="H0926" w:date="2021-09-27T19:41:00Z">
        <w:del w:id="102" w:author="OrangeMS-133e" w:date="2021-11-18T12:41:00Z">
          <w:r w:rsidR="00E02337" w:rsidDel="00E66FB0">
            <w:rPr>
              <w:noProof/>
            </w:rPr>
            <w:delText xml:space="preserve">are </w:delText>
          </w:r>
        </w:del>
      </w:ins>
      <w:del w:id="103" w:author="OrangeMS-133e" w:date="2021-11-18T12:41:00Z">
        <w:r w:rsidDel="00E66FB0">
          <w:rPr>
            <w:noProof/>
          </w:rPr>
          <w:delText>skipped;</w:delText>
        </w:r>
      </w:del>
    </w:p>
    <w:p w14:paraId="2E770E09" w14:textId="7F2E8735" w:rsidR="00C7246E" w:rsidDel="00E66FB0" w:rsidRDefault="00C7246E" w:rsidP="00C7246E">
      <w:pPr>
        <w:pStyle w:val="NO"/>
        <w:rPr>
          <w:del w:id="104" w:author="OrangeMS-133e" w:date="2021-11-18T12:41:00Z"/>
          <w:noProof/>
        </w:rPr>
      </w:pPr>
      <w:del w:id="105" w:author="OrangeMS-133e" w:date="2021-11-18T12:41:00Z">
        <w:r w:rsidRPr="00D048CE" w:rsidDel="00E66FB0">
          <w:rPr>
            <w:noProof/>
          </w:rPr>
          <w:delText>NOTE</w:delText>
        </w:r>
        <w:r w:rsidDel="00E66FB0">
          <w:rPr>
            <w:noProof/>
          </w:rPr>
          <w:delText> 3</w:delText>
        </w:r>
        <w:r w:rsidRPr="00D048CE" w:rsidDel="00E66FB0">
          <w:rPr>
            <w:noProof/>
          </w:rPr>
          <w:delText>:</w:delText>
        </w:r>
        <w:r w:rsidRPr="00D048CE" w:rsidDel="00E66FB0">
          <w:rPr>
            <w:noProof/>
          </w:rPr>
          <w:tab/>
          <w:delText xml:space="preserve">When the UE is in the </w:delText>
        </w:r>
        <w:r w:rsidRPr="00D048CE" w:rsidDel="00E66FB0">
          <w:delText>manual mode of operation</w:delText>
        </w:r>
        <w:r w:rsidRPr="00D048CE" w:rsidDel="00E66FB0">
          <w:rPr>
            <w:noProof/>
          </w:rPr>
          <w:delText xml:space="preserve"> or the current chosen VPLMN is part of the </w:delText>
        </w:r>
        <w:r w:rsidRPr="00D048CE" w:rsidDel="00E66FB0">
          <w:delText>"User Controlled PLMN Selector with Access Technology" list</w:delText>
        </w:r>
        <w:r w:rsidRPr="00D048CE" w:rsidDel="00E66FB0">
          <w:rPr>
            <w:noProof/>
          </w:rPr>
          <w:delText>, the UE stays on the VPLMN</w:delText>
        </w:r>
        <w:r w:rsidDel="00E66FB0">
          <w:rPr>
            <w:noProof/>
          </w:rPr>
          <w:delText>.</w:delText>
        </w:r>
      </w:del>
    </w:p>
    <w:p w14:paraId="28623029" w14:textId="2D2314A3" w:rsidR="00C7246E" w:rsidDel="00E66FB0" w:rsidRDefault="00C7246E" w:rsidP="00C7246E">
      <w:pPr>
        <w:pStyle w:val="B1"/>
        <w:rPr>
          <w:del w:id="106" w:author="OrangeMS-133e" w:date="2021-11-18T12:41:00Z"/>
        </w:rPr>
      </w:pPr>
      <w:del w:id="107" w:author="OrangeMS-133e" w:date="2021-11-18T12:41:00Z">
        <w:r w:rsidDel="00E66FB0">
          <w:delText>5)</w:delText>
        </w:r>
        <w:r w:rsidDel="00E66FB0">
          <w:tab/>
          <w:delText xml:space="preserve">The AMF to the HPLMN UDM: If the UL NAS TRANSPORT message with an SOR transparent container is received, the AMF </w:delText>
        </w:r>
        <w:r w:rsidRPr="00D91543" w:rsidDel="00E66FB0">
          <w:delText xml:space="preserve">uses the Nudm_SDM_Info service operation to provide </w:delText>
        </w:r>
        <w:r w:rsidDel="00E66FB0">
          <w:delText xml:space="preserve">the received SOR transparent container to the UDM. If the HPLMN decided that the UE is to acknowledge successful security check of the received </w:delText>
        </w:r>
        <w:r w:rsidRPr="00E87FB6" w:rsidDel="00E66FB0">
          <w:delText xml:space="preserve">steering of roaming information </w:delText>
        </w:r>
        <w:r w:rsidDel="00E66FB0">
          <w:delText>in step 2, the UDM verifies that the acknowledgement is provided by the UE. T</w:delText>
        </w:r>
        <w:r w:rsidRPr="00671744" w:rsidDel="00E66FB0">
          <w:delText>he HPLMN UDM shall store the "ME support of SOR-CMCI" indicator.</w:delText>
        </w:r>
      </w:del>
    </w:p>
    <w:p w14:paraId="59DE53E8" w14:textId="6D76C24A" w:rsidR="00C7246E" w:rsidDel="00E66FB0" w:rsidRDefault="00C7246E" w:rsidP="00C7246E">
      <w:pPr>
        <w:pStyle w:val="B1"/>
        <w:rPr>
          <w:del w:id="108" w:author="OrangeMS-133e" w:date="2021-11-18T12:41:00Z"/>
        </w:rPr>
      </w:pPr>
      <w:del w:id="109" w:author="OrangeMS-133e" w:date="2021-11-18T12:41:00Z">
        <w:r w:rsidDel="00E66FB0">
          <w:tab/>
          <w:delText xml:space="preserve">If the present flow was invoked by the HPLMN UDM after receiving from the </w:delText>
        </w:r>
        <w:r w:rsidDel="00E66FB0">
          <w:rPr>
            <w:noProof/>
          </w:rPr>
          <w:delText>SOR-AF</w:delText>
        </w:r>
        <w:r w:rsidDel="00E66FB0">
          <w:delText xml:space="preserve"> the SOR-CMCI for a UE identified by SUPI using an </w:delText>
        </w:r>
        <w:r w:rsidRPr="002570DA" w:rsidDel="00E66FB0">
          <w:delText>Nudm_ParameterProvision</w:delText>
        </w:r>
        <w:r w:rsidDel="00E66FB0">
          <w:delText xml:space="preserve">_Update request, and </w:delText>
        </w:r>
        <w:r w:rsidDel="00E66FB0">
          <w:rPr>
            <w:noProof/>
          </w:rPr>
          <w:delText xml:space="preserve">the HPLMN </w:delText>
        </w:r>
        <w:r w:rsidDel="00E66FB0">
          <w:delText>UDM verification of the UE acknowledgement is successful</w:delText>
        </w:r>
        <w:r w:rsidDel="00E66FB0">
          <w:rPr>
            <w:noProof/>
          </w:rPr>
          <w:delText>, then the HPLMN UDM informs the SOR-AF about successful delivery of the SOR-CMCI</w:delText>
        </w:r>
        <w:r w:rsidDel="00E66FB0">
          <w:delText xml:space="preserve"> using </w:delText>
        </w:r>
        <w:r w:rsidDel="00E66FB0">
          <w:rPr>
            <w:noProof/>
          </w:rPr>
          <w:delText>N</w:delText>
        </w:r>
        <w:r w:rsidDel="00E66FB0">
          <w:delText>soraf</w:delText>
        </w:r>
        <w:r w:rsidDel="00E66FB0">
          <w:rPr>
            <w:noProof/>
          </w:rPr>
          <w:delText>_SoR_Info (SUPI of the UE, successful delivery)</w:delText>
        </w:r>
        <w:r w:rsidDel="00E66FB0">
          <w:delText>; and</w:delText>
        </w:r>
      </w:del>
    </w:p>
    <w:p w14:paraId="4145E245" w14:textId="0E26A743" w:rsidR="00C7246E" w:rsidDel="00E66FB0" w:rsidRDefault="00C7246E" w:rsidP="00C7246E">
      <w:pPr>
        <w:pStyle w:val="B1"/>
        <w:rPr>
          <w:del w:id="110" w:author="OrangeMS-133e" w:date="2021-11-18T12:41:00Z"/>
        </w:rPr>
      </w:pPr>
      <w:del w:id="111" w:author="OrangeMS-133e" w:date="2021-11-18T12:41:00Z">
        <w:r w:rsidDel="00E66FB0">
          <w:delText>6)</w:delText>
        </w:r>
        <w:r w:rsidDel="00E66FB0">
          <w:tab/>
        </w:r>
        <w:r w:rsidRPr="00B935F0" w:rsidDel="00E66FB0">
          <w:rPr>
            <w:noProof/>
          </w:rPr>
          <w:delText>The HPLMN UDM to the SOR-AF: N</w:delText>
        </w:r>
        <w:r w:rsidRPr="00B935F0" w:rsidDel="00E66FB0">
          <w:delText>soraf</w:delText>
        </w:r>
        <w:r w:rsidRPr="00B935F0" w:rsidDel="00E66FB0">
          <w:rPr>
            <w:noProof/>
          </w:rPr>
          <w:delText xml:space="preserve">_SoR_Info (SUPI of the UE, </w:delText>
        </w:r>
        <w:r w:rsidDel="00E66FB0">
          <w:rPr>
            <w:noProof/>
          </w:rPr>
          <w:delText xml:space="preserve">successful </w:delText>
        </w:r>
        <w:r w:rsidRPr="00B935F0" w:rsidDel="00E66FB0">
          <w:rPr>
            <w:noProof/>
          </w:rPr>
          <w:delText>delivery</w:delText>
        </w:r>
        <w:r w:rsidDel="00E66FB0">
          <w:delText>, "ME support of SOR-CMCI" indicator</w:delText>
        </w:r>
        <w:r w:rsidRPr="00B935F0" w:rsidDel="00E66FB0">
          <w:rPr>
            <w:noProof/>
          </w:rPr>
          <w:delText xml:space="preserve">). If the HPLMN policy for the SOR-AF invocation is present and the HPLMN </w:delText>
        </w:r>
        <w:r w:rsidRPr="00B935F0" w:rsidDel="00E66FB0">
          <w:delText xml:space="preserve">UDM received and verified the UE acknowledgement in step </w:delText>
        </w:r>
        <w:r w:rsidDel="00E66FB0">
          <w:delText>5</w:delText>
        </w:r>
        <w:r w:rsidRPr="00B935F0" w:rsidDel="00E66FB0">
          <w:rPr>
            <w:noProof/>
          </w:rPr>
          <w:delText xml:space="preserve">, then the HPLMN UDM informs the SOR-AF about </w:delText>
        </w:r>
        <w:r w:rsidDel="00E66FB0">
          <w:rPr>
            <w:noProof/>
          </w:rPr>
          <w:delText xml:space="preserve">successful </w:delText>
        </w:r>
        <w:r w:rsidRPr="00B935F0" w:rsidDel="00E66FB0">
          <w:rPr>
            <w:noProof/>
          </w:rPr>
          <w:delText xml:space="preserve">delivery of the </w:delText>
        </w:r>
        <w:r w:rsidDel="00E66FB0">
          <w:delText>SOR-CMCI</w:delText>
        </w:r>
        <w:r w:rsidRPr="00B935F0" w:rsidDel="00E66FB0">
          <w:delText xml:space="preserve"> to the UE</w:delText>
        </w:r>
        <w:r w:rsidDel="00E66FB0">
          <w:delText>.</w:delText>
        </w:r>
        <w:r w:rsidRPr="00A43367" w:rsidDel="00E66FB0">
          <w:delText xml:space="preserve"> </w:delText>
        </w:r>
        <w:r w:rsidDel="00E66FB0">
          <w:delText>The HPLMN UDM shall include the "ME support of SOR-CMCI" indicator.</w:delText>
        </w:r>
      </w:del>
    </w:p>
    <w:p w14:paraId="310635A1" w14:textId="69C0E845" w:rsidR="00C7246E" w:rsidRPr="00FA56B7" w:rsidDel="00E66FB0" w:rsidRDefault="00C7246E" w:rsidP="00C7246E">
      <w:pPr>
        <w:rPr>
          <w:del w:id="112" w:author="OrangeMS-133e" w:date="2021-11-18T12:41:00Z"/>
        </w:rPr>
      </w:pPr>
      <w:del w:id="113" w:author="OrangeMS-133e" w:date="2021-11-18T12:41:00Z">
        <w:r w:rsidDel="00E66FB0">
          <w:delText xml:space="preserve">If </w:delText>
        </w:r>
        <w:r w:rsidDel="00E66FB0">
          <w:rPr>
            <w:noProof/>
          </w:rPr>
          <w:delText>the selected PLMN</w:delText>
        </w:r>
        <w:r w:rsidDel="00E66FB0">
          <w:delText xml:space="preserve"> is a VPLMN and:</w:delText>
        </w:r>
      </w:del>
    </w:p>
    <w:p w14:paraId="56441CAE" w14:textId="3A4D8578" w:rsidR="00C7246E" w:rsidDel="00E66FB0" w:rsidRDefault="00C7246E" w:rsidP="00C7246E">
      <w:pPr>
        <w:pStyle w:val="B1"/>
        <w:rPr>
          <w:del w:id="114" w:author="OrangeMS-133e" w:date="2021-11-18T12:41:00Z"/>
        </w:rPr>
      </w:pPr>
      <w:del w:id="115" w:author="OrangeMS-133e" w:date="2021-11-18T12:41:00Z">
        <w:r w:rsidDel="00E66FB0">
          <w:delText>-</w:delText>
        </w:r>
        <w:r w:rsidDel="00E66FB0">
          <w:tab/>
          <w:delText xml:space="preserve">the UE in manual mode of operation encounters </w:delText>
        </w:r>
        <w:r w:rsidRPr="00774543" w:rsidDel="00E66FB0">
          <w:delText>security check failure of SOR information</w:delText>
        </w:r>
        <w:r w:rsidDel="00E66FB0">
          <w:delText xml:space="preserve"> </w:delText>
        </w:r>
        <w:r w:rsidRPr="00DE7E57" w:rsidDel="00E66FB0">
          <w:rPr>
            <w:noProof/>
          </w:rPr>
          <w:delText>in DL NAS TRANSPORT</w:delText>
        </w:r>
        <w:r w:rsidDel="00E66FB0">
          <w:rPr>
            <w:noProof/>
          </w:rPr>
          <w:delText xml:space="preserve"> message</w:delText>
        </w:r>
        <w:r w:rsidRPr="00774543" w:rsidDel="00E66FB0">
          <w:delText>;</w:delText>
        </w:r>
        <w:r w:rsidDel="00E66FB0">
          <w:delText xml:space="preserve"> and</w:delText>
        </w:r>
      </w:del>
    </w:p>
    <w:p w14:paraId="0E0D2C16" w14:textId="437DF36F" w:rsidR="00C7246E" w:rsidDel="00E66FB0" w:rsidRDefault="00C7246E" w:rsidP="00C7246E">
      <w:pPr>
        <w:pStyle w:val="B1"/>
        <w:rPr>
          <w:del w:id="116" w:author="OrangeMS-133e" w:date="2021-11-18T12:41:00Z"/>
        </w:rPr>
      </w:pPr>
      <w:del w:id="117" w:author="OrangeMS-133e" w:date="2021-11-18T12:41:00Z">
        <w:r w:rsidDel="00E66FB0">
          <w:delText>-</w:delText>
        </w:r>
        <w:r w:rsidDel="00E66FB0">
          <w:tab/>
          <w:delText xml:space="preserve">upon switching to </w:delText>
        </w:r>
        <w:r w:rsidRPr="007C351F" w:rsidDel="00E66FB0">
          <w:delText>automatic network selection mode</w:delText>
        </w:r>
        <w:r w:rsidDel="00E66FB0">
          <w:delText xml:space="preserve"> </w:delText>
        </w:r>
        <w:r w:rsidRPr="007C3C82" w:rsidDel="00E66FB0">
          <w:delText>the UE remembers</w:delText>
        </w:r>
        <w:r w:rsidDel="00E66FB0">
          <w:delText xml:space="preserve"> that it is still registered on the PLMN where the security check failure of SOR information was encountered;</w:delText>
        </w:r>
      </w:del>
    </w:p>
    <w:p w14:paraId="2A60F88C" w14:textId="0187CFAA" w:rsidR="00C7246E" w:rsidDel="00E66FB0" w:rsidRDefault="00C7246E" w:rsidP="00C7246E">
      <w:pPr>
        <w:rPr>
          <w:del w:id="118" w:author="OrangeMS-133e" w:date="2021-11-18T12:41:00Z"/>
        </w:rPr>
      </w:pPr>
      <w:del w:id="119" w:author="OrangeMS-133e" w:date="2021-11-18T12:41:00Z">
        <w:r w:rsidDel="00E66FB0">
          <w:delText>the UE shall wait until it moves to idle mode or 5GMM-CONNECTED mode with RRC inactive indication (</w:delText>
        </w:r>
        <w:r w:rsidDel="00E66FB0">
          <w:rPr>
            <w:noProof/>
          </w:rPr>
          <w:delText>see </w:delText>
        </w:r>
        <w:r w:rsidRPr="0009143F" w:rsidDel="00E66FB0">
          <w:rPr>
            <w:noProof/>
          </w:rPr>
          <w:delText>3GPP</w:delText>
        </w:r>
        <w:r w:rsidDel="00E66FB0">
          <w:delText> </w:delText>
        </w:r>
        <w:r w:rsidRPr="0009143F" w:rsidDel="00E66FB0">
          <w:rPr>
            <w:noProof/>
          </w:rPr>
          <w:delText>TS</w:delText>
        </w:r>
        <w:r w:rsidDel="00E66FB0">
          <w:delText> </w:delText>
        </w:r>
        <w:r w:rsidRPr="0009143F" w:rsidDel="00E66FB0">
          <w:rPr>
            <w:noProof/>
          </w:rPr>
          <w:delText>24.501</w:delText>
        </w:r>
        <w:r w:rsidDel="00E66FB0">
          <w:delText> [64]) before attempting to obtain service on a higher priority PLMN as specified in clause</w:delText>
        </w:r>
        <w:r w:rsidDel="00E66FB0">
          <w:rPr>
            <w:noProof/>
          </w:rPr>
          <w:delText> </w:delText>
        </w:r>
        <w:r w:rsidDel="00E66FB0">
          <w:delText xml:space="preserve">4.4.3.3, by acting as if timer T that controls periodic attempts has expired, with an exception that the current registered PLMN is considered as lowest priority. If </w:delText>
        </w:r>
        <w:r w:rsidDel="00E66FB0">
          <w:rPr>
            <w:noProof/>
          </w:rPr>
          <w:delText>the selected PLMN</w:delText>
        </w:r>
        <w:r w:rsidDel="00E66FB0">
          <w:delText xml:space="preserve"> is a VPLMN and the UE has an established emergency PDU session then the UE shall attempt to perform the PLMN selection after the emergency PDU session is released and after </w:delText>
        </w:r>
        <w:r w:rsidRPr="00FB2E19" w:rsidDel="00E66FB0">
          <w:rPr>
            <w:rFonts w:eastAsia="SimSun"/>
          </w:rPr>
          <w:delText xml:space="preserve">the UE </w:delText>
        </w:r>
        <w:r w:rsidDel="00E66FB0">
          <w:rPr>
            <w:rFonts w:eastAsia="SimSun"/>
          </w:rPr>
          <w:delText>enters</w:delText>
        </w:r>
        <w:r w:rsidRPr="00FB2E19" w:rsidDel="00E66FB0">
          <w:rPr>
            <w:rFonts w:eastAsia="SimSun"/>
          </w:rPr>
          <w:delText xml:space="preserve"> idle mode or</w:delText>
        </w:r>
        <w:r w:rsidRPr="00FB2E19" w:rsidDel="00E66FB0">
          <w:delText xml:space="preserve"> 5GMM-CONNECTED mode with RRC inactive indication (see 3GPP TS 24.501 [64])</w:delText>
        </w:r>
        <w:r w:rsidDel="00E66FB0">
          <w:delText>.</w:delText>
        </w:r>
      </w:del>
    </w:p>
    <w:p w14:paraId="652BE14F" w14:textId="14C120D4" w:rsidR="00C7246E" w:rsidDel="00E66FB0" w:rsidRDefault="00C7246E" w:rsidP="00C7246E">
      <w:pPr>
        <w:pStyle w:val="NO"/>
        <w:rPr>
          <w:del w:id="120" w:author="OrangeMS-133e" w:date="2021-11-18T12:41:00Z"/>
          <w:noProof/>
        </w:rPr>
      </w:pPr>
      <w:del w:id="121" w:author="OrangeMS-133e" w:date="2021-11-18T12:41:00Z">
        <w:r w:rsidDel="00E66FB0">
          <w:delText>NOTE 4:</w:delText>
        </w:r>
        <w:r w:rsidDel="00E66FB0">
          <w:tab/>
          <w:delText>The receipt of the steering of roaming information by itself does not trigger the release of the emergency PDU session</w:delText>
        </w:r>
        <w:r w:rsidDel="00E66FB0">
          <w:rPr>
            <w:noProof/>
          </w:rPr>
          <w:delText>.</w:delText>
        </w:r>
        <w:r w:rsidRPr="00C20C37" w:rsidDel="00E66FB0">
          <w:rPr>
            <w:noProof/>
          </w:rPr>
          <w:delText xml:space="preserve"> </w:delText>
        </w:r>
      </w:del>
    </w:p>
    <w:p w14:paraId="453977C0" w14:textId="77777777" w:rsidR="00781AC6" w:rsidRDefault="00781AC6" w:rsidP="00781AC6">
      <w:pPr>
        <w:jc w:val="center"/>
        <w:rPr>
          <w:noProof/>
          <w:highlight w:val="green"/>
          <w:lang w:val="en-US" w:eastAsia="zh-CN"/>
        </w:rPr>
      </w:pPr>
      <w:r w:rsidRPr="009B45E9">
        <w:rPr>
          <w:noProof/>
          <w:highlight w:val="green"/>
          <w:lang w:val="en-US" w:eastAsia="zh-CN"/>
        </w:rPr>
        <w:t>******************End of change*********************</w:t>
      </w:r>
    </w:p>
    <w:p w14:paraId="3DBED365" w14:textId="77777777" w:rsidR="00C7246E" w:rsidRPr="00C7246E" w:rsidRDefault="00C7246E" w:rsidP="009B45E9">
      <w:pPr>
        <w:jc w:val="center"/>
        <w:rPr>
          <w:noProof/>
          <w:lang w:eastAsia="zh-CN"/>
        </w:rPr>
      </w:pPr>
    </w:p>
    <w:p w14:paraId="0A99B377" w14:textId="77777777" w:rsidR="001575FE" w:rsidRPr="001575FE" w:rsidRDefault="001575FE">
      <w:pPr>
        <w:rPr>
          <w:noProof/>
          <w:lang w:val="en-US"/>
        </w:rPr>
      </w:pPr>
    </w:p>
    <w:sectPr w:rsidR="001575FE" w:rsidRPr="001575FE"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74634" w14:textId="77777777" w:rsidR="00632198" w:rsidRDefault="00632198">
      <w:r>
        <w:separator/>
      </w:r>
    </w:p>
  </w:endnote>
  <w:endnote w:type="continuationSeparator" w:id="0">
    <w:p w14:paraId="743EF8E2" w14:textId="77777777" w:rsidR="00632198" w:rsidRDefault="00632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14ADD" w14:textId="77777777" w:rsidR="00632198" w:rsidRDefault="00632198">
      <w:r>
        <w:separator/>
      </w:r>
    </w:p>
  </w:footnote>
  <w:footnote w:type="continuationSeparator" w:id="0">
    <w:p w14:paraId="021F935E" w14:textId="77777777" w:rsidR="00632198" w:rsidRDefault="00632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Nagwek"/>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Nagwek"/>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rangeMS-133e">
    <w15:presenceInfo w15:providerId="None" w15:userId="OrangeMS-133e"/>
  </w15:person>
  <w15:person w15:author="H0926">
    <w15:presenceInfo w15:providerId="None" w15:userId="H09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TU2sjA1Mjc1N7VQ0lEKTi0uzszPAykwrQUABNrp+ywAAAA="/>
  </w:docVars>
  <w:rsids>
    <w:rsidRoot w:val="00022E4A"/>
    <w:rsid w:val="00022E4A"/>
    <w:rsid w:val="00027FF8"/>
    <w:rsid w:val="000405FF"/>
    <w:rsid w:val="0004751C"/>
    <w:rsid w:val="00054E8B"/>
    <w:rsid w:val="0007104F"/>
    <w:rsid w:val="00081D98"/>
    <w:rsid w:val="000A0295"/>
    <w:rsid w:val="000A1F6F"/>
    <w:rsid w:val="000A5A67"/>
    <w:rsid w:val="000A6394"/>
    <w:rsid w:val="000B7FED"/>
    <w:rsid w:val="000C038A"/>
    <w:rsid w:val="000C6598"/>
    <w:rsid w:val="000D1B9E"/>
    <w:rsid w:val="000E1FEE"/>
    <w:rsid w:val="00105010"/>
    <w:rsid w:val="00110F6C"/>
    <w:rsid w:val="00112A0F"/>
    <w:rsid w:val="00114792"/>
    <w:rsid w:val="00124469"/>
    <w:rsid w:val="00130E6F"/>
    <w:rsid w:val="00137F8F"/>
    <w:rsid w:val="00143DCF"/>
    <w:rsid w:val="00145D43"/>
    <w:rsid w:val="001575FE"/>
    <w:rsid w:val="0016306E"/>
    <w:rsid w:val="001700F5"/>
    <w:rsid w:val="0018149C"/>
    <w:rsid w:val="00185EEA"/>
    <w:rsid w:val="00192C46"/>
    <w:rsid w:val="001A08B3"/>
    <w:rsid w:val="001A7B60"/>
    <w:rsid w:val="001B5197"/>
    <w:rsid w:val="001B52F0"/>
    <w:rsid w:val="001B7A65"/>
    <w:rsid w:val="001E3D77"/>
    <w:rsid w:val="001E41F3"/>
    <w:rsid w:val="00203E0E"/>
    <w:rsid w:val="0020506D"/>
    <w:rsid w:val="00227E5A"/>
    <w:rsid w:val="00227EAD"/>
    <w:rsid w:val="00230865"/>
    <w:rsid w:val="00232B0A"/>
    <w:rsid w:val="00233075"/>
    <w:rsid w:val="0026004D"/>
    <w:rsid w:val="002640DD"/>
    <w:rsid w:val="002645AB"/>
    <w:rsid w:val="00275D12"/>
    <w:rsid w:val="002808E2"/>
    <w:rsid w:val="0028340E"/>
    <w:rsid w:val="00284FEB"/>
    <w:rsid w:val="002860C4"/>
    <w:rsid w:val="002913CF"/>
    <w:rsid w:val="002A1ABE"/>
    <w:rsid w:val="002B5741"/>
    <w:rsid w:val="002D19D9"/>
    <w:rsid w:val="002D44A1"/>
    <w:rsid w:val="002E245C"/>
    <w:rsid w:val="002F3549"/>
    <w:rsid w:val="00305409"/>
    <w:rsid w:val="00314689"/>
    <w:rsid w:val="00323123"/>
    <w:rsid w:val="00334987"/>
    <w:rsid w:val="003609EF"/>
    <w:rsid w:val="0036231A"/>
    <w:rsid w:val="00363DF6"/>
    <w:rsid w:val="003674C0"/>
    <w:rsid w:val="00374DD4"/>
    <w:rsid w:val="00381DA0"/>
    <w:rsid w:val="003A3D59"/>
    <w:rsid w:val="003B729C"/>
    <w:rsid w:val="003D7A56"/>
    <w:rsid w:val="003E10E2"/>
    <w:rsid w:val="003E1A36"/>
    <w:rsid w:val="003E71AB"/>
    <w:rsid w:val="00405A91"/>
    <w:rsid w:val="00410371"/>
    <w:rsid w:val="00412F4D"/>
    <w:rsid w:val="004144BE"/>
    <w:rsid w:val="004242F1"/>
    <w:rsid w:val="00435959"/>
    <w:rsid w:val="00443BFF"/>
    <w:rsid w:val="0044773C"/>
    <w:rsid w:val="0045563F"/>
    <w:rsid w:val="00475B98"/>
    <w:rsid w:val="00487E9D"/>
    <w:rsid w:val="0049508C"/>
    <w:rsid w:val="004A6835"/>
    <w:rsid w:val="004B288D"/>
    <w:rsid w:val="004B75B7"/>
    <w:rsid w:val="004D600D"/>
    <w:rsid w:val="004E0097"/>
    <w:rsid w:val="004E1669"/>
    <w:rsid w:val="00510679"/>
    <w:rsid w:val="00512317"/>
    <w:rsid w:val="0051580D"/>
    <w:rsid w:val="00537016"/>
    <w:rsid w:val="0054348A"/>
    <w:rsid w:val="00547111"/>
    <w:rsid w:val="00570453"/>
    <w:rsid w:val="005819BC"/>
    <w:rsid w:val="00582734"/>
    <w:rsid w:val="00592D74"/>
    <w:rsid w:val="005A2765"/>
    <w:rsid w:val="005B1215"/>
    <w:rsid w:val="005B12CF"/>
    <w:rsid w:val="005D687F"/>
    <w:rsid w:val="005E29A5"/>
    <w:rsid w:val="005E2C44"/>
    <w:rsid w:val="005F3B3D"/>
    <w:rsid w:val="00601B08"/>
    <w:rsid w:val="00616B6A"/>
    <w:rsid w:val="0061798B"/>
    <w:rsid w:val="00621188"/>
    <w:rsid w:val="006257ED"/>
    <w:rsid w:val="00632198"/>
    <w:rsid w:val="00662D55"/>
    <w:rsid w:val="006705EE"/>
    <w:rsid w:val="00677E82"/>
    <w:rsid w:val="00695808"/>
    <w:rsid w:val="006A004E"/>
    <w:rsid w:val="006B351C"/>
    <w:rsid w:val="006B3C3F"/>
    <w:rsid w:val="006B46FB"/>
    <w:rsid w:val="006C2FB1"/>
    <w:rsid w:val="006C6FA8"/>
    <w:rsid w:val="006D05BA"/>
    <w:rsid w:val="006D28DB"/>
    <w:rsid w:val="006E0246"/>
    <w:rsid w:val="006E21FB"/>
    <w:rsid w:val="006F451F"/>
    <w:rsid w:val="00716A5C"/>
    <w:rsid w:val="0073417E"/>
    <w:rsid w:val="007355B7"/>
    <w:rsid w:val="00741D4C"/>
    <w:rsid w:val="007443DB"/>
    <w:rsid w:val="0075783A"/>
    <w:rsid w:val="0076678C"/>
    <w:rsid w:val="00781AC6"/>
    <w:rsid w:val="00790A6C"/>
    <w:rsid w:val="00792342"/>
    <w:rsid w:val="00793AC3"/>
    <w:rsid w:val="00796560"/>
    <w:rsid w:val="007977A8"/>
    <w:rsid w:val="007B512A"/>
    <w:rsid w:val="007B68DA"/>
    <w:rsid w:val="007C14C4"/>
    <w:rsid w:val="007C2097"/>
    <w:rsid w:val="007D6A07"/>
    <w:rsid w:val="007F7259"/>
    <w:rsid w:val="0080043B"/>
    <w:rsid w:val="00800B87"/>
    <w:rsid w:val="00803B82"/>
    <w:rsid w:val="008040A8"/>
    <w:rsid w:val="008279FA"/>
    <w:rsid w:val="008365BA"/>
    <w:rsid w:val="008438B9"/>
    <w:rsid w:val="00843F64"/>
    <w:rsid w:val="00846519"/>
    <w:rsid w:val="008502B5"/>
    <w:rsid w:val="008565EB"/>
    <w:rsid w:val="008576A1"/>
    <w:rsid w:val="008626E7"/>
    <w:rsid w:val="00870EE7"/>
    <w:rsid w:val="00881428"/>
    <w:rsid w:val="008863B9"/>
    <w:rsid w:val="008A45A6"/>
    <w:rsid w:val="008E069F"/>
    <w:rsid w:val="008E32D3"/>
    <w:rsid w:val="008E57B3"/>
    <w:rsid w:val="008F686C"/>
    <w:rsid w:val="008F731F"/>
    <w:rsid w:val="009070A0"/>
    <w:rsid w:val="009148DE"/>
    <w:rsid w:val="00941BFE"/>
    <w:rsid w:val="00941E30"/>
    <w:rsid w:val="0094217D"/>
    <w:rsid w:val="009649E8"/>
    <w:rsid w:val="00970B31"/>
    <w:rsid w:val="009777D9"/>
    <w:rsid w:val="0098173C"/>
    <w:rsid w:val="00991B88"/>
    <w:rsid w:val="00997663"/>
    <w:rsid w:val="009A0464"/>
    <w:rsid w:val="009A0CFC"/>
    <w:rsid w:val="009A5753"/>
    <w:rsid w:val="009A579D"/>
    <w:rsid w:val="009B45E9"/>
    <w:rsid w:val="009D55AB"/>
    <w:rsid w:val="009E0D21"/>
    <w:rsid w:val="009E27D4"/>
    <w:rsid w:val="009E3297"/>
    <w:rsid w:val="009E6C24"/>
    <w:rsid w:val="009F734F"/>
    <w:rsid w:val="00A246B6"/>
    <w:rsid w:val="00A4613B"/>
    <w:rsid w:val="00A47E70"/>
    <w:rsid w:val="00A50CF0"/>
    <w:rsid w:val="00A542A2"/>
    <w:rsid w:val="00A56556"/>
    <w:rsid w:val="00A641D8"/>
    <w:rsid w:val="00A653D6"/>
    <w:rsid w:val="00A66140"/>
    <w:rsid w:val="00A7671C"/>
    <w:rsid w:val="00AA2CBC"/>
    <w:rsid w:val="00AB7409"/>
    <w:rsid w:val="00AC3034"/>
    <w:rsid w:val="00AC5820"/>
    <w:rsid w:val="00AD1CD8"/>
    <w:rsid w:val="00AE7344"/>
    <w:rsid w:val="00AF0903"/>
    <w:rsid w:val="00B04315"/>
    <w:rsid w:val="00B20407"/>
    <w:rsid w:val="00B258BB"/>
    <w:rsid w:val="00B3562A"/>
    <w:rsid w:val="00B468EF"/>
    <w:rsid w:val="00B67B97"/>
    <w:rsid w:val="00B70872"/>
    <w:rsid w:val="00B71661"/>
    <w:rsid w:val="00B7252D"/>
    <w:rsid w:val="00B72C53"/>
    <w:rsid w:val="00B7528A"/>
    <w:rsid w:val="00B968C8"/>
    <w:rsid w:val="00BA3EC5"/>
    <w:rsid w:val="00BA51D9"/>
    <w:rsid w:val="00BB1DE5"/>
    <w:rsid w:val="00BB4D87"/>
    <w:rsid w:val="00BB5DFC"/>
    <w:rsid w:val="00BC3430"/>
    <w:rsid w:val="00BD279D"/>
    <w:rsid w:val="00BD6BB8"/>
    <w:rsid w:val="00BE70D2"/>
    <w:rsid w:val="00C305AA"/>
    <w:rsid w:val="00C64A24"/>
    <w:rsid w:val="00C66BA2"/>
    <w:rsid w:val="00C7211F"/>
    <w:rsid w:val="00C7246E"/>
    <w:rsid w:val="00C75CB0"/>
    <w:rsid w:val="00C94837"/>
    <w:rsid w:val="00C95985"/>
    <w:rsid w:val="00CA21C3"/>
    <w:rsid w:val="00CC5026"/>
    <w:rsid w:val="00CC68D0"/>
    <w:rsid w:val="00CD1AD9"/>
    <w:rsid w:val="00D03F9A"/>
    <w:rsid w:val="00D06D51"/>
    <w:rsid w:val="00D24991"/>
    <w:rsid w:val="00D3679F"/>
    <w:rsid w:val="00D403DA"/>
    <w:rsid w:val="00D4325E"/>
    <w:rsid w:val="00D50255"/>
    <w:rsid w:val="00D66520"/>
    <w:rsid w:val="00D91B51"/>
    <w:rsid w:val="00D93172"/>
    <w:rsid w:val="00D94F07"/>
    <w:rsid w:val="00D96439"/>
    <w:rsid w:val="00DA089D"/>
    <w:rsid w:val="00DA3849"/>
    <w:rsid w:val="00DD3FBE"/>
    <w:rsid w:val="00DE34CF"/>
    <w:rsid w:val="00DF27CE"/>
    <w:rsid w:val="00DF35A1"/>
    <w:rsid w:val="00E02337"/>
    <w:rsid w:val="00E02C44"/>
    <w:rsid w:val="00E03A03"/>
    <w:rsid w:val="00E1143B"/>
    <w:rsid w:val="00E11BF2"/>
    <w:rsid w:val="00E13F3D"/>
    <w:rsid w:val="00E24502"/>
    <w:rsid w:val="00E31BB6"/>
    <w:rsid w:val="00E34898"/>
    <w:rsid w:val="00E47A01"/>
    <w:rsid w:val="00E60D9C"/>
    <w:rsid w:val="00E6182A"/>
    <w:rsid w:val="00E66FB0"/>
    <w:rsid w:val="00E70392"/>
    <w:rsid w:val="00E8079D"/>
    <w:rsid w:val="00E857C6"/>
    <w:rsid w:val="00EA03C3"/>
    <w:rsid w:val="00EB09B7"/>
    <w:rsid w:val="00EC02AB"/>
    <w:rsid w:val="00EC02F2"/>
    <w:rsid w:val="00EC5588"/>
    <w:rsid w:val="00EC609D"/>
    <w:rsid w:val="00EC63D7"/>
    <w:rsid w:val="00EE7D7C"/>
    <w:rsid w:val="00F145AB"/>
    <w:rsid w:val="00F25D98"/>
    <w:rsid w:val="00F300FB"/>
    <w:rsid w:val="00F6637D"/>
    <w:rsid w:val="00FB6386"/>
    <w:rsid w:val="00FC58B8"/>
    <w:rsid w:val="00FD272B"/>
    <w:rsid w:val="00FE3F94"/>
    <w:rsid w:val="00FE4C1E"/>
    <w:rsid w:val="00FF4E3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0B7FED"/>
    <w:pPr>
      <w:spacing w:after="180"/>
    </w:pPr>
    <w:rPr>
      <w:rFonts w:ascii="Times New Roman" w:hAnsi="Times New Roman"/>
      <w:lang w:val="en-GB" w:eastAsia="en-US"/>
    </w:rPr>
  </w:style>
  <w:style w:type="paragraph" w:styleId="Nagwek1">
    <w:name w:val="heading 1"/>
    <w:next w:val="Normalny"/>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Nagwek2">
    <w:name w:val="heading 2"/>
    <w:basedOn w:val="Nagwek1"/>
    <w:next w:val="Normalny"/>
    <w:qFormat/>
    <w:rsid w:val="000B7FED"/>
    <w:pPr>
      <w:pBdr>
        <w:top w:val="none" w:sz="0" w:space="0" w:color="auto"/>
      </w:pBdr>
      <w:spacing w:before="180"/>
      <w:outlineLvl w:val="1"/>
    </w:pPr>
    <w:rPr>
      <w:sz w:val="32"/>
    </w:rPr>
  </w:style>
  <w:style w:type="paragraph" w:styleId="Nagwek3">
    <w:name w:val="heading 3"/>
    <w:basedOn w:val="Nagwek2"/>
    <w:next w:val="Normalny"/>
    <w:qFormat/>
    <w:rsid w:val="000B7FED"/>
    <w:pPr>
      <w:spacing w:before="120"/>
      <w:outlineLvl w:val="2"/>
    </w:pPr>
    <w:rPr>
      <w:sz w:val="28"/>
    </w:rPr>
  </w:style>
  <w:style w:type="paragraph" w:styleId="Nagwek4">
    <w:name w:val="heading 4"/>
    <w:basedOn w:val="Nagwek3"/>
    <w:next w:val="Normalny"/>
    <w:qFormat/>
    <w:rsid w:val="000B7FED"/>
    <w:pPr>
      <w:ind w:left="1418" w:hanging="1418"/>
      <w:outlineLvl w:val="3"/>
    </w:pPr>
    <w:rPr>
      <w:sz w:val="24"/>
    </w:rPr>
  </w:style>
  <w:style w:type="paragraph" w:styleId="Nagwek5">
    <w:name w:val="heading 5"/>
    <w:basedOn w:val="Nagwek4"/>
    <w:next w:val="Normalny"/>
    <w:qFormat/>
    <w:rsid w:val="000B7FED"/>
    <w:pPr>
      <w:ind w:left="1701" w:hanging="1701"/>
      <w:outlineLvl w:val="4"/>
    </w:pPr>
    <w:rPr>
      <w:sz w:val="22"/>
    </w:rPr>
  </w:style>
  <w:style w:type="paragraph" w:styleId="Nagwek6">
    <w:name w:val="heading 6"/>
    <w:basedOn w:val="H6"/>
    <w:next w:val="Normalny"/>
    <w:qFormat/>
    <w:rsid w:val="000B7FED"/>
    <w:pPr>
      <w:outlineLvl w:val="5"/>
    </w:pPr>
  </w:style>
  <w:style w:type="paragraph" w:styleId="Nagwek7">
    <w:name w:val="heading 7"/>
    <w:basedOn w:val="H6"/>
    <w:next w:val="Normalny"/>
    <w:qFormat/>
    <w:rsid w:val="000B7FED"/>
    <w:pPr>
      <w:outlineLvl w:val="6"/>
    </w:pPr>
  </w:style>
  <w:style w:type="paragraph" w:styleId="Nagwek8">
    <w:name w:val="heading 8"/>
    <w:basedOn w:val="Nagwek1"/>
    <w:next w:val="Normalny"/>
    <w:qFormat/>
    <w:rsid w:val="000B7FED"/>
    <w:pPr>
      <w:ind w:left="0" w:firstLine="0"/>
      <w:outlineLvl w:val="7"/>
    </w:pPr>
  </w:style>
  <w:style w:type="paragraph" w:styleId="Nagwek9">
    <w:name w:val="heading 9"/>
    <w:basedOn w:val="Nagwek8"/>
    <w:next w:val="Normalny"/>
    <w:qFormat/>
    <w:rsid w:val="000B7FED"/>
    <w:pPr>
      <w:outlineLvl w:val="8"/>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pistreci8">
    <w:name w:val="toc 8"/>
    <w:basedOn w:val="Spistreci1"/>
    <w:semiHidden/>
    <w:rsid w:val="000B7FED"/>
    <w:pPr>
      <w:spacing w:before="180"/>
      <w:ind w:left="2693" w:hanging="2693"/>
    </w:pPr>
    <w:rPr>
      <w:b/>
    </w:rPr>
  </w:style>
  <w:style w:type="paragraph" w:styleId="Spistreci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Spistreci5">
    <w:name w:val="toc 5"/>
    <w:basedOn w:val="Spistreci4"/>
    <w:semiHidden/>
    <w:rsid w:val="000B7FED"/>
    <w:pPr>
      <w:ind w:left="1701" w:hanging="1701"/>
    </w:pPr>
  </w:style>
  <w:style w:type="paragraph" w:styleId="Spistreci4">
    <w:name w:val="toc 4"/>
    <w:basedOn w:val="Spistreci3"/>
    <w:semiHidden/>
    <w:rsid w:val="000B7FED"/>
    <w:pPr>
      <w:ind w:left="1418" w:hanging="1418"/>
    </w:pPr>
  </w:style>
  <w:style w:type="paragraph" w:styleId="Spistreci3">
    <w:name w:val="toc 3"/>
    <w:basedOn w:val="Spistreci2"/>
    <w:semiHidden/>
    <w:rsid w:val="000B7FED"/>
    <w:pPr>
      <w:ind w:left="1134" w:hanging="1134"/>
    </w:pPr>
  </w:style>
  <w:style w:type="paragraph" w:styleId="Spistreci2">
    <w:name w:val="toc 2"/>
    <w:basedOn w:val="Spistreci1"/>
    <w:semiHidden/>
    <w:rsid w:val="000B7FED"/>
    <w:pPr>
      <w:keepNext w:val="0"/>
      <w:spacing w:before="0"/>
      <w:ind w:left="851" w:hanging="851"/>
    </w:pPr>
    <w:rPr>
      <w:sz w:val="20"/>
    </w:rPr>
  </w:style>
  <w:style w:type="paragraph" w:styleId="Indeks2">
    <w:name w:val="index 2"/>
    <w:basedOn w:val="Indeks1"/>
    <w:semiHidden/>
    <w:rsid w:val="000B7FED"/>
    <w:pPr>
      <w:ind w:left="284"/>
    </w:pPr>
  </w:style>
  <w:style w:type="paragraph" w:styleId="Indeks1">
    <w:name w:val="index 1"/>
    <w:basedOn w:val="Normalny"/>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Nagwek1"/>
    <w:next w:val="Normalny"/>
    <w:rsid w:val="000B7FED"/>
    <w:pPr>
      <w:outlineLvl w:val="9"/>
    </w:pPr>
  </w:style>
  <w:style w:type="paragraph" w:styleId="Listanumerowana2">
    <w:name w:val="List Number 2"/>
    <w:basedOn w:val="Listanumerowana"/>
    <w:rsid w:val="000B7FED"/>
    <w:pPr>
      <w:ind w:left="851"/>
    </w:pPr>
  </w:style>
  <w:style w:type="paragraph" w:styleId="Nagwek">
    <w:name w:val="header"/>
    <w:rsid w:val="000B7FED"/>
    <w:pPr>
      <w:widowControl w:val="0"/>
    </w:pPr>
    <w:rPr>
      <w:rFonts w:ascii="Arial" w:hAnsi="Arial"/>
      <w:b/>
      <w:noProof/>
      <w:sz w:val="18"/>
      <w:lang w:val="en-GB" w:eastAsia="en-US"/>
    </w:rPr>
  </w:style>
  <w:style w:type="character" w:styleId="Odwoanieprzypisudolnego">
    <w:name w:val="footnote reference"/>
    <w:semiHidden/>
    <w:rsid w:val="000B7FED"/>
    <w:rPr>
      <w:b/>
      <w:position w:val="6"/>
      <w:sz w:val="16"/>
    </w:rPr>
  </w:style>
  <w:style w:type="paragraph" w:styleId="Tekstprzypisudolnego">
    <w:name w:val="footnote text"/>
    <w:basedOn w:val="Normalny"/>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rsid w:val="000B7FED"/>
    <w:pPr>
      <w:keepNext w:val="0"/>
      <w:spacing w:before="0" w:after="240"/>
    </w:pPr>
  </w:style>
  <w:style w:type="paragraph" w:customStyle="1" w:styleId="NO">
    <w:name w:val="NO"/>
    <w:basedOn w:val="Normalny"/>
    <w:link w:val="NOZchn"/>
    <w:qFormat/>
    <w:rsid w:val="000B7FED"/>
    <w:pPr>
      <w:keepLines/>
      <w:ind w:left="1135" w:hanging="851"/>
    </w:pPr>
  </w:style>
  <w:style w:type="paragraph" w:styleId="Spistreci9">
    <w:name w:val="toc 9"/>
    <w:basedOn w:val="Spistreci8"/>
    <w:semiHidden/>
    <w:rsid w:val="000B7FED"/>
    <w:pPr>
      <w:ind w:left="1418" w:hanging="1418"/>
    </w:pPr>
  </w:style>
  <w:style w:type="paragraph" w:customStyle="1" w:styleId="EX">
    <w:name w:val="EX"/>
    <w:basedOn w:val="Normalny"/>
    <w:rsid w:val="000B7FED"/>
    <w:pPr>
      <w:keepLines/>
      <w:ind w:left="1702" w:hanging="1418"/>
    </w:pPr>
  </w:style>
  <w:style w:type="paragraph" w:customStyle="1" w:styleId="FP">
    <w:name w:val="FP"/>
    <w:basedOn w:val="Normalny"/>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Spistreci6">
    <w:name w:val="toc 6"/>
    <w:basedOn w:val="Spistreci5"/>
    <w:next w:val="Normalny"/>
    <w:semiHidden/>
    <w:rsid w:val="000B7FED"/>
    <w:pPr>
      <w:ind w:left="1985" w:hanging="1985"/>
    </w:pPr>
  </w:style>
  <w:style w:type="paragraph" w:styleId="Spistreci7">
    <w:name w:val="toc 7"/>
    <w:basedOn w:val="Spistreci6"/>
    <w:next w:val="Normalny"/>
    <w:semiHidden/>
    <w:rsid w:val="000B7FED"/>
    <w:pPr>
      <w:ind w:left="2268" w:hanging="2268"/>
    </w:pPr>
  </w:style>
  <w:style w:type="paragraph" w:styleId="Listapunktowana2">
    <w:name w:val="List Bullet 2"/>
    <w:basedOn w:val="Listapunktowana"/>
    <w:rsid w:val="000B7FED"/>
    <w:pPr>
      <w:ind w:left="851"/>
    </w:pPr>
  </w:style>
  <w:style w:type="paragraph" w:styleId="Listapunktowana3">
    <w:name w:val="List Bullet 3"/>
    <w:basedOn w:val="Listapunktowana2"/>
    <w:rsid w:val="000B7FED"/>
    <w:pPr>
      <w:ind w:left="1135"/>
    </w:pPr>
  </w:style>
  <w:style w:type="paragraph" w:styleId="Listanumerowana">
    <w:name w:val="List Number"/>
    <w:basedOn w:val="Lista"/>
    <w:rsid w:val="000B7FED"/>
  </w:style>
  <w:style w:type="paragraph" w:customStyle="1" w:styleId="EQ">
    <w:name w:val="EQ"/>
    <w:basedOn w:val="Normalny"/>
    <w:next w:val="Normalny"/>
    <w:rsid w:val="000B7FED"/>
    <w:pPr>
      <w:keepLines/>
      <w:tabs>
        <w:tab w:val="center" w:pos="4536"/>
        <w:tab w:val="right" w:pos="9072"/>
      </w:tabs>
    </w:pPr>
    <w:rPr>
      <w:noProof/>
    </w:rPr>
  </w:style>
  <w:style w:type="paragraph" w:customStyle="1" w:styleId="TH">
    <w:name w:val="TH"/>
    <w:basedOn w:val="Normalny"/>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Nagwek5"/>
    <w:next w:val="Normalny"/>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ny"/>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a2">
    <w:name w:val="List 2"/>
    <w:basedOn w:val="List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a3">
    <w:name w:val="List 3"/>
    <w:basedOn w:val="Lista2"/>
    <w:rsid w:val="000B7FED"/>
    <w:pPr>
      <w:ind w:left="1135"/>
    </w:pPr>
  </w:style>
  <w:style w:type="paragraph" w:styleId="Lista4">
    <w:name w:val="List 4"/>
    <w:basedOn w:val="Lista3"/>
    <w:rsid w:val="000B7FED"/>
    <w:pPr>
      <w:ind w:left="1418"/>
    </w:pPr>
  </w:style>
  <w:style w:type="paragraph" w:styleId="Lista5">
    <w:name w:val="List 5"/>
    <w:basedOn w:val="Lista4"/>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a">
    <w:name w:val="List"/>
    <w:basedOn w:val="Normalny"/>
    <w:rsid w:val="000B7FED"/>
    <w:pPr>
      <w:ind w:left="568" w:hanging="284"/>
    </w:pPr>
  </w:style>
  <w:style w:type="paragraph" w:styleId="Listapunktowana">
    <w:name w:val="List Bullet"/>
    <w:basedOn w:val="Lista"/>
    <w:rsid w:val="000B7FED"/>
  </w:style>
  <w:style w:type="paragraph" w:styleId="Listapunktowana4">
    <w:name w:val="List Bullet 4"/>
    <w:basedOn w:val="Listapunktowana3"/>
    <w:rsid w:val="000B7FED"/>
    <w:pPr>
      <w:ind w:left="1418"/>
    </w:pPr>
  </w:style>
  <w:style w:type="paragraph" w:styleId="Listapunktowana5">
    <w:name w:val="List Bullet 5"/>
    <w:basedOn w:val="Listapunktowana4"/>
    <w:rsid w:val="000B7FED"/>
    <w:pPr>
      <w:ind w:left="1702"/>
    </w:pPr>
  </w:style>
  <w:style w:type="paragraph" w:customStyle="1" w:styleId="B1">
    <w:name w:val="B1"/>
    <w:basedOn w:val="Lista"/>
    <w:link w:val="B1Char"/>
    <w:qFormat/>
    <w:rsid w:val="000B7FED"/>
  </w:style>
  <w:style w:type="paragraph" w:customStyle="1" w:styleId="B2">
    <w:name w:val="B2"/>
    <w:basedOn w:val="Lista2"/>
    <w:link w:val="B2Char"/>
    <w:qFormat/>
    <w:rsid w:val="000B7FED"/>
  </w:style>
  <w:style w:type="paragraph" w:customStyle="1" w:styleId="B3">
    <w:name w:val="B3"/>
    <w:basedOn w:val="Lista3"/>
    <w:link w:val="B3Car"/>
    <w:qFormat/>
    <w:rsid w:val="000B7FED"/>
  </w:style>
  <w:style w:type="paragraph" w:customStyle="1" w:styleId="B4">
    <w:name w:val="B4"/>
    <w:basedOn w:val="Lista4"/>
    <w:rsid w:val="000B7FED"/>
  </w:style>
  <w:style w:type="paragraph" w:customStyle="1" w:styleId="B5">
    <w:name w:val="B5"/>
    <w:basedOn w:val="Lista5"/>
    <w:rsid w:val="000B7FED"/>
  </w:style>
  <w:style w:type="paragraph" w:styleId="Stopka">
    <w:name w:val="footer"/>
    <w:basedOn w:val="Nagwek"/>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ipercze">
    <w:name w:val="Hyperlink"/>
    <w:rsid w:val="000B7FED"/>
    <w:rPr>
      <w:color w:val="0000FF"/>
      <w:u w:val="single"/>
    </w:rPr>
  </w:style>
  <w:style w:type="character" w:styleId="Odwoaniedokomentarza">
    <w:name w:val="annotation reference"/>
    <w:semiHidden/>
    <w:rsid w:val="000B7FED"/>
    <w:rPr>
      <w:sz w:val="16"/>
    </w:rPr>
  </w:style>
  <w:style w:type="paragraph" w:styleId="Tekstkomentarza">
    <w:name w:val="annotation text"/>
    <w:basedOn w:val="Normalny"/>
    <w:semiHidden/>
    <w:rsid w:val="000B7FED"/>
  </w:style>
  <w:style w:type="character" w:styleId="UyteHipercze">
    <w:name w:val="FollowedHyperlink"/>
    <w:rsid w:val="000B7FED"/>
    <w:rPr>
      <w:color w:val="800080"/>
      <w:u w:val="single"/>
    </w:rPr>
  </w:style>
  <w:style w:type="paragraph" w:styleId="Tekstdymka">
    <w:name w:val="Balloon Text"/>
    <w:basedOn w:val="Normalny"/>
    <w:semiHidden/>
    <w:rsid w:val="000B7FED"/>
    <w:rPr>
      <w:rFonts w:ascii="Tahoma" w:hAnsi="Tahoma" w:cs="Tahoma"/>
      <w:sz w:val="16"/>
      <w:szCs w:val="16"/>
    </w:rPr>
  </w:style>
  <w:style w:type="paragraph" w:styleId="Tematkomentarza">
    <w:name w:val="annotation subject"/>
    <w:basedOn w:val="Tekstkomentarza"/>
    <w:next w:val="Tekstkomentarza"/>
    <w:semiHidden/>
    <w:rsid w:val="000B7FED"/>
    <w:rPr>
      <w:b/>
      <w:bCs/>
    </w:rPr>
  </w:style>
  <w:style w:type="paragraph" w:styleId="Mapadokumentu">
    <w:name w:val="Document Map"/>
    <w:basedOn w:val="Normalny"/>
    <w:semiHidden/>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B1Char1">
    <w:name w:val="B1 Char1"/>
    <w:rsid w:val="001E3D77"/>
    <w:rPr>
      <w:lang w:val="en-GB" w:eastAsia="en-US" w:bidi="ar-SA"/>
    </w:rPr>
  </w:style>
  <w:style w:type="character" w:customStyle="1" w:styleId="NOChar">
    <w:name w:val="NO Char"/>
    <w:rsid w:val="001E3D77"/>
    <w:rPr>
      <w:lang w:val="en-GB" w:eastAsia="en-US" w:bidi="ar-SA"/>
    </w:rPr>
  </w:style>
  <w:style w:type="character" w:customStyle="1" w:styleId="B2Char">
    <w:name w:val="B2 Char"/>
    <w:link w:val="B2"/>
    <w:qFormat/>
    <w:rsid w:val="001E3D77"/>
    <w:rPr>
      <w:rFonts w:ascii="Times New Roman" w:hAnsi="Times New Roman"/>
      <w:lang w:val="en-GB" w:eastAsia="en-US"/>
    </w:rPr>
  </w:style>
  <w:style w:type="character" w:customStyle="1" w:styleId="EditorsNoteChar">
    <w:name w:val="Editor's Note Char"/>
    <w:aliases w:val="EN Char"/>
    <w:link w:val="EditorsNote"/>
    <w:rsid w:val="00E70392"/>
    <w:rPr>
      <w:rFonts w:ascii="Times New Roman" w:hAnsi="Times New Roman"/>
      <w:color w:val="FF0000"/>
      <w:lang w:val="en-GB" w:eastAsia="en-US"/>
    </w:rPr>
  </w:style>
  <w:style w:type="character" w:customStyle="1" w:styleId="B3Car">
    <w:name w:val="B3 Car"/>
    <w:link w:val="B3"/>
    <w:rsid w:val="00E70392"/>
    <w:rPr>
      <w:rFonts w:ascii="Times New Roman" w:hAnsi="Times New Roman"/>
      <w:lang w:val="en-GB" w:eastAsia="en-US"/>
    </w:rPr>
  </w:style>
  <w:style w:type="paragraph" w:styleId="Akapitzlist">
    <w:name w:val="List Paragraph"/>
    <w:basedOn w:val="Normalny"/>
    <w:uiPriority w:val="34"/>
    <w:qFormat/>
    <w:rsid w:val="00E70392"/>
    <w:pPr>
      <w:ind w:firstLineChars="200" w:firstLine="420"/>
    </w:pPr>
  </w:style>
  <w:style w:type="character" w:customStyle="1" w:styleId="TF0">
    <w:name w:val="TF (文字)"/>
    <w:link w:val="TF"/>
    <w:locked/>
    <w:rsid w:val="00C7246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011712">
      <w:bodyDiv w:val="1"/>
      <w:marLeft w:val="0"/>
      <w:marRight w:val="0"/>
      <w:marTop w:val="0"/>
      <w:marBottom w:val="0"/>
      <w:divBdr>
        <w:top w:val="none" w:sz="0" w:space="0" w:color="auto"/>
        <w:left w:val="none" w:sz="0" w:space="0" w:color="auto"/>
        <w:bottom w:val="none" w:sz="0" w:space="0" w:color="auto"/>
        <w:right w:val="none" w:sz="0" w:space="0" w:color="auto"/>
      </w:divBdr>
    </w:div>
    <w:div w:id="61722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3gpp.org/ftp/Specs/html-info/21900.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37954-3C7D-4E3B-8DBB-1E57B8C4D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TotalTime>
  <Pages>1</Pages>
  <Words>2649</Words>
  <Characters>15895</Characters>
  <Application>Microsoft Office Word</Application>
  <DocSecurity>0</DocSecurity>
  <Lines>132</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5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rangeMS-133e</cp:lastModifiedBy>
  <cp:revision>47</cp:revision>
  <cp:lastPrinted>1899-12-31T23:00:00Z</cp:lastPrinted>
  <dcterms:created xsi:type="dcterms:W3CDTF">2021-09-27T11:23:00Z</dcterms:created>
  <dcterms:modified xsi:type="dcterms:W3CDTF">2021-11-1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